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50733" w:rsidRPr="00247567" w:rsidRDefault="00450733" w:rsidP="00F9136E">
      <w:pPr>
        <w:tabs>
          <w:tab w:val="center" w:pos="1702"/>
          <w:tab w:val="center" w:pos="2268"/>
          <w:tab w:val="center" w:pos="2834"/>
          <w:tab w:val="center" w:pos="3403"/>
          <w:tab w:val="center" w:pos="3969"/>
          <w:tab w:val="center" w:pos="4536"/>
          <w:tab w:val="center" w:pos="5102"/>
          <w:tab w:val="center" w:pos="5671"/>
          <w:tab w:val="center" w:pos="6237"/>
          <w:tab w:val="center" w:pos="6804"/>
          <w:tab w:val="center" w:pos="7370"/>
          <w:tab w:val="center" w:pos="7939"/>
        </w:tabs>
        <w:jc w:val="right"/>
        <w:rPr>
          <w:b/>
          <w:sz w:val="18"/>
          <w:szCs w:val="18"/>
        </w:rPr>
      </w:pPr>
      <w:bookmarkStart w:id="0" w:name="_GoBack"/>
      <w:r w:rsidRPr="00247567">
        <w:rPr>
          <w:sz w:val="18"/>
          <w:szCs w:val="18"/>
        </w:rPr>
        <w:t xml:space="preserve">Załącznik 1 do </w:t>
      </w:r>
      <w:r w:rsidRPr="00247567">
        <w:rPr>
          <w:b/>
          <w:sz w:val="18"/>
          <w:szCs w:val="18"/>
        </w:rPr>
        <w:t xml:space="preserve">Regulaminu stypendiów </w:t>
      </w:r>
    </w:p>
    <w:bookmarkEnd w:id="0"/>
    <w:p w:rsidR="00450733" w:rsidRPr="00247567" w:rsidRDefault="00450733" w:rsidP="00487682">
      <w:pPr>
        <w:jc w:val="right"/>
        <w:rPr>
          <w:b/>
          <w:sz w:val="18"/>
          <w:szCs w:val="18"/>
        </w:rPr>
      </w:pPr>
      <w:r w:rsidRPr="00247567">
        <w:rPr>
          <w:b/>
          <w:sz w:val="18"/>
          <w:szCs w:val="18"/>
        </w:rPr>
        <w:t xml:space="preserve">przyznawanych w ramach Projektu „Zintegrowany Program Politechniki Łódzkiej – edycja II” </w:t>
      </w:r>
      <w:r w:rsidRPr="00247567">
        <w:rPr>
          <w:b/>
          <w:sz w:val="18"/>
          <w:szCs w:val="18"/>
        </w:rPr>
        <w:br/>
        <w:t xml:space="preserve">na drugim i kolejnych latach kształcenia w Interdyscyplinarnej Szkole Doktorskiej Politechniki Łódzkiej </w:t>
      </w:r>
    </w:p>
    <w:p w:rsidR="00450733" w:rsidRPr="00247567" w:rsidRDefault="00450733" w:rsidP="00450733">
      <w:pPr>
        <w:tabs>
          <w:tab w:val="center" w:pos="1702"/>
          <w:tab w:val="center" w:pos="2268"/>
          <w:tab w:val="center" w:pos="2834"/>
          <w:tab w:val="center" w:pos="3403"/>
          <w:tab w:val="center" w:pos="3969"/>
          <w:tab w:val="center" w:pos="4536"/>
          <w:tab w:val="center" w:pos="5102"/>
          <w:tab w:val="center" w:pos="5671"/>
          <w:tab w:val="center" w:pos="6237"/>
          <w:tab w:val="center" w:pos="6804"/>
          <w:tab w:val="center" w:pos="7370"/>
          <w:tab w:val="center" w:pos="7939"/>
        </w:tabs>
        <w:jc w:val="right"/>
        <w:rPr>
          <w:b/>
          <w:bCs/>
          <w:sz w:val="18"/>
          <w:szCs w:val="18"/>
        </w:rPr>
      </w:pPr>
    </w:p>
    <w:p w:rsidR="00450733" w:rsidRPr="00247567" w:rsidRDefault="00E30CB5" w:rsidP="00E30CB5">
      <w:pPr>
        <w:tabs>
          <w:tab w:val="center" w:pos="1702"/>
          <w:tab w:val="center" w:pos="2268"/>
          <w:tab w:val="center" w:pos="2834"/>
          <w:tab w:val="center" w:pos="3403"/>
          <w:tab w:val="center" w:pos="3969"/>
          <w:tab w:val="center" w:pos="4536"/>
          <w:tab w:val="center" w:pos="5102"/>
          <w:tab w:val="center" w:pos="5671"/>
          <w:tab w:val="center" w:pos="6237"/>
          <w:tab w:val="center" w:pos="6804"/>
          <w:tab w:val="center" w:pos="7370"/>
          <w:tab w:val="center" w:pos="7939"/>
        </w:tabs>
        <w:jc w:val="center"/>
        <w:rPr>
          <w:b/>
          <w:bCs/>
          <w:sz w:val="18"/>
          <w:szCs w:val="18"/>
        </w:rPr>
      </w:pPr>
      <w:r w:rsidRPr="00247567">
        <w:rPr>
          <w:b/>
          <w:bCs/>
          <w:sz w:val="18"/>
          <w:szCs w:val="18"/>
        </w:rPr>
        <w:t>FORMULARZ RANKINGOWY</w:t>
      </w:r>
    </w:p>
    <w:p w:rsidR="00E30CB5" w:rsidRPr="00247567" w:rsidRDefault="00E30CB5" w:rsidP="00450733">
      <w:pPr>
        <w:tabs>
          <w:tab w:val="center" w:pos="1702"/>
          <w:tab w:val="center" w:pos="2268"/>
          <w:tab w:val="center" w:pos="2834"/>
          <w:tab w:val="center" w:pos="3403"/>
          <w:tab w:val="center" w:pos="3969"/>
          <w:tab w:val="center" w:pos="4536"/>
          <w:tab w:val="center" w:pos="5102"/>
          <w:tab w:val="center" w:pos="5671"/>
          <w:tab w:val="center" w:pos="6237"/>
          <w:tab w:val="center" w:pos="6804"/>
          <w:tab w:val="center" w:pos="7370"/>
          <w:tab w:val="center" w:pos="7939"/>
        </w:tabs>
        <w:jc w:val="right"/>
      </w:pPr>
    </w:p>
    <w:tbl>
      <w:tblPr>
        <w:tblW w:w="5001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4053"/>
        <w:gridCol w:w="3249"/>
        <w:gridCol w:w="33"/>
        <w:gridCol w:w="2947"/>
      </w:tblGrid>
      <w:tr w:rsidR="00E30CB5" w:rsidRPr="00247567" w:rsidTr="007D7215">
        <w:trPr>
          <w:cantSplit/>
          <w:trHeight w:val="473"/>
        </w:trPr>
        <w:tc>
          <w:tcPr>
            <w:tcW w:w="5000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E30CB5" w:rsidRPr="00247567" w:rsidRDefault="00E30CB5" w:rsidP="007D7215">
            <w:pPr>
              <w:rPr>
                <w:b/>
              </w:rPr>
            </w:pPr>
            <w:r w:rsidRPr="00247567">
              <w:rPr>
                <w:b/>
                <w:smallCaps/>
              </w:rPr>
              <w:t>A. DANE DOKTORANTA</w:t>
            </w:r>
          </w:p>
        </w:tc>
      </w:tr>
      <w:tr w:rsidR="00E30CB5" w:rsidRPr="00247567" w:rsidTr="007D7215">
        <w:trPr>
          <w:trHeight w:val="454"/>
        </w:trPr>
        <w:tc>
          <w:tcPr>
            <w:tcW w:w="19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30CB5" w:rsidRPr="00247567" w:rsidRDefault="00E30CB5" w:rsidP="007D7215">
            <w:pPr>
              <w:rPr>
                <w:bCs/>
                <w:smallCaps/>
                <w:sz w:val="20"/>
                <w:szCs w:val="20"/>
              </w:rPr>
            </w:pPr>
            <w:r w:rsidRPr="00247567">
              <w:rPr>
                <w:bCs/>
                <w:smallCaps/>
                <w:sz w:val="20"/>
                <w:szCs w:val="20"/>
              </w:rPr>
              <w:t>IMIĘ I NAZWISKO</w:t>
            </w:r>
          </w:p>
        </w:tc>
        <w:tc>
          <w:tcPr>
            <w:tcW w:w="302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0CB5" w:rsidRPr="00247567" w:rsidRDefault="00E30CB5" w:rsidP="007D7215">
            <w:pPr>
              <w:rPr>
                <w:sz w:val="20"/>
                <w:szCs w:val="20"/>
              </w:rPr>
            </w:pPr>
          </w:p>
          <w:p w:rsidR="00E30CB5" w:rsidRPr="00247567" w:rsidRDefault="00E30CB5" w:rsidP="007D7215">
            <w:pPr>
              <w:rPr>
                <w:sz w:val="20"/>
                <w:szCs w:val="20"/>
              </w:rPr>
            </w:pPr>
          </w:p>
        </w:tc>
      </w:tr>
      <w:tr w:rsidR="00E30CB5" w:rsidRPr="00247567" w:rsidTr="007D7215">
        <w:trPr>
          <w:trHeight w:val="454"/>
        </w:trPr>
        <w:tc>
          <w:tcPr>
            <w:tcW w:w="19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30CB5" w:rsidRPr="00247567" w:rsidRDefault="00E30CB5" w:rsidP="007D7215">
            <w:pPr>
              <w:rPr>
                <w:bCs/>
                <w:smallCaps/>
                <w:sz w:val="20"/>
                <w:szCs w:val="20"/>
              </w:rPr>
            </w:pPr>
            <w:r w:rsidRPr="00247567">
              <w:rPr>
                <w:bCs/>
                <w:smallCaps/>
                <w:sz w:val="20"/>
                <w:szCs w:val="20"/>
              </w:rPr>
              <w:t>NUMER ALBUMU</w:t>
            </w:r>
          </w:p>
        </w:tc>
        <w:tc>
          <w:tcPr>
            <w:tcW w:w="302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0CB5" w:rsidRPr="00247567" w:rsidRDefault="00E30CB5" w:rsidP="007D7215">
            <w:pPr>
              <w:rPr>
                <w:sz w:val="20"/>
                <w:szCs w:val="20"/>
              </w:rPr>
            </w:pPr>
          </w:p>
        </w:tc>
      </w:tr>
      <w:tr w:rsidR="00E30CB5" w:rsidRPr="00247567" w:rsidTr="007D7215">
        <w:trPr>
          <w:trHeight w:val="454"/>
        </w:trPr>
        <w:tc>
          <w:tcPr>
            <w:tcW w:w="19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30CB5" w:rsidRPr="00247567" w:rsidRDefault="00E30CB5" w:rsidP="007D7215">
            <w:pPr>
              <w:rPr>
                <w:bCs/>
                <w:smallCaps/>
                <w:sz w:val="20"/>
                <w:szCs w:val="20"/>
              </w:rPr>
            </w:pPr>
            <w:r w:rsidRPr="00247567">
              <w:rPr>
                <w:bCs/>
                <w:sz w:val="20"/>
                <w:szCs w:val="20"/>
              </w:rPr>
              <w:t>ROK KSZTAŁCENIA/SEMESTR</w:t>
            </w:r>
          </w:p>
        </w:tc>
        <w:tc>
          <w:tcPr>
            <w:tcW w:w="159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E30CB5" w:rsidRPr="00247567" w:rsidRDefault="00E30CB5" w:rsidP="007D7215">
            <w:pPr>
              <w:rPr>
                <w:sz w:val="20"/>
                <w:szCs w:val="20"/>
              </w:rPr>
            </w:pPr>
          </w:p>
        </w:tc>
        <w:tc>
          <w:tcPr>
            <w:tcW w:w="1433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E30CB5" w:rsidRPr="00247567" w:rsidRDefault="00E30CB5" w:rsidP="007D7215">
            <w:pPr>
              <w:rPr>
                <w:sz w:val="20"/>
                <w:szCs w:val="20"/>
              </w:rPr>
            </w:pPr>
          </w:p>
        </w:tc>
      </w:tr>
      <w:tr w:rsidR="00E30CB5" w:rsidRPr="00247567" w:rsidTr="007D7215">
        <w:trPr>
          <w:trHeight w:val="454"/>
        </w:trPr>
        <w:tc>
          <w:tcPr>
            <w:tcW w:w="19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30CB5" w:rsidRPr="00247567" w:rsidRDefault="00E30CB5" w:rsidP="007D7215">
            <w:pPr>
              <w:rPr>
                <w:bCs/>
                <w:sz w:val="20"/>
                <w:szCs w:val="20"/>
              </w:rPr>
            </w:pPr>
            <w:r w:rsidRPr="00247567">
              <w:rPr>
                <w:bCs/>
                <w:sz w:val="20"/>
                <w:szCs w:val="20"/>
              </w:rPr>
              <w:t>IMMATRYKULACJA</w:t>
            </w:r>
            <w:r w:rsidRPr="00247567">
              <w:rPr>
                <w:rStyle w:val="Odwoanieprzypisudolnego"/>
                <w:bCs/>
                <w:sz w:val="20"/>
                <w:szCs w:val="20"/>
              </w:rPr>
              <w:footnoteReference w:customMarkFollows="1" w:id="1"/>
              <w:sym w:font="Symbol" w:char="F02A"/>
            </w:r>
          </w:p>
        </w:tc>
        <w:tc>
          <w:tcPr>
            <w:tcW w:w="159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E30CB5" w:rsidRPr="00247567" w:rsidRDefault="00E30CB5" w:rsidP="007D7215">
            <w:pPr>
              <w:jc w:val="center"/>
              <w:rPr>
                <w:sz w:val="20"/>
                <w:szCs w:val="20"/>
              </w:rPr>
            </w:pPr>
            <w:r w:rsidRPr="00247567">
              <w:rPr>
                <w:sz w:val="20"/>
                <w:szCs w:val="20"/>
              </w:rPr>
              <w:t>w semestrze zimowym</w:t>
            </w:r>
          </w:p>
        </w:tc>
        <w:tc>
          <w:tcPr>
            <w:tcW w:w="1433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E30CB5" w:rsidRPr="00247567" w:rsidRDefault="00E30CB5" w:rsidP="007D7215">
            <w:pPr>
              <w:jc w:val="center"/>
              <w:rPr>
                <w:sz w:val="20"/>
                <w:szCs w:val="20"/>
              </w:rPr>
            </w:pPr>
            <w:r w:rsidRPr="00247567">
              <w:rPr>
                <w:sz w:val="20"/>
                <w:szCs w:val="20"/>
              </w:rPr>
              <w:t>w semestrze letnim</w:t>
            </w:r>
          </w:p>
        </w:tc>
      </w:tr>
      <w:tr w:rsidR="00E30CB5" w:rsidRPr="00247567" w:rsidTr="007D7215">
        <w:trPr>
          <w:trHeight w:val="454"/>
        </w:trPr>
        <w:tc>
          <w:tcPr>
            <w:tcW w:w="19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30CB5" w:rsidRPr="00247567" w:rsidRDefault="00E30CB5" w:rsidP="007D7215">
            <w:pPr>
              <w:rPr>
                <w:bCs/>
                <w:sz w:val="20"/>
                <w:szCs w:val="20"/>
              </w:rPr>
            </w:pPr>
            <w:r w:rsidRPr="00247567">
              <w:rPr>
                <w:bCs/>
                <w:sz w:val="20"/>
                <w:szCs w:val="20"/>
              </w:rPr>
              <w:t>ROK AKADEMICKI</w:t>
            </w:r>
          </w:p>
        </w:tc>
        <w:tc>
          <w:tcPr>
            <w:tcW w:w="302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0CB5" w:rsidRPr="00247567" w:rsidRDefault="00E30CB5" w:rsidP="007D7215">
            <w:pPr>
              <w:rPr>
                <w:sz w:val="20"/>
                <w:szCs w:val="20"/>
              </w:rPr>
            </w:pPr>
          </w:p>
        </w:tc>
      </w:tr>
      <w:tr w:rsidR="00E30CB5" w:rsidRPr="00247567" w:rsidTr="007D7215">
        <w:trPr>
          <w:trHeight w:val="454"/>
        </w:trPr>
        <w:tc>
          <w:tcPr>
            <w:tcW w:w="19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30CB5" w:rsidRPr="00247567" w:rsidRDefault="00E30CB5" w:rsidP="007D7215">
            <w:pPr>
              <w:rPr>
                <w:bCs/>
                <w:sz w:val="20"/>
                <w:szCs w:val="20"/>
              </w:rPr>
            </w:pPr>
            <w:r w:rsidRPr="00247567">
              <w:rPr>
                <w:bCs/>
                <w:sz w:val="20"/>
                <w:szCs w:val="20"/>
              </w:rPr>
              <w:t>TELEFON KONTAKTOWY</w:t>
            </w:r>
          </w:p>
        </w:tc>
        <w:tc>
          <w:tcPr>
            <w:tcW w:w="302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0CB5" w:rsidRPr="00247567" w:rsidRDefault="00E30CB5" w:rsidP="007D7215">
            <w:pPr>
              <w:rPr>
                <w:sz w:val="20"/>
                <w:szCs w:val="20"/>
              </w:rPr>
            </w:pPr>
          </w:p>
        </w:tc>
      </w:tr>
      <w:tr w:rsidR="00E30CB5" w:rsidRPr="00247567" w:rsidTr="007D7215">
        <w:trPr>
          <w:trHeight w:val="454"/>
        </w:trPr>
        <w:tc>
          <w:tcPr>
            <w:tcW w:w="19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30CB5" w:rsidRPr="00247567" w:rsidRDefault="00E30CB5" w:rsidP="007D7215">
            <w:pPr>
              <w:rPr>
                <w:bCs/>
                <w:sz w:val="20"/>
                <w:szCs w:val="20"/>
              </w:rPr>
            </w:pPr>
            <w:r w:rsidRPr="00247567">
              <w:rPr>
                <w:bCs/>
                <w:sz w:val="20"/>
                <w:szCs w:val="20"/>
              </w:rPr>
              <w:t xml:space="preserve">ADRES E-MAIL </w:t>
            </w:r>
            <w:r w:rsidRPr="00247567">
              <w:rPr>
                <w:bCs/>
                <w:sz w:val="20"/>
                <w:szCs w:val="20"/>
              </w:rPr>
              <w:br/>
              <w:t>(w domenie PŁ)</w:t>
            </w:r>
          </w:p>
        </w:tc>
        <w:tc>
          <w:tcPr>
            <w:tcW w:w="302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0CB5" w:rsidRPr="00247567" w:rsidRDefault="00E30CB5" w:rsidP="007D7215">
            <w:pPr>
              <w:rPr>
                <w:sz w:val="20"/>
                <w:szCs w:val="20"/>
              </w:rPr>
            </w:pPr>
          </w:p>
        </w:tc>
      </w:tr>
      <w:tr w:rsidR="00E30CB5" w:rsidRPr="00247567" w:rsidTr="00E30CB5">
        <w:trPr>
          <w:trHeight w:val="454"/>
        </w:trPr>
        <w:tc>
          <w:tcPr>
            <w:tcW w:w="19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30CB5" w:rsidRPr="00247567" w:rsidRDefault="00E30CB5" w:rsidP="007D7215">
            <w:pPr>
              <w:rPr>
                <w:bCs/>
                <w:sz w:val="20"/>
                <w:szCs w:val="20"/>
              </w:rPr>
            </w:pPr>
            <w:r w:rsidRPr="00247567">
              <w:rPr>
                <w:bCs/>
                <w:sz w:val="20"/>
                <w:szCs w:val="20"/>
              </w:rPr>
              <w:t>DOKTORAT WDROŻENIOWY</w:t>
            </w:r>
          </w:p>
        </w:tc>
        <w:tc>
          <w:tcPr>
            <w:tcW w:w="1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E30CB5" w:rsidRPr="00247567" w:rsidRDefault="00E30CB5" w:rsidP="00E30CB5">
            <w:pPr>
              <w:jc w:val="center"/>
              <w:rPr>
                <w:sz w:val="20"/>
                <w:szCs w:val="20"/>
              </w:rPr>
            </w:pPr>
            <w:r w:rsidRPr="00247567">
              <w:rPr>
                <w:sz w:val="20"/>
                <w:szCs w:val="20"/>
              </w:rPr>
              <w:t>TAK</w:t>
            </w:r>
          </w:p>
        </w:tc>
        <w:tc>
          <w:tcPr>
            <w:tcW w:w="1449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E30CB5" w:rsidRPr="00247567" w:rsidRDefault="00E30CB5" w:rsidP="00E30CB5">
            <w:pPr>
              <w:jc w:val="center"/>
              <w:rPr>
                <w:sz w:val="20"/>
                <w:szCs w:val="20"/>
              </w:rPr>
            </w:pPr>
            <w:r w:rsidRPr="00247567">
              <w:rPr>
                <w:sz w:val="20"/>
                <w:szCs w:val="20"/>
              </w:rPr>
              <w:t>NIE</w:t>
            </w:r>
          </w:p>
        </w:tc>
      </w:tr>
      <w:tr w:rsidR="00E30CB5" w:rsidRPr="00247567" w:rsidTr="007D7215">
        <w:trPr>
          <w:trHeight w:val="480"/>
        </w:trPr>
        <w:tc>
          <w:tcPr>
            <w:tcW w:w="5000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:rsidR="00E30CB5" w:rsidRPr="00247567" w:rsidRDefault="00E30CB5" w:rsidP="007D7215">
            <w:pPr>
              <w:rPr>
                <w:b/>
                <w:smallCaps/>
              </w:rPr>
            </w:pPr>
            <w:bookmarkStart w:id="1" w:name="_Hlk45178836"/>
            <w:r w:rsidRPr="00247567">
              <w:rPr>
                <w:b/>
                <w:smallCaps/>
              </w:rPr>
              <w:t>B. DANE PROMOTORA</w:t>
            </w:r>
          </w:p>
        </w:tc>
      </w:tr>
      <w:tr w:rsidR="00E30CB5" w:rsidRPr="00247567" w:rsidTr="007D7215">
        <w:trPr>
          <w:trHeight w:val="689"/>
        </w:trPr>
        <w:tc>
          <w:tcPr>
            <w:tcW w:w="19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30CB5" w:rsidRPr="00247567" w:rsidRDefault="00E30CB5" w:rsidP="007D7215">
            <w:pPr>
              <w:rPr>
                <w:bCs/>
                <w:smallCaps/>
                <w:sz w:val="20"/>
                <w:szCs w:val="20"/>
              </w:rPr>
            </w:pPr>
            <w:r w:rsidRPr="00247567">
              <w:rPr>
                <w:bCs/>
                <w:smallCaps/>
                <w:sz w:val="20"/>
                <w:szCs w:val="20"/>
              </w:rPr>
              <w:t xml:space="preserve">STOPNIE/TYTUŁY NAUKOWE IMIĘ i NAZWISKO </w:t>
            </w:r>
          </w:p>
        </w:tc>
        <w:tc>
          <w:tcPr>
            <w:tcW w:w="302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0CB5" w:rsidRPr="00247567" w:rsidRDefault="00E30CB5" w:rsidP="007D7215">
            <w:pPr>
              <w:rPr>
                <w:sz w:val="20"/>
                <w:szCs w:val="20"/>
              </w:rPr>
            </w:pPr>
          </w:p>
        </w:tc>
      </w:tr>
      <w:tr w:rsidR="00E30CB5" w:rsidRPr="00247567" w:rsidTr="00713181">
        <w:trPr>
          <w:trHeight w:val="513"/>
        </w:trPr>
        <w:tc>
          <w:tcPr>
            <w:tcW w:w="19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30CB5" w:rsidRPr="00247567" w:rsidRDefault="00E30CB5" w:rsidP="007D7215">
            <w:pPr>
              <w:rPr>
                <w:bCs/>
                <w:sz w:val="20"/>
                <w:szCs w:val="20"/>
              </w:rPr>
            </w:pPr>
            <w:r w:rsidRPr="00247567">
              <w:rPr>
                <w:bCs/>
                <w:sz w:val="20"/>
                <w:szCs w:val="20"/>
              </w:rPr>
              <w:t>JEDNOSTKA</w:t>
            </w:r>
          </w:p>
        </w:tc>
        <w:tc>
          <w:tcPr>
            <w:tcW w:w="302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0CB5" w:rsidRPr="00247567" w:rsidRDefault="00E30CB5" w:rsidP="007D7215">
            <w:pPr>
              <w:rPr>
                <w:sz w:val="20"/>
                <w:szCs w:val="20"/>
              </w:rPr>
            </w:pPr>
          </w:p>
        </w:tc>
      </w:tr>
      <w:bookmarkEnd w:id="1"/>
      <w:tr w:rsidR="00E30CB5" w:rsidRPr="00247567" w:rsidTr="007D7215">
        <w:trPr>
          <w:trHeight w:val="480"/>
        </w:trPr>
        <w:tc>
          <w:tcPr>
            <w:tcW w:w="5000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E30CB5" w:rsidRPr="00247567" w:rsidRDefault="00E30CB5" w:rsidP="00E30CB5">
            <w:pPr>
              <w:rPr>
                <w:caps/>
              </w:rPr>
            </w:pPr>
            <w:r w:rsidRPr="00247567">
              <w:rPr>
                <w:b/>
                <w:smallCaps/>
              </w:rPr>
              <w:t>C. DANE DRUGIEGO PROMOTORA/ PROMOTOR</w:t>
            </w:r>
            <w:r w:rsidRPr="00247567">
              <w:rPr>
                <w:b/>
                <w:caps/>
              </w:rPr>
              <w:t xml:space="preserve">a </w:t>
            </w:r>
            <w:r w:rsidRPr="00247567">
              <w:rPr>
                <w:b/>
                <w:smallCaps/>
              </w:rPr>
              <w:t>POMOCNICZEGO</w:t>
            </w:r>
            <w:r w:rsidRPr="00247567">
              <w:rPr>
                <w:rStyle w:val="Odwoanieprzypisudolnego"/>
                <w:b/>
                <w:smallCaps/>
              </w:rPr>
              <w:footnoteReference w:customMarkFollows="1" w:id="2"/>
              <w:sym w:font="Symbol" w:char="F02A"/>
            </w:r>
          </w:p>
        </w:tc>
      </w:tr>
      <w:tr w:rsidR="00E30CB5" w:rsidRPr="00247567" w:rsidTr="007D7215">
        <w:trPr>
          <w:trHeight w:val="689"/>
        </w:trPr>
        <w:tc>
          <w:tcPr>
            <w:tcW w:w="19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30CB5" w:rsidRPr="00247567" w:rsidRDefault="00E30CB5" w:rsidP="007D7215">
            <w:pPr>
              <w:rPr>
                <w:bCs/>
                <w:smallCaps/>
                <w:sz w:val="20"/>
                <w:szCs w:val="20"/>
              </w:rPr>
            </w:pPr>
            <w:r w:rsidRPr="00247567">
              <w:rPr>
                <w:bCs/>
                <w:smallCaps/>
                <w:sz w:val="20"/>
                <w:szCs w:val="20"/>
              </w:rPr>
              <w:t xml:space="preserve">STOPNIE/TYTUŁY NAUKOWE IMIĘ i NAZWISKO </w:t>
            </w:r>
          </w:p>
        </w:tc>
        <w:tc>
          <w:tcPr>
            <w:tcW w:w="302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0CB5" w:rsidRPr="00247567" w:rsidRDefault="00E30CB5" w:rsidP="007D7215">
            <w:pPr>
              <w:rPr>
                <w:sz w:val="20"/>
                <w:szCs w:val="20"/>
              </w:rPr>
            </w:pPr>
          </w:p>
        </w:tc>
      </w:tr>
      <w:tr w:rsidR="00E30CB5" w:rsidRPr="00247567" w:rsidTr="00713181">
        <w:trPr>
          <w:trHeight w:val="495"/>
        </w:trPr>
        <w:tc>
          <w:tcPr>
            <w:tcW w:w="19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30CB5" w:rsidRPr="00247567" w:rsidRDefault="00E30CB5" w:rsidP="007D7215">
            <w:pPr>
              <w:rPr>
                <w:bCs/>
                <w:sz w:val="20"/>
                <w:szCs w:val="20"/>
              </w:rPr>
            </w:pPr>
            <w:r w:rsidRPr="00247567">
              <w:rPr>
                <w:bCs/>
                <w:sz w:val="20"/>
                <w:szCs w:val="20"/>
              </w:rPr>
              <w:t>JEDNOSTKA</w:t>
            </w:r>
          </w:p>
        </w:tc>
        <w:tc>
          <w:tcPr>
            <w:tcW w:w="302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0CB5" w:rsidRPr="00247567" w:rsidRDefault="00E30CB5" w:rsidP="007D7215">
            <w:pPr>
              <w:rPr>
                <w:sz w:val="20"/>
                <w:szCs w:val="20"/>
              </w:rPr>
            </w:pPr>
          </w:p>
        </w:tc>
      </w:tr>
      <w:tr w:rsidR="00E30CB5" w:rsidRPr="00247567" w:rsidTr="007D7215">
        <w:trPr>
          <w:trHeight w:val="480"/>
        </w:trPr>
        <w:tc>
          <w:tcPr>
            <w:tcW w:w="5000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:rsidR="00E30CB5" w:rsidRPr="00247567" w:rsidRDefault="00E30CB5" w:rsidP="007D7215">
            <w:pPr>
              <w:rPr>
                <w:b/>
                <w:smallCaps/>
              </w:rPr>
            </w:pPr>
            <w:r w:rsidRPr="00247567">
              <w:rPr>
                <w:b/>
                <w:smallCaps/>
              </w:rPr>
              <w:t>D. ROZPRAWA DOKTORSKA</w:t>
            </w:r>
          </w:p>
        </w:tc>
      </w:tr>
      <w:tr w:rsidR="00E30CB5" w:rsidRPr="00247567" w:rsidTr="007D7215">
        <w:trPr>
          <w:trHeight w:val="480"/>
        </w:trPr>
        <w:tc>
          <w:tcPr>
            <w:tcW w:w="19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30CB5" w:rsidRPr="00247567" w:rsidRDefault="00E30CB5" w:rsidP="007D7215">
            <w:pPr>
              <w:rPr>
                <w:bCs/>
                <w:smallCaps/>
                <w:sz w:val="20"/>
                <w:szCs w:val="20"/>
              </w:rPr>
            </w:pPr>
            <w:r w:rsidRPr="00247567">
              <w:rPr>
                <w:bCs/>
                <w:smallCaps/>
                <w:sz w:val="20"/>
                <w:szCs w:val="20"/>
              </w:rPr>
              <w:t xml:space="preserve">TEMAT ROZPRAWY DOKTORSKIEJ </w:t>
            </w:r>
            <w:r w:rsidRPr="00247567">
              <w:rPr>
                <w:bCs/>
                <w:smallCaps/>
                <w:sz w:val="20"/>
                <w:szCs w:val="20"/>
              </w:rPr>
              <w:br/>
              <w:t>(lub obszar tematyczny)</w:t>
            </w:r>
          </w:p>
        </w:tc>
        <w:tc>
          <w:tcPr>
            <w:tcW w:w="302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0CB5" w:rsidRPr="00247567" w:rsidRDefault="00E30CB5" w:rsidP="007D7215">
            <w:pPr>
              <w:rPr>
                <w:sz w:val="20"/>
                <w:szCs w:val="20"/>
              </w:rPr>
            </w:pPr>
          </w:p>
          <w:p w:rsidR="00E30CB5" w:rsidRPr="00247567" w:rsidRDefault="00E30CB5" w:rsidP="007D7215">
            <w:pPr>
              <w:rPr>
                <w:sz w:val="20"/>
                <w:szCs w:val="20"/>
              </w:rPr>
            </w:pPr>
          </w:p>
          <w:p w:rsidR="00E30CB5" w:rsidRPr="00247567" w:rsidRDefault="00E30CB5" w:rsidP="007D7215">
            <w:pPr>
              <w:rPr>
                <w:sz w:val="20"/>
                <w:szCs w:val="20"/>
              </w:rPr>
            </w:pPr>
          </w:p>
        </w:tc>
      </w:tr>
      <w:tr w:rsidR="00E30CB5" w:rsidRPr="00247567" w:rsidTr="007D7215">
        <w:trPr>
          <w:trHeight w:val="480"/>
        </w:trPr>
        <w:tc>
          <w:tcPr>
            <w:tcW w:w="19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30CB5" w:rsidRPr="00247567" w:rsidRDefault="00E30CB5" w:rsidP="007D7215">
            <w:pPr>
              <w:rPr>
                <w:bCs/>
                <w:smallCaps/>
                <w:sz w:val="20"/>
                <w:szCs w:val="20"/>
              </w:rPr>
            </w:pPr>
            <w:r w:rsidRPr="00247567">
              <w:rPr>
                <w:bCs/>
                <w:smallCaps/>
                <w:sz w:val="20"/>
                <w:szCs w:val="20"/>
              </w:rPr>
              <w:t>SŁOWA KLUCZOWE</w:t>
            </w:r>
          </w:p>
        </w:tc>
        <w:tc>
          <w:tcPr>
            <w:tcW w:w="302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0CB5" w:rsidRPr="00247567" w:rsidRDefault="00E30CB5" w:rsidP="007D7215">
            <w:pPr>
              <w:rPr>
                <w:sz w:val="20"/>
                <w:szCs w:val="20"/>
              </w:rPr>
            </w:pPr>
          </w:p>
        </w:tc>
      </w:tr>
      <w:tr w:rsidR="00E30CB5" w:rsidRPr="00247567" w:rsidTr="007D7215">
        <w:trPr>
          <w:trHeight w:val="480"/>
        </w:trPr>
        <w:tc>
          <w:tcPr>
            <w:tcW w:w="19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30CB5" w:rsidRPr="00247567" w:rsidRDefault="00E30CB5" w:rsidP="007D7215">
            <w:pPr>
              <w:rPr>
                <w:bCs/>
                <w:smallCaps/>
                <w:sz w:val="20"/>
                <w:szCs w:val="20"/>
              </w:rPr>
            </w:pPr>
            <w:r w:rsidRPr="00247567">
              <w:rPr>
                <w:bCs/>
                <w:smallCaps/>
                <w:sz w:val="20"/>
                <w:szCs w:val="20"/>
              </w:rPr>
              <w:t xml:space="preserve">DYSCYPLINA NAUKOWA </w:t>
            </w:r>
          </w:p>
        </w:tc>
        <w:tc>
          <w:tcPr>
            <w:tcW w:w="302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0CB5" w:rsidRPr="00247567" w:rsidRDefault="00E30CB5" w:rsidP="007D7215">
            <w:pPr>
              <w:rPr>
                <w:sz w:val="20"/>
                <w:szCs w:val="20"/>
              </w:rPr>
            </w:pPr>
          </w:p>
        </w:tc>
      </w:tr>
      <w:tr w:rsidR="00E30CB5" w:rsidRPr="00247567" w:rsidTr="007D7215">
        <w:trPr>
          <w:trHeight w:val="570"/>
        </w:trPr>
        <w:tc>
          <w:tcPr>
            <w:tcW w:w="19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30CB5" w:rsidRPr="00247567" w:rsidRDefault="00E30CB5" w:rsidP="007D7215">
            <w:pPr>
              <w:rPr>
                <w:bCs/>
                <w:smallCaps/>
                <w:sz w:val="20"/>
                <w:szCs w:val="20"/>
              </w:rPr>
            </w:pPr>
            <w:r w:rsidRPr="00247567">
              <w:rPr>
                <w:bCs/>
                <w:smallCaps/>
                <w:sz w:val="20"/>
                <w:szCs w:val="20"/>
              </w:rPr>
              <w:t xml:space="preserve">TERMIN ZŁOŻENIA ROZPRAWY DOKTORSKIEJ </w:t>
            </w:r>
          </w:p>
        </w:tc>
        <w:tc>
          <w:tcPr>
            <w:tcW w:w="302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0CB5" w:rsidRPr="00247567" w:rsidRDefault="00E30CB5" w:rsidP="007D7215">
            <w:pPr>
              <w:rPr>
                <w:sz w:val="20"/>
                <w:szCs w:val="20"/>
              </w:rPr>
            </w:pPr>
          </w:p>
        </w:tc>
      </w:tr>
    </w:tbl>
    <w:p w:rsidR="00E30CB5" w:rsidRPr="00247567" w:rsidRDefault="00E30CB5" w:rsidP="00E30CB5">
      <w:pPr>
        <w:tabs>
          <w:tab w:val="center" w:pos="1702"/>
          <w:tab w:val="center" w:pos="2268"/>
          <w:tab w:val="center" w:pos="2834"/>
          <w:tab w:val="center" w:pos="3403"/>
          <w:tab w:val="center" w:pos="3969"/>
          <w:tab w:val="center" w:pos="4536"/>
          <w:tab w:val="center" w:pos="5102"/>
          <w:tab w:val="center" w:pos="5671"/>
          <w:tab w:val="center" w:pos="6237"/>
          <w:tab w:val="center" w:pos="6804"/>
          <w:tab w:val="center" w:pos="7370"/>
          <w:tab w:val="center" w:pos="7939"/>
        </w:tabs>
        <w:rPr>
          <w:sz w:val="18"/>
          <w:szCs w:val="18"/>
        </w:rPr>
        <w:sectPr w:rsidR="00E30CB5" w:rsidRPr="00247567" w:rsidSect="00181474">
          <w:headerReference w:type="even" r:id="rId8"/>
          <w:headerReference w:type="default" r:id="rId9"/>
          <w:footerReference w:type="default" r:id="rId10"/>
          <w:pgSz w:w="11906" w:h="16838"/>
          <w:pgMar w:top="1843" w:right="991" w:bottom="1985" w:left="851" w:header="181" w:footer="205" w:gutter="0"/>
          <w:cols w:space="708"/>
          <w:docGrid w:linePitch="360"/>
        </w:sectPr>
      </w:pPr>
    </w:p>
    <w:tbl>
      <w:tblPr>
        <w:tblW w:w="5026" w:type="pct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546"/>
        <w:gridCol w:w="1412"/>
        <w:gridCol w:w="1010"/>
        <w:gridCol w:w="266"/>
        <w:gridCol w:w="867"/>
        <w:gridCol w:w="136"/>
        <w:gridCol w:w="149"/>
        <w:gridCol w:w="279"/>
        <w:gridCol w:w="755"/>
        <w:gridCol w:w="104"/>
        <w:gridCol w:w="415"/>
        <w:gridCol w:w="141"/>
        <w:gridCol w:w="138"/>
        <w:gridCol w:w="274"/>
        <w:gridCol w:w="596"/>
        <w:gridCol w:w="534"/>
        <w:gridCol w:w="726"/>
        <w:gridCol w:w="191"/>
        <w:gridCol w:w="122"/>
        <w:gridCol w:w="93"/>
        <w:gridCol w:w="856"/>
        <w:gridCol w:w="340"/>
        <w:gridCol w:w="1529"/>
        <w:gridCol w:w="901"/>
        <w:gridCol w:w="24"/>
        <w:gridCol w:w="109"/>
        <w:gridCol w:w="782"/>
      </w:tblGrid>
      <w:tr w:rsidR="00713181" w:rsidRPr="00247567" w:rsidTr="001F32E9">
        <w:trPr>
          <w:trHeight w:val="473"/>
        </w:trPr>
        <w:tc>
          <w:tcPr>
            <w:tcW w:w="5000" w:type="pct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713181" w:rsidRPr="00247567" w:rsidRDefault="00713181" w:rsidP="00E30CB5">
            <w:pPr>
              <w:rPr>
                <w:b/>
                <w:smallCaps/>
                <w:sz w:val="22"/>
                <w:szCs w:val="22"/>
              </w:rPr>
            </w:pPr>
            <w:r w:rsidRPr="00247567">
              <w:rPr>
                <w:b/>
                <w:smallCaps/>
                <w:sz w:val="22"/>
                <w:szCs w:val="22"/>
              </w:rPr>
              <w:lastRenderedPageBreak/>
              <w:t>E. OSIĄGNIĘCIA NAUKOWE</w:t>
            </w:r>
            <w:r w:rsidRPr="00247567">
              <w:rPr>
                <w:b/>
                <w:smallCaps/>
                <w:sz w:val="22"/>
                <w:szCs w:val="22"/>
              </w:rPr>
              <w:br/>
            </w:r>
            <w:r w:rsidRPr="00247567">
              <w:rPr>
                <w:i/>
                <w:smallCaps/>
                <w:sz w:val="18"/>
                <w:szCs w:val="18"/>
              </w:rPr>
              <w:t>(NALEŻY PODAĆ TYLKO TE OSIĄGNIĘCIA, KTÓRE DOTYCZĄ  OKRESU SPRAWOZDAWCZEGO TJ. POPRZEDNIEGO ROKU AKADEMICKIEGO  ORAZ KTÓRE DOTYCZĄ TEMATYKI ROZPRAWY DOKTORSKIEJ)</w:t>
            </w:r>
          </w:p>
        </w:tc>
      </w:tr>
      <w:tr w:rsidR="001F32E9" w:rsidRPr="00247567" w:rsidTr="001F32E9">
        <w:trPr>
          <w:trHeight w:val="473"/>
        </w:trPr>
        <w:tc>
          <w:tcPr>
            <w:tcW w:w="4317" w:type="pct"/>
            <w:gridSpan w:val="23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:rsidR="00713181" w:rsidRPr="00247567" w:rsidRDefault="00713181" w:rsidP="00E30CB5">
            <w:pPr>
              <w:keepNext/>
              <w:outlineLvl w:val="1"/>
              <w:rPr>
                <w:b/>
                <w:smallCaps/>
                <w:sz w:val="20"/>
                <w:szCs w:val="20"/>
              </w:rPr>
            </w:pPr>
            <w:r w:rsidRPr="00247567">
              <w:rPr>
                <w:b/>
                <w:smallCaps/>
                <w:sz w:val="20"/>
                <w:szCs w:val="20"/>
              </w:rPr>
              <w:t>I. KSIĄŻKI I PUBLIKACJE NAUKOWE</w:t>
            </w:r>
          </w:p>
          <w:p w:rsidR="00713181" w:rsidRPr="00247567" w:rsidRDefault="00713181" w:rsidP="00E30CB5">
            <w:pPr>
              <w:keepNext/>
              <w:outlineLvl w:val="1"/>
              <w:rPr>
                <w:b/>
                <w:smallCaps/>
                <w:sz w:val="20"/>
                <w:szCs w:val="20"/>
              </w:rPr>
            </w:pPr>
            <w:r w:rsidRPr="00247567">
              <w:rPr>
                <w:i/>
                <w:smallCaps/>
                <w:sz w:val="18"/>
                <w:szCs w:val="18"/>
              </w:rPr>
              <w:t>(NALEŻY PODAĆ TYLKO TE PUBLIKACJE, KTÓRE UKAZAŁY SIĘ JUŻ DRUKIEM W OKRESIE SPRAWOZDAWCZYM  ORAZ TE, KTÓRE ZOSTAŁY OSTATECZNIE ZAAKCEPTOWANE PRZEZ REDAKCJĘ</w:t>
            </w:r>
            <w:r w:rsidR="00FE45F3" w:rsidRPr="00247567">
              <w:rPr>
                <w:i/>
                <w:smallCaps/>
                <w:sz w:val="18"/>
                <w:szCs w:val="18"/>
              </w:rPr>
              <w:t xml:space="preserve"> I </w:t>
            </w:r>
            <w:r w:rsidRPr="00247567">
              <w:rPr>
                <w:i/>
                <w:smallCaps/>
                <w:sz w:val="18"/>
                <w:szCs w:val="18"/>
              </w:rPr>
              <w:t>Z AFILIACJĄ PŁ)</w:t>
            </w:r>
          </w:p>
        </w:tc>
        <w:tc>
          <w:tcPr>
            <w:tcW w:w="683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:rsidR="00713181" w:rsidRPr="00247567" w:rsidRDefault="00713181" w:rsidP="00713181">
            <w:pPr>
              <w:keepNext/>
              <w:jc w:val="center"/>
              <w:outlineLvl w:val="1"/>
              <w:rPr>
                <w:b/>
                <w:smallCaps/>
                <w:sz w:val="20"/>
                <w:szCs w:val="20"/>
              </w:rPr>
            </w:pPr>
            <w:r w:rsidRPr="00247567">
              <w:rPr>
                <w:b/>
                <w:smallCaps/>
                <w:sz w:val="20"/>
                <w:szCs w:val="20"/>
              </w:rPr>
              <w:t>wypełnia komisja stypendialna</w:t>
            </w:r>
          </w:p>
        </w:tc>
      </w:tr>
      <w:tr w:rsidR="001F32E9" w:rsidRPr="00247567" w:rsidTr="001F32E9">
        <w:trPr>
          <w:trHeight w:val="499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713181" w:rsidRPr="00247567" w:rsidRDefault="00713181" w:rsidP="00E30CB5">
            <w:pPr>
              <w:jc w:val="center"/>
              <w:rPr>
                <w:smallCaps/>
                <w:sz w:val="16"/>
                <w:szCs w:val="16"/>
              </w:rPr>
            </w:pPr>
            <w:r w:rsidRPr="00247567">
              <w:rPr>
                <w:smallCaps/>
                <w:sz w:val="16"/>
                <w:szCs w:val="16"/>
              </w:rPr>
              <w:t>LP.</w:t>
            </w:r>
          </w:p>
        </w:tc>
        <w:tc>
          <w:tcPr>
            <w:tcW w:w="91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713181" w:rsidRPr="00247567" w:rsidRDefault="00713181" w:rsidP="00E30CB5">
            <w:pPr>
              <w:jc w:val="center"/>
              <w:rPr>
                <w:sz w:val="16"/>
                <w:szCs w:val="16"/>
                <w:lang w:val="en-US"/>
              </w:rPr>
            </w:pPr>
            <w:r w:rsidRPr="00247567">
              <w:rPr>
                <w:iCs/>
                <w:sz w:val="16"/>
                <w:szCs w:val="16"/>
              </w:rPr>
              <w:t>AUTOR/REDAKCJA NAUKOWA</w:t>
            </w:r>
          </w:p>
        </w:tc>
        <w:tc>
          <w:tcPr>
            <w:tcW w:w="961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713181" w:rsidRPr="00247567" w:rsidRDefault="00713181" w:rsidP="00E30CB5">
            <w:pPr>
              <w:jc w:val="center"/>
              <w:rPr>
                <w:sz w:val="16"/>
                <w:szCs w:val="16"/>
                <w:lang w:val="en-US"/>
              </w:rPr>
            </w:pPr>
            <w:r w:rsidRPr="00247567">
              <w:rPr>
                <w:sz w:val="16"/>
                <w:szCs w:val="16"/>
                <w:lang w:val="en-US"/>
              </w:rPr>
              <w:t>TYTUŁ</w:t>
            </w:r>
          </w:p>
        </w:tc>
        <w:tc>
          <w:tcPr>
            <w:tcW w:w="588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713181" w:rsidRPr="00247567" w:rsidRDefault="00713181" w:rsidP="00E30CB5">
            <w:pPr>
              <w:jc w:val="center"/>
              <w:rPr>
                <w:sz w:val="16"/>
                <w:szCs w:val="16"/>
                <w:lang w:val="en-US"/>
              </w:rPr>
            </w:pPr>
            <w:r w:rsidRPr="00247567">
              <w:rPr>
                <w:sz w:val="16"/>
                <w:szCs w:val="16"/>
                <w:lang w:val="en-US"/>
              </w:rPr>
              <w:t>NAZWA WYDAWNICTWA/TYTUŁ CZASOPISMA</w:t>
            </w:r>
          </w:p>
        </w:tc>
        <w:tc>
          <w:tcPr>
            <w:tcW w:w="546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7E6E6"/>
            <w:vAlign w:val="center"/>
            <w:hideMark/>
          </w:tcPr>
          <w:p w:rsidR="00713181" w:rsidRPr="00247567" w:rsidRDefault="00713181" w:rsidP="00E30CB5">
            <w:pPr>
              <w:jc w:val="center"/>
              <w:rPr>
                <w:sz w:val="16"/>
                <w:szCs w:val="16"/>
                <w:lang w:val="en-US"/>
              </w:rPr>
            </w:pPr>
            <w:r w:rsidRPr="00247567">
              <w:rPr>
                <w:sz w:val="16"/>
                <w:szCs w:val="16"/>
                <w:lang w:val="en-US"/>
              </w:rPr>
              <w:t>MIEJSCE WYDANIA/</w:t>
            </w:r>
            <w:r w:rsidRPr="00247567">
              <w:rPr>
                <w:sz w:val="16"/>
                <w:szCs w:val="16"/>
                <w:lang w:val="en-US"/>
              </w:rPr>
              <w:br/>
              <w:t>ROK WYDANIA</w:t>
            </w:r>
          </w:p>
        </w:tc>
        <w:tc>
          <w:tcPr>
            <w:tcW w:w="531" w:type="pct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:rsidR="00713181" w:rsidRPr="00247567" w:rsidRDefault="00713181" w:rsidP="00E30CB5">
            <w:pPr>
              <w:spacing w:after="160" w:line="259" w:lineRule="auto"/>
              <w:jc w:val="center"/>
              <w:rPr>
                <w:sz w:val="16"/>
                <w:szCs w:val="16"/>
                <w:lang w:val="en-US"/>
              </w:rPr>
            </w:pPr>
            <w:r w:rsidRPr="00247567">
              <w:rPr>
                <w:sz w:val="16"/>
                <w:szCs w:val="16"/>
                <w:lang w:val="en-US"/>
              </w:rPr>
              <w:t>UDZIAŁ PROCENTOWY</w:t>
            </w:r>
            <w:r w:rsidRPr="00247567">
              <w:rPr>
                <w:sz w:val="16"/>
                <w:szCs w:val="16"/>
                <w:lang w:val="en-US"/>
              </w:rPr>
              <w:br/>
              <w:t xml:space="preserve">(dot. </w:t>
            </w:r>
            <w:proofErr w:type="spellStart"/>
            <w:r w:rsidRPr="00247567">
              <w:rPr>
                <w:sz w:val="16"/>
                <w:szCs w:val="16"/>
                <w:lang w:val="en-US"/>
              </w:rPr>
              <w:t>Doktoranta</w:t>
            </w:r>
            <w:proofErr w:type="spellEnd"/>
            <w:r w:rsidRPr="00247567">
              <w:rPr>
                <w:sz w:val="16"/>
                <w:szCs w:val="16"/>
                <w:lang w:val="en-US"/>
              </w:rPr>
              <w:t>)</w:t>
            </w:r>
          </w:p>
        </w:tc>
        <w:tc>
          <w:tcPr>
            <w:tcW w:w="5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713181" w:rsidRPr="00247567" w:rsidRDefault="00713181" w:rsidP="00E30CB5">
            <w:pPr>
              <w:ind w:right="-113"/>
              <w:jc w:val="center"/>
              <w:rPr>
                <w:sz w:val="16"/>
                <w:szCs w:val="16"/>
              </w:rPr>
            </w:pPr>
            <w:r w:rsidRPr="00247567">
              <w:rPr>
                <w:sz w:val="16"/>
                <w:szCs w:val="16"/>
              </w:rPr>
              <w:t xml:space="preserve">PUNKTY </w:t>
            </w:r>
            <w:proofErr w:type="spellStart"/>
            <w:r w:rsidRPr="00247567">
              <w:rPr>
                <w:sz w:val="16"/>
                <w:szCs w:val="16"/>
              </w:rPr>
              <w:t>MNiSW</w:t>
            </w:r>
            <w:proofErr w:type="spellEnd"/>
            <w:r w:rsidRPr="00247567">
              <w:rPr>
                <w:sz w:val="16"/>
                <w:szCs w:val="16"/>
              </w:rPr>
              <w:t xml:space="preserve"> ORAZ</w:t>
            </w:r>
            <w:r w:rsidRPr="00247567">
              <w:rPr>
                <w:sz w:val="16"/>
                <w:szCs w:val="16"/>
              </w:rPr>
              <w:br/>
              <w:t>IF (JEŚLI DOTYCZY)</w:t>
            </w:r>
          </w:p>
        </w:tc>
        <w:tc>
          <w:tcPr>
            <w:tcW w:w="38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7E6E6"/>
            <w:vAlign w:val="center"/>
          </w:tcPr>
          <w:p w:rsidR="00713181" w:rsidRPr="00247567" w:rsidRDefault="00713181" w:rsidP="00E30CB5">
            <w:pPr>
              <w:ind w:right="-113"/>
              <w:jc w:val="center"/>
              <w:rPr>
                <w:b/>
                <w:bCs/>
                <w:sz w:val="16"/>
                <w:szCs w:val="16"/>
              </w:rPr>
            </w:pPr>
            <w:r w:rsidRPr="00247567">
              <w:rPr>
                <w:b/>
                <w:bCs/>
                <w:sz w:val="16"/>
                <w:szCs w:val="16"/>
              </w:rPr>
              <w:t>PUNKTY</w:t>
            </w:r>
          </w:p>
        </w:tc>
        <w:tc>
          <w:tcPr>
            <w:tcW w:w="294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:rsidR="00713181" w:rsidRPr="00247567" w:rsidRDefault="00713181" w:rsidP="00E30CB5">
            <w:pPr>
              <w:ind w:right="-113"/>
              <w:jc w:val="center"/>
              <w:rPr>
                <w:b/>
                <w:bCs/>
                <w:sz w:val="16"/>
                <w:szCs w:val="16"/>
              </w:rPr>
            </w:pPr>
            <w:r w:rsidRPr="00247567">
              <w:rPr>
                <w:b/>
                <w:bCs/>
                <w:sz w:val="16"/>
                <w:szCs w:val="16"/>
              </w:rPr>
              <w:t>UWAGI</w:t>
            </w:r>
          </w:p>
        </w:tc>
      </w:tr>
      <w:tr w:rsidR="001F32E9" w:rsidRPr="00247567" w:rsidTr="001F32E9">
        <w:trPr>
          <w:trHeight w:val="360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13181" w:rsidRPr="00247567" w:rsidRDefault="00713181" w:rsidP="00E30CB5">
            <w:pPr>
              <w:jc w:val="center"/>
              <w:rPr>
                <w:smallCaps/>
                <w:sz w:val="16"/>
                <w:szCs w:val="16"/>
              </w:rPr>
            </w:pPr>
            <w:r w:rsidRPr="00247567">
              <w:rPr>
                <w:smallCaps/>
                <w:sz w:val="16"/>
                <w:szCs w:val="16"/>
              </w:rPr>
              <w:t>1</w:t>
            </w:r>
          </w:p>
        </w:tc>
        <w:tc>
          <w:tcPr>
            <w:tcW w:w="91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181" w:rsidRPr="00247567" w:rsidRDefault="00713181" w:rsidP="00E30CB5">
            <w:pPr>
              <w:rPr>
                <w:sz w:val="16"/>
                <w:szCs w:val="16"/>
              </w:rPr>
            </w:pPr>
          </w:p>
        </w:tc>
        <w:tc>
          <w:tcPr>
            <w:tcW w:w="961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181" w:rsidRPr="00247567" w:rsidRDefault="00713181" w:rsidP="00E30CB5">
            <w:pPr>
              <w:rPr>
                <w:sz w:val="16"/>
                <w:szCs w:val="16"/>
              </w:rPr>
            </w:pPr>
          </w:p>
        </w:tc>
        <w:tc>
          <w:tcPr>
            <w:tcW w:w="588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181" w:rsidRPr="00247567" w:rsidRDefault="00713181" w:rsidP="00E30CB5">
            <w:pPr>
              <w:rPr>
                <w:sz w:val="16"/>
                <w:szCs w:val="16"/>
              </w:rPr>
            </w:pPr>
          </w:p>
        </w:tc>
        <w:tc>
          <w:tcPr>
            <w:tcW w:w="546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713181" w:rsidRPr="00247567" w:rsidRDefault="00713181" w:rsidP="00E30CB5">
            <w:pPr>
              <w:rPr>
                <w:sz w:val="16"/>
                <w:szCs w:val="16"/>
              </w:rPr>
            </w:pPr>
          </w:p>
        </w:tc>
        <w:tc>
          <w:tcPr>
            <w:tcW w:w="531" w:type="pct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713181" w:rsidRPr="00247567" w:rsidRDefault="00713181" w:rsidP="00E30CB5">
            <w:pPr>
              <w:rPr>
                <w:sz w:val="16"/>
                <w:szCs w:val="16"/>
              </w:rPr>
            </w:pPr>
          </w:p>
        </w:tc>
        <w:tc>
          <w:tcPr>
            <w:tcW w:w="5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181" w:rsidRPr="00247567" w:rsidRDefault="00713181" w:rsidP="00E30CB5">
            <w:pPr>
              <w:rPr>
                <w:sz w:val="16"/>
                <w:szCs w:val="16"/>
              </w:rPr>
            </w:pPr>
          </w:p>
        </w:tc>
        <w:tc>
          <w:tcPr>
            <w:tcW w:w="38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713181" w:rsidRPr="00247567" w:rsidRDefault="00713181" w:rsidP="00E30CB5">
            <w:pPr>
              <w:rPr>
                <w:sz w:val="16"/>
                <w:szCs w:val="16"/>
              </w:rPr>
            </w:pPr>
          </w:p>
        </w:tc>
        <w:tc>
          <w:tcPr>
            <w:tcW w:w="294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713181" w:rsidRPr="00247567" w:rsidRDefault="00713181" w:rsidP="00E30CB5">
            <w:pPr>
              <w:rPr>
                <w:sz w:val="16"/>
                <w:szCs w:val="16"/>
              </w:rPr>
            </w:pPr>
          </w:p>
        </w:tc>
      </w:tr>
      <w:tr w:rsidR="001F32E9" w:rsidRPr="00247567" w:rsidTr="001F32E9">
        <w:trPr>
          <w:trHeight w:val="360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13181" w:rsidRPr="00247567" w:rsidRDefault="00713181" w:rsidP="00E30CB5">
            <w:pPr>
              <w:jc w:val="center"/>
              <w:rPr>
                <w:smallCaps/>
                <w:sz w:val="16"/>
                <w:szCs w:val="16"/>
              </w:rPr>
            </w:pPr>
            <w:r w:rsidRPr="00247567">
              <w:rPr>
                <w:smallCaps/>
                <w:sz w:val="16"/>
                <w:szCs w:val="16"/>
              </w:rPr>
              <w:t>2</w:t>
            </w:r>
          </w:p>
        </w:tc>
        <w:tc>
          <w:tcPr>
            <w:tcW w:w="91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181" w:rsidRPr="00247567" w:rsidRDefault="00713181" w:rsidP="00E30CB5">
            <w:pPr>
              <w:rPr>
                <w:sz w:val="16"/>
                <w:szCs w:val="16"/>
              </w:rPr>
            </w:pPr>
          </w:p>
        </w:tc>
        <w:tc>
          <w:tcPr>
            <w:tcW w:w="961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181" w:rsidRPr="00247567" w:rsidRDefault="00713181" w:rsidP="00E30CB5">
            <w:pPr>
              <w:rPr>
                <w:sz w:val="16"/>
                <w:szCs w:val="16"/>
              </w:rPr>
            </w:pPr>
          </w:p>
        </w:tc>
        <w:tc>
          <w:tcPr>
            <w:tcW w:w="588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181" w:rsidRPr="00247567" w:rsidRDefault="00713181" w:rsidP="00E30CB5">
            <w:pPr>
              <w:rPr>
                <w:sz w:val="16"/>
                <w:szCs w:val="16"/>
              </w:rPr>
            </w:pPr>
          </w:p>
        </w:tc>
        <w:tc>
          <w:tcPr>
            <w:tcW w:w="546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713181" w:rsidRPr="00247567" w:rsidRDefault="00713181" w:rsidP="00E30CB5">
            <w:pPr>
              <w:rPr>
                <w:sz w:val="16"/>
                <w:szCs w:val="16"/>
              </w:rPr>
            </w:pPr>
          </w:p>
        </w:tc>
        <w:tc>
          <w:tcPr>
            <w:tcW w:w="531" w:type="pct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713181" w:rsidRPr="00247567" w:rsidRDefault="00713181" w:rsidP="00E30CB5">
            <w:pPr>
              <w:rPr>
                <w:sz w:val="16"/>
                <w:szCs w:val="16"/>
              </w:rPr>
            </w:pPr>
          </w:p>
        </w:tc>
        <w:tc>
          <w:tcPr>
            <w:tcW w:w="5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181" w:rsidRPr="00247567" w:rsidRDefault="00713181" w:rsidP="00E30CB5">
            <w:pPr>
              <w:rPr>
                <w:sz w:val="16"/>
                <w:szCs w:val="16"/>
              </w:rPr>
            </w:pPr>
          </w:p>
        </w:tc>
        <w:tc>
          <w:tcPr>
            <w:tcW w:w="38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713181" w:rsidRPr="00247567" w:rsidRDefault="00713181" w:rsidP="00E30CB5">
            <w:pPr>
              <w:rPr>
                <w:sz w:val="16"/>
                <w:szCs w:val="16"/>
              </w:rPr>
            </w:pPr>
          </w:p>
        </w:tc>
        <w:tc>
          <w:tcPr>
            <w:tcW w:w="294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713181" w:rsidRPr="00247567" w:rsidRDefault="00713181" w:rsidP="00E30CB5">
            <w:pPr>
              <w:rPr>
                <w:sz w:val="16"/>
                <w:szCs w:val="16"/>
              </w:rPr>
            </w:pPr>
          </w:p>
        </w:tc>
      </w:tr>
      <w:tr w:rsidR="001F32E9" w:rsidRPr="00247567" w:rsidTr="001F32E9">
        <w:trPr>
          <w:trHeight w:val="360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13181" w:rsidRPr="00247567" w:rsidRDefault="00713181" w:rsidP="00E30CB5">
            <w:pPr>
              <w:jc w:val="center"/>
              <w:rPr>
                <w:smallCaps/>
                <w:sz w:val="16"/>
                <w:szCs w:val="16"/>
              </w:rPr>
            </w:pPr>
            <w:r w:rsidRPr="00247567">
              <w:rPr>
                <w:smallCaps/>
                <w:sz w:val="16"/>
                <w:szCs w:val="16"/>
              </w:rPr>
              <w:t>3</w:t>
            </w:r>
          </w:p>
        </w:tc>
        <w:tc>
          <w:tcPr>
            <w:tcW w:w="91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181" w:rsidRPr="00247567" w:rsidRDefault="00713181" w:rsidP="00E30CB5">
            <w:pPr>
              <w:rPr>
                <w:sz w:val="16"/>
                <w:szCs w:val="16"/>
              </w:rPr>
            </w:pPr>
          </w:p>
        </w:tc>
        <w:tc>
          <w:tcPr>
            <w:tcW w:w="961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181" w:rsidRPr="00247567" w:rsidRDefault="00713181" w:rsidP="00E30CB5">
            <w:pPr>
              <w:rPr>
                <w:sz w:val="16"/>
                <w:szCs w:val="16"/>
              </w:rPr>
            </w:pPr>
          </w:p>
        </w:tc>
        <w:tc>
          <w:tcPr>
            <w:tcW w:w="588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181" w:rsidRPr="00247567" w:rsidRDefault="00713181" w:rsidP="00E30CB5">
            <w:pPr>
              <w:rPr>
                <w:sz w:val="16"/>
                <w:szCs w:val="16"/>
              </w:rPr>
            </w:pPr>
          </w:p>
        </w:tc>
        <w:tc>
          <w:tcPr>
            <w:tcW w:w="546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713181" w:rsidRPr="00247567" w:rsidRDefault="00713181" w:rsidP="00E30CB5">
            <w:pPr>
              <w:rPr>
                <w:sz w:val="16"/>
                <w:szCs w:val="16"/>
              </w:rPr>
            </w:pPr>
          </w:p>
        </w:tc>
        <w:tc>
          <w:tcPr>
            <w:tcW w:w="531" w:type="pct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713181" w:rsidRPr="00247567" w:rsidRDefault="00713181" w:rsidP="00E30CB5">
            <w:pPr>
              <w:rPr>
                <w:sz w:val="16"/>
                <w:szCs w:val="16"/>
              </w:rPr>
            </w:pPr>
          </w:p>
        </w:tc>
        <w:tc>
          <w:tcPr>
            <w:tcW w:w="5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181" w:rsidRPr="00247567" w:rsidRDefault="00713181" w:rsidP="00E30CB5">
            <w:pPr>
              <w:rPr>
                <w:sz w:val="16"/>
                <w:szCs w:val="16"/>
              </w:rPr>
            </w:pPr>
          </w:p>
        </w:tc>
        <w:tc>
          <w:tcPr>
            <w:tcW w:w="38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713181" w:rsidRPr="00247567" w:rsidRDefault="00713181" w:rsidP="00E30CB5">
            <w:pPr>
              <w:rPr>
                <w:sz w:val="16"/>
                <w:szCs w:val="16"/>
              </w:rPr>
            </w:pPr>
          </w:p>
        </w:tc>
        <w:tc>
          <w:tcPr>
            <w:tcW w:w="294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713181" w:rsidRPr="00247567" w:rsidRDefault="00713181" w:rsidP="00E30CB5">
            <w:pPr>
              <w:rPr>
                <w:sz w:val="16"/>
                <w:szCs w:val="16"/>
              </w:rPr>
            </w:pPr>
          </w:p>
        </w:tc>
      </w:tr>
      <w:tr w:rsidR="001F32E9" w:rsidRPr="00247567" w:rsidTr="001F32E9">
        <w:trPr>
          <w:cantSplit/>
          <w:trHeight w:val="360"/>
        </w:trPr>
        <w:tc>
          <w:tcPr>
            <w:tcW w:w="4317" w:type="pct"/>
            <w:gridSpan w:val="2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D0CECE"/>
            <w:vAlign w:val="center"/>
            <w:hideMark/>
          </w:tcPr>
          <w:p w:rsidR="00713181" w:rsidRPr="00247567" w:rsidRDefault="00713181" w:rsidP="00E30CB5">
            <w:pPr>
              <w:keepNext/>
              <w:outlineLvl w:val="2"/>
              <w:rPr>
                <w:b/>
                <w:iCs/>
                <w:sz w:val="20"/>
                <w:szCs w:val="20"/>
                <w:lang w:eastAsia="en-US"/>
              </w:rPr>
            </w:pPr>
            <w:r w:rsidRPr="00247567">
              <w:rPr>
                <w:b/>
                <w:iCs/>
                <w:sz w:val="20"/>
                <w:szCs w:val="20"/>
                <w:lang w:eastAsia="en-US"/>
              </w:rPr>
              <w:t>II. UDZIAŁ W KONFERENCJACH/SYMPOZJACH/SEMINARIACH</w:t>
            </w:r>
          </w:p>
        </w:tc>
        <w:tc>
          <w:tcPr>
            <w:tcW w:w="683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D0CECE"/>
          </w:tcPr>
          <w:p w:rsidR="00713181" w:rsidRPr="00247567" w:rsidRDefault="00713181" w:rsidP="00713181">
            <w:pPr>
              <w:keepNext/>
              <w:jc w:val="center"/>
              <w:outlineLvl w:val="2"/>
              <w:rPr>
                <w:b/>
                <w:iCs/>
                <w:sz w:val="20"/>
                <w:szCs w:val="20"/>
                <w:lang w:eastAsia="en-US"/>
              </w:rPr>
            </w:pPr>
            <w:r w:rsidRPr="00247567">
              <w:rPr>
                <w:b/>
                <w:smallCaps/>
                <w:sz w:val="20"/>
                <w:szCs w:val="20"/>
              </w:rPr>
              <w:t>wypełnia komisja stypendialna</w:t>
            </w:r>
          </w:p>
        </w:tc>
      </w:tr>
      <w:tr w:rsidR="001F32E9" w:rsidRPr="00247567" w:rsidTr="001F32E9">
        <w:trPr>
          <w:trHeight w:val="612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713181" w:rsidRPr="00247567" w:rsidRDefault="00713181" w:rsidP="00713181">
            <w:pPr>
              <w:jc w:val="center"/>
              <w:rPr>
                <w:smallCaps/>
                <w:sz w:val="16"/>
                <w:szCs w:val="16"/>
              </w:rPr>
            </w:pPr>
            <w:r w:rsidRPr="00247567">
              <w:rPr>
                <w:smallCaps/>
                <w:sz w:val="16"/>
                <w:szCs w:val="16"/>
              </w:rPr>
              <w:t>LP.</w:t>
            </w:r>
          </w:p>
        </w:tc>
        <w:tc>
          <w:tcPr>
            <w:tcW w:w="91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713181" w:rsidRPr="00247567" w:rsidRDefault="00713181" w:rsidP="00713181">
            <w:pPr>
              <w:jc w:val="center"/>
              <w:rPr>
                <w:sz w:val="16"/>
                <w:szCs w:val="16"/>
                <w:lang w:eastAsia="en-US"/>
              </w:rPr>
            </w:pPr>
            <w:r w:rsidRPr="00247567">
              <w:rPr>
                <w:sz w:val="16"/>
                <w:szCs w:val="16"/>
                <w:lang w:eastAsia="en-US"/>
              </w:rPr>
              <w:t>NAZWA KONFERENCJI/</w:t>
            </w:r>
            <w:r w:rsidRPr="00247567">
              <w:rPr>
                <w:sz w:val="16"/>
                <w:szCs w:val="16"/>
                <w:lang w:eastAsia="en-US"/>
              </w:rPr>
              <w:br/>
              <w:t>SYMPOZJUM/</w:t>
            </w:r>
            <w:r w:rsidRPr="00247567">
              <w:rPr>
                <w:sz w:val="16"/>
                <w:szCs w:val="16"/>
                <w:lang w:eastAsia="en-US"/>
              </w:rPr>
              <w:br/>
              <w:t>SEMINARIUM</w:t>
            </w:r>
          </w:p>
        </w:tc>
        <w:tc>
          <w:tcPr>
            <w:tcW w:w="533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713181" w:rsidRPr="00247567" w:rsidRDefault="00713181" w:rsidP="00713181">
            <w:pPr>
              <w:jc w:val="center"/>
              <w:rPr>
                <w:sz w:val="16"/>
                <w:szCs w:val="16"/>
                <w:lang w:eastAsia="en-US"/>
              </w:rPr>
            </w:pPr>
            <w:r w:rsidRPr="00247567">
              <w:rPr>
                <w:sz w:val="16"/>
                <w:szCs w:val="16"/>
                <w:lang w:eastAsia="en-US"/>
              </w:rPr>
              <w:t xml:space="preserve">ORGANIZATOR </w:t>
            </w:r>
            <w:r w:rsidRPr="00247567">
              <w:rPr>
                <w:sz w:val="16"/>
                <w:szCs w:val="16"/>
                <w:lang w:eastAsia="en-US"/>
              </w:rPr>
              <w:br/>
              <w:t>I MIEJSCE</w:t>
            </w:r>
          </w:p>
        </w:tc>
        <w:tc>
          <w:tcPr>
            <w:tcW w:w="637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7E6E6"/>
            <w:vAlign w:val="center"/>
            <w:hideMark/>
          </w:tcPr>
          <w:p w:rsidR="00713181" w:rsidRPr="00247567" w:rsidRDefault="00713181" w:rsidP="00713181">
            <w:pPr>
              <w:jc w:val="center"/>
              <w:rPr>
                <w:sz w:val="16"/>
                <w:szCs w:val="16"/>
                <w:lang w:eastAsia="en-US"/>
              </w:rPr>
            </w:pPr>
            <w:r w:rsidRPr="00247567">
              <w:rPr>
                <w:sz w:val="16"/>
                <w:szCs w:val="16"/>
                <w:lang w:eastAsia="en-US"/>
              </w:rPr>
              <w:t>ZASIĘG KRAJ/MIĘDZYNAR.</w:t>
            </w:r>
          </w:p>
        </w:tc>
        <w:tc>
          <w:tcPr>
            <w:tcW w:w="379" w:type="pct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:rsidR="00713181" w:rsidRPr="00247567" w:rsidRDefault="00713181" w:rsidP="00713181">
            <w:pPr>
              <w:jc w:val="center"/>
              <w:rPr>
                <w:sz w:val="16"/>
                <w:szCs w:val="16"/>
                <w:lang w:eastAsia="en-US"/>
              </w:rPr>
            </w:pPr>
            <w:r w:rsidRPr="00247567">
              <w:rPr>
                <w:sz w:val="16"/>
                <w:szCs w:val="16"/>
                <w:lang w:eastAsia="en-US"/>
              </w:rPr>
              <w:t>TERMIN</w:t>
            </w:r>
          </w:p>
        </w:tc>
        <w:tc>
          <w:tcPr>
            <w:tcW w:w="592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713181" w:rsidRPr="00247567" w:rsidRDefault="00713181" w:rsidP="00713181">
            <w:pPr>
              <w:jc w:val="center"/>
              <w:rPr>
                <w:sz w:val="16"/>
                <w:szCs w:val="16"/>
                <w:lang w:eastAsia="en-US"/>
              </w:rPr>
            </w:pPr>
            <w:r w:rsidRPr="00247567">
              <w:rPr>
                <w:sz w:val="16"/>
                <w:szCs w:val="16"/>
                <w:lang w:eastAsia="en-US"/>
              </w:rPr>
              <w:t>RODZAJ UCZESTNICTWA (POSTER/</w:t>
            </w:r>
            <w:r w:rsidRPr="00247567">
              <w:rPr>
                <w:sz w:val="16"/>
                <w:szCs w:val="16"/>
                <w:lang w:eastAsia="en-US"/>
              </w:rPr>
              <w:br/>
              <w:t>REFERAT)</w:t>
            </w:r>
          </w:p>
        </w:tc>
        <w:tc>
          <w:tcPr>
            <w:tcW w:w="1060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713181" w:rsidRPr="00247567" w:rsidRDefault="00713181" w:rsidP="00713181">
            <w:pPr>
              <w:jc w:val="center"/>
              <w:rPr>
                <w:sz w:val="16"/>
                <w:szCs w:val="16"/>
                <w:lang w:eastAsia="en-US"/>
              </w:rPr>
            </w:pPr>
            <w:r w:rsidRPr="00247567">
              <w:rPr>
                <w:sz w:val="16"/>
                <w:szCs w:val="16"/>
                <w:lang w:eastAsia="en-US"/>
              </w:rPr>
              <w:t>TYTUŁ WYSTĄPIENIA</w:t>
            </w: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7E6E6"/>
            <w:vAlign w:val="center"/>
          </w:tcPr>
          <w:p w:rsidR="00713181" w:rsidRPr="00247567" w:rsidRDefault="00713181" w:rsidP="00713181">
            <w:pPr>
              <w:ind w:right="-113"/>
              <w:jc w:val="center"/>
              <w:rPr>
                <w:b/>
                <w:bCs/>
                <w:sz w:val="16"/>
                <w:szCs w:val="16"/>
              </w:rPr>
            </w:pPr>
            <w:r w:rsidRPr="00247567">
              <w:rPr>
                <w:b/>
                <w:bCs/>
                <w:sz w:val="16"/>
                <w:szCs w:val="16"/>
              </w:rPr>
              <w:t>PUNKTY</w:t>
            </w:r>
          </w:p>
        </w:tc>
        <w:tc>
          <w:tcPr>
            <w:tcW w:w="344" w:type="pct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:rsidR="00713181" w:rsidRPr="00247567" w:rsidRDefault="00713181" w:rsidP="00713181">
            <w:pPr>
              <w:ind w:right="-113"/>
              <w:jc w:val="center"/>
              <w:rPr>
                <w:b/>
                <w:bCs/>
                <w:sz w:val="16"/>
                <w:szCs w:val="16"/>
              </w:rPr>
            </w:pPr>
            <w:r w:rsidRPr="00247567">
              <w:rPr>
                <w:b/>
                <w:bCs/>
                <w:sz w:val="16"/>
                <w:szCs w:val="16"/>
              </w:rPr>
              <w:t>UWAGI</w:t>
            </w:r>
          </w:p>
        </w:tc>
      </w:tr>
      <w:tr w:rsidR="001F32E9" w:rsidRPr="00247567" w:rsidTr="001F32E9">
        <w:trPr>
          <w:trHeight w:val="360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13181" w:rsidRPr="00247567" w:rsidRDefault="00713181" w:rsidP="00713181">
            <w:pPr>
              <w:jc w:val="center"/>
              <w:rPr>
                <w:smallCaps/>
                <w:sz w:val="16"/>
                <w:szCs w:val="16"/>
              </w:rPr>
            </w:pPr>
            <w:r w:rsidRPr="00247567">
              <w:rPr>
                <w:smallCaps/>
                <w:sz w:val="16"/>
                <w:szCs w:val="16"/>
              </w:rPr>
              <w:t>1</w:t>
            </w:r>
          </w:p>
        </w:tc>
        <w:tc>
          <w:tcPr>
            <w:tcW w:w="91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181" w:rsidRPr="00247567" w:rsidRDefault="00713181" w:rsidP="00713181">
            <w:pPr>
              <w:rPr>
                <w:sz w:val="16"/>
                <w:szCs w:val="16"/>
              </w:rPr>
            </w:pPr>
          </w:p>
        </w:tc>
        <w:tc>
          <w:tcPr>
            <w:tcW w:w="533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181" w:rsidRPr="00247567" w:rsidRDefault="00713181" w:rsidP="00713181">
            <w:pPr>
              <w:rPr>
                <w:sz w:val="16"/>
                <w:szCs w:val="16"/>
              </w:rPr>
            </w:pPr>
          </w:p>
        </w:tc>
        <w:tc>
          <w:tcPr>
            <w:tcW w:w="637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713181" w:rsidRPr="00247567" w:rsidRDefault="00713181" w:rsidP="00713181">
            <w:pPr>
              <w:rPr>
                <w:sz w:val="16"/>
                <w:szCs w:val="16"/>
              </w:rPr>
            </w:pPr>
          </w:p>
        </w:tc>
        <w:tc>
          <w:tcPr>
            <w:tcW w:w="379" w:type="pct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713181" w:rsidRPr="00247567" w:rsidRDefault="00713181" w:rsidP="00713181">
            <w:pPr>
              <w:rPr>
                <w:sz w:val="16"/>
                <w:szCs w:val="16"/>
              </w:rPr>
            </w:pPr>
          </w:p>
        </w:tc>
        <w:tc>
          <w:tcPr>
            <w:tcW w:w="592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181" w:rsidRPr="00247567" w:rsidRDefault="00713181" w:rsidP="00713181">
            <w:pPr>
              <w:rPr>
                <w:sz w:val="16"/>
                <w:szCs w:val="16"/>
              </w:rPr>
            </w:pPr>
          </w:p>
        </w:tc>
        <w:tc>
          <w:tcPr>
            <w:tcW w:w="1060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181" w:rsidRPr="00247567" w:rsidRDefault="00713181" w:rsidP="00713181">
            <w:pPr>
              <w:rPr>
                <w:sz w:val="16"/>
                <w:szCs w:val="16"/>
              </w:rPr>
            </w:pP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713181" w:rsidRPr="00247567" w:rsidRDefault="00713181" w:rsidP="00713181">
            <w:pPr>
              <w:rPr>
                <w:sz w:val="16"/>
                <w:szCs w:val="16"/>
              </w:rPr>
            </w:pPr>
          </w:p>
        </w:tc>
        <w:tc>
          <w:tcPr>
            <w:tcW w:w="344" w:type="pct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713181" w:rsidRPr="00247567" w:rsidRDefault="00713181" w:rsidP="00713181">
            <w:pPr>
              <w:rPr>
                <w:sz w:val="16"/>
                <w:szCs w:val="16"/>
              </w:rPr>
            </w:pPr>
          </w:p>
        </w:tc>
      </w:tr>
      <w:tr w:rsidR="001F32E9" w:rsidRPr="00247567" w:rsidTr="001F32E9">
        <w:trPr>
          <w:trHeight w:val="360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13181" w:rsidRPr="00247567" w:rsidRDefault="00713181" w:rsidP="00713181">
            <w:pPr>
              <w:jc w:val="center"/>
              <w:rPr>
                <w:smallCaps/>
                <w:sz w:val="16"/>
                <w:szCs w:val="16"/>
              </w:rPr>
            </w:pPr>
            <w:r w:rsidRPr="00247567">
              <w:rPr>
                <w:smallCaps/>
                <w:sz w:val="16"/>
                <w:szCs w:val="16"/>
              </w:rPr>
              <w:t>2</w:t>
            </w:r>
          </w:p>
        </w:tc>
        <w:tc>
          <w:tcPr>
            <w:tcW w:w="91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181" w:rsidRPr="00247567" w:rsidRDefault="00713181" w:rsidP="00713181">
            <w:pPr>
              <w:rPr>
                <w:sz w:val="16"/>
                <w:szCs w:val="16"/>
              </w:rPr>
            </w:pPr>
          </w:p>
        </w:tc>
        <w:tc>
          <w:tcPr>
            <w:tcW w:w="533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181" w:rsidRPr="00247567" w:rsidRDefault="00713181" w:rsidP="00713181">
            <w:pPr>
              <w:rPr>
                <w:sz w:val="16"/>
                <w:szCs w:val="16"/>
              </w:rPr>
            </w:pPr>
          </w:p>
        </w:tc>
        <w:tc>
          <w:tcPr>
            <w:tcW w:w="637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713181" w:rsidRPr="00247567" w:rsidRDefault="00713181" w:rsidP="00713181">
            <w:pPr>
              <w:rPr>
                <w:sz w:val="16"/>
                <w:szCs w:val="16"/>
              </w:rPr>
            </w:pPr>
          </w:p>
        </w:tc>
        <w:tc>
          <w:tcPr>
            <w:tcW w:w="379" w:type="pct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713181" w:rsidRPr="00247567" w:rsidRDefault="00713181" w:rsidP="00713181">
            <w:pPr>
              <w:rPr>
                <w:sz w:val="16"/>
                <w:szCs w:val="16"/>
              </w:rPr>
            </w:pPr>
          </w:p>
        </w:tc>
        <w:tc>
          <w:tcPr>
            <w:tcW w:w="592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181" w:rsidRPr="00247567" w:rsidRDefault="00713181" w:rsidP="00713181">
            <w:pPr>
              <w:rPr>
                <w:sz w:val="16"/>
                <w:szCs w:val="16"/>
              </w:rPr>
            </w:pPr>
          </w:p>
        </w:tc>
        <w:tc>
          <w:tcPr>
            <w:tcW w:w="1060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181" w:rsidRPr="00247567" w:rsidRDefault="00713181" w:rsidP="00713181">
            <w:pPr>
              <w:rPr>
                <w:sz w:val="16"/>
                <w:szCs w:val="16"/>
              </w:rPr>
            </w:pP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713181" w:rsidRPr="00247567" w:rsidRDefault="00713181" w:rsidP="00713181">
            <w:pPr>
              <w:rPr>
                <w:sz w:val="16"/>
                <w:szCs w:val="16"/>
              </w:rPr>
            </w:pPr>
          </w:p>
        </w:tc>
        <w:tc>
          <w:tcPr>
            <w:tcW w:w="344" w:type="pct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713181" w:rsidRPr="00247567" w:rsidRDefault="00713181" w:rsidP="00713181">
            <w:pPr>
              <w:rPr>
                <w:sz w:val="16"/>
                <w:szCs w:val="16"/>
              </w:rPr>
            </w:pPr>
          </w:p>
        </w:tc>
      </w:tr>
      <w:tr w:rsidR="001F32E9" w:rsidRPr="00247567" w:rsidTr="001F32E9">
        <w:trPr>
          <w:trHeight w:val="360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13181" w:rsidRPr="00247567" w:rsidRDefault="00713181" w:rsidP="00713181">
            <w:pPr>
              <w:jc w:val="center"/>
              <w:rPr>
                <w:smallCaps/>
                <w:sz w:val="16"/>
                <w:szCs w:val="16"/>
              </w:rPr>
            </w:pPr>
            <w:r w:rsidRPr="00247567">
              <w:rPr>
                <w:smallCaps/>
                <w:sz w:val="16"/>
                <w:szCs w:val="16"/>
              </w:rPr>
              <w:t>3</w:t>
            </w:r>
          </w:p>
        </w:tc>
        <w:tc>
          <w:tcPr>
            <w:tcW w:w="91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181" w:rsidRPr="00247567" w:rsidRDefault="00713181" w:rsidP="00713181">
            <w:pPr>
              <w:rPr>
                <w:sz w:val="16"/>
                <w:szCs w:val="16"/>
              </w:rPr>
            </w:pPr>
          </w:p>
        </w:tc>
        <w:tc>
          <w:tcPr>
            <w:tcW w:w="533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181" w:rsidRPr="00247567" w:rsidRDefault="00713181" w:rsidP="00713181">
            <w:pPr>
              <w:rPr>
                <w:sz w:val="16"/>
                <w:szCs w:val="16"/>
              </w:rPr>
            </w:pPr>
          </w:p>
        </w:tc>
        <w:tc>
          <w:tcPr>
            <w:tcW w:w="637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713181" w:rsidRPr="00247567" w:rsidRDefault="00713181" w:rsidP="00713181">
            <w:pPr>
              <w:rPr>
                <w:sz w:val="16"/>
                <w:szCs w:val="16"/>
              </w:rPr>
            </w:pPr>
          </w:p>
        </w:tc>
        <w:tc>
          <w:tcPr>
            <w:tcW w:w="379" w:type="pct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713181" w:rsidRPr="00247567" w:rsidRDefault="00713181" w:rsidP="00713181">
            <w:pPr>
              <w:rPr>
                <w:sz w:val="16"/>
                <w:szCs w:val="16"/>
              </w:rPr>
            </w:pPr>
          </w:p>
        </w:tc>
        <w:tc>
          <w:tcPr>
            <w:tcW w:w="592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181" w:rsidRPr="00247567" w:rsidRDefault="00713181" w:rsidP="00713181">
            <w:pPr>
              <w:rPr>
                <w:sz w:val="16"/>
                <w:szCs w:val="16"/>
              </w:rPr>
            </w:pPr>
          </w:p>
        </w:tc>
        <w:tc>
          <w:tcPr>
            <w:tcW w:w="1060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181" w:rsidRPr="00247567" w:rsidRDefault="00713181" w:rsidP="00713181">
            <w:pPr>
              <w:rPr>
                <w:sz w:val="16"/>
                <w:szCs w:val="16"/>
              </w:rPr>
            </w:pP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713181" w:rsidRPr="00247567" w:rsidRDefault="00713181" w:rsidP="00713181">
            <w:pPr>
              <w:rPr>
                <w:sz w:val="16"/>
                <w:szCs w:val="16"/>
              </w:rPr>
            </w:pPr>
          </w:p>
        </w:tc>
        <w:tc>
          <w:tcPr>
            <w:tcW w:w="344" w:type="pct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713181" w:rsidRPr="00247567" w:rsidRDefault="00713181" w:rsidP="00713181">
            <w:pPr>
              <w:rPr>
                <w:sz w:val="16"/>
                <w:szCs w:val="16"/>
              </w:rPr>
            </w:pPr>
          </w:p>
        </w:tc>
      </w:tr>
      <w:tr w:rsidR="001F32E9" w:rsidRPr="00247567" w:rsidTr="001F32E9">
        <w:trPr>
          <w:trHeight w:val="360"/>
        </w:trPr>
        <w:tc>
          <w:tcPr>
            <w:tcW w:w="4317" w:type="pct"/>
            <w:gridSpan w:val="2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  <w:vAlign w:val="center"/>
            <w:hideMark/>
          </w:tcPr>
          <w:p w:rsidR="00713181" w:rsidRPr="00247567" w:rsidRDefault="00713181" w:rsidP="00713181">
            <w:pPr>
              <w:keepNext/>
              <w:outlineLvl w:val="2"/>
              <w:rPr>
                <w:b/>
                <w:iCs/>
                <w:sz w:val="20"/>
                <w:szCs w:val="20"/>
                <w:lang w:eastAsia="en-US"/>
              </w:rPr>
            </w:pPr>
            <w:r w:rsidRPr="00247567">
              <w:rPr>
                <w:b/>
                <w:iCs/>
                <w:sz w:val="20"/>
                <w:szCs w:val="20"/>
                <w:lang w:eastAsia="en-US"/>
              </w:rPr>
              <w:t xml:space="preserve">III. PATENTY I PRAWA OCHRONNE </w:t>
            </w:r>
          </w:p>
        </w:tc>
        <w:tc>
          <w:tcPr>
            <w:tcW w:w="683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</w:tcPr>
          <w:p w:rsidR="00713181" w:rsidRPr="00247567" w:rsidRDefault="001F32E9" w:rsidP="001F32E9">
            <w:pPr>
              <w:keepNext/>
              <w:jc w:val="center"/>
              <w:outlineLvl w:val="2"/>
              <w:rPr>
                <w:b/>
                <w:iCs/>
                <w:sz w:val="20"/>
                <w:szCs w:val="20"/>
                <w:lang w:eastAsia="en-US"/>
              </w:rPr>
            </w:pPr>
            <w:r w:rsidRPr="00247567">
              <w:rPr>
                <w:b/>
                <w:smallCaps/>
                <w:sz w:val="20"/>
                <w:szCs w:val="20"/>
              </w:rPr>
              <w:t>wypełnia komisja stypendialna</w:t>
            </w:r>
          </w:p>
        </w:tc>
      </w:tr>
      <w:tr w:rsidR="001F32E9" w:rsidRPr="00247567" w:rsidTr="001F32E9">
        <w:trPr>
          <w:trHeight w:val="489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1F32E9" w:rsidRPr="00247567" w:rsidRDefault="001F32E9" w:rsidP="001F32E9">
            <w:pPr>
              <w:rPr>
                <w:b/>
                <w:smallCaps/>
                <w:sz w:val="16"/>
                <w:szCs w:val="16"/>
              </w:rPr>
            </w:pPr>
            <w:r w:rsidRPr="00247567">
              <w:rPr>
                <w:smallCaps/>
                <w:sz w:val="16"/>
                <w:szCs w:val="16"/>
              </w:rPr>
              <w:t>LP.</w:t>
            </w:r>
          </w:p>
        </w:tc>
        <w:tc>
          <w:tcPr>
            <w:tcW w:w="1549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1F32E9" w:rsidRPr="00247567" w:rsidRDefault="001F32E9" w:rsidP="001F32E9">
            <w:pPr>
              <w:keepNext/>
              <w:jc w:val="center"/>
              <w:outlineLvl w:val="2"/>
              <w:rPr>
                <w:iCs/>
                <w:sz w:val="16"/>
                <w:szCs w:val="16"/>
                <w:lang w:eastAsia="en-US"/>
              </w:rPr>
            </w:pPr>
            <w:r w:rsidRPr="00247567">
              <w:rPr>
                <w:iCs/>
                <w:sz w:val="16"/>
                <w:szCs w:val="16"/>
                <w:lang w:eastAsia="en-US"/>
              </w:rPr>
              <w:t>NAZWA I NUMER</w:t>
            </w:r>
          </w:p>
        </w:tc>
        <w:tc>
          <w:tcPr>
            <w:tcW w:w="47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1F32E9" w:rsidRPr="00247567" w:rsidRDefault="001F32E9" w:rsidP="001F32E9">
            <w:pPr>
              <w:keepNext/>
              <w:jc w:val="center"/>
              <w:outlineLvl w:val="2"/>
              <w:rPr>
                <w:iCs/>
                <w:sz w:val="16"/>
                <w:szCs w:val="16"/>
                <w:lang w:eastAsia="en-US"/>
              </w:rPr>
            </w:pPr>
            <w:r w:rsidRPr="00247567">
              <w:rPr>
                <w:iCs/>
                <w:sz w:val="16"/>
                <w:szCs w:val="16"/>
                <w:lang w:eastAsia="en-US"/>
              </w:rPr>
              <w:t>DATA ZGŁOSZENIA/UZYSKANIA</w:t>
            </w:r>
          </w:p>
        </w:tc>
        <w:tc>
          <w:tcPr>
            <w:tcW w:w="906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1F32E9" w:rsidRPr="00247567" w:rsidRDefault="001F32E9" w:rsidP="001F32E9">
            <w:pPr>
              <w:keepNext/>
              <w:jc w:val="center"/>
              <w:outlineLvl w:val="2"/>
              <w:rPr>
                <w:iCs/>
                <w:sz w:val="16"/>
                <w:szCs w:val="16"/>
                <w:lang w:eastAsia="en-US"/>
              </w:rPr>
            </w:pPr>
            <w:r w:rsidRPr="00247567">
              <w:rPr>
                <w:sz w:val="16"/>
                <w:szCs w:val="16"/>
                <w:lang w:eastAsia="en-US"/>
              </w:rPr>
              <w:t>ZASIĘG KRAJ/MIĘDZYNAR.</w:t>
            </w:r>
          </w:p>
        </w:tc>
        <w:tc>
          <w:tcPr>
            <w:tcW w:w="1178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1F32E9" w:rsidRPr="00247567" w:rsidRDefault="001F32E9" w:rsidP="001F32E9">
            <w:pPr>
              <w:keepNext/>
              <w:jc w:val="center"/>
              <w:outlineLvl w:val="2"/>
              <w:rPr>
                <w:iCs/>
                <w:sz w:val="16"/>
                <w:szCs w:val="16"/>
                <w:lang w:eastAsia="en-US"/>
              </w:rPr>
            </w:pPr>
            <w:r w:rsidRPr="00247567">
              <w:rPr>
                <w:iCs/>
                <w:sz w:val="16"/>
                <w:szCs w:val="16"/>
                <w:lang w:eastAsia="en-US"/>
              </w:rPr>
              <w:t>RODZAJ PATENT/ZGŁOSZENIE/WZÓR UŻYTKOWY/DEPOZYCJE</w:t>
            </w:r>
          </w:p>
        </w:tc>
        <w:tc>
          <w:tcPr>
            <w:tcW w:w="3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7E6E6"/>
            <w:vAlign w:val="center"/>
          </w:tcPr>
          <w:p w:rsidR="001F32E9" w:rsidRPr="00247567" w:rsidRDefault="001F32E9" w:rsidP="001F32E9">
            <w:pPr>
              <w:ind w:right="-113"/>
              <w:jc w:val="center"/>
              <w:rPr>
                <w:b/>
                <w:bCs/>
                <w:sz w:val="16"/>
                <w:szCs w:val="16"/>
              </w:rPr>
            </w:pPr>
            <w:r w:rsidRPr="00247567">
              <w:rPr>
                <w:b/>
                <w:bCs/>
                <w:sz w:val="16"/>
                <w:szCs w:val="16"/>
              </w:rPr>
              <w:t>PUNKTY</w:t>
            </w:r>
          </w:p>
        </w:tc>
        <w:tc>
          <w:tcPr>
            <w:tcW w:w="335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:rsidR="001F32E9" w:rsidRPr="00247567" w:rsidRDefault="001F32E9" w:rsidP="001F32E9">
            <w:pPr>
              <w:ind w:right="-113"/>
              <w:jc w:val="center"/>
              <w:rPr>
                <w:b/>
                <w:bCs/>
                <w:sz w:val="16"/>
                <w:szCs w:val="16"/>
              </w:rPr>
            </w:pPr>
            <w:r w:rsidRPr="00247567">
              <w:rPr>
                <w:b/>
                <w:bCs/>
                <w:sz w:val="16"/>
                <w:szCs w:val="16"/>
              </w:rPr>
              <w:t>UWAGI</w:t>
            </w:r>
          </w:p>
        </w:tc>
      </w:tr>
      <w:tr w:rsidR="001F32E9" w:rsidRPr="00247567" w:rsidTr="001F32E9">
        <w:trPr>
          <w:trHeight w:val="360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F32E9" w:rsidRPr="00247567" w:rsidRDefault="001F32E9" w:rsidP="001F32E9">
            <w:pPr>
              <w:jc w:val="center"/>
              <w:rPr>
                <w:smallCaps/>
                <w:sz w:val="16"/>
                <w:szCs w:val="16"/>
              </w:rPr>
            </w:pPr>
            <w:r w:rsidRPr="00247567">
              <w:rPr>
                <w:smallCaps/>
                <w:sz w:val="16"/>
                <w:szCs w:val="16"/>
              </w:rPr>
              <w:t>1</w:t>
            </w:r>
          </w:p>
        </w:tc>
        <w:tc>
          <w:tcPr>
            <w:tcW w:w="1549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47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906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1178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3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335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</w:tr>
      <w:tr w:rsidR="001F32E9" w:rsidRPr="00247567" w:rsidTr="001F32E9">
        <w:trPr>
          <w:trHeight w:val="360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F32E9" w:rsidRPr="00247567" w:rsidRDefault="001F32E9" w:rsidP="001F32E9">
            <w:pPr>
              <w:jc w:val="center"/>
              <w:rPr>
                <w:smallCaps/>
                <w:sz w:val="16"/>
                <w:szCs w:val="16"/>
              </w:rPr>
            </w:pPr>
            <w:r w:rsidRPr="00247567">
              <w:rPr>
                <w:smallCaps/>
                <w:sz w:val="16"/>
                <w:szCs w:val="16"/>
              </w:rPr>
              <w:t>2</w:t>
            </w:r>
          </w:p>
        </w:tc>
        <w:tc>
          <w:tcPr>
            <w:tcW w:w="1549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47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906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1178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3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335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</w:tr>
      <w:tr w:rsidR="001F32E9" w:rsidRPr="00247567" w:rsidTr="001F32E9">
        <w:trPr>
          <w:trHeight w:val="360"/>
        </w:trPr>
        <w:tc>
          <w:tcPr>
            <w:tcW w:w="4317" w:type="pct"/>
            <w:gridSpan w:val="2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  <w:vAlign w:val="center"/>
            <w:hideMark/>
          </w:tcPr>
          <w:p w:rsidR="001F32E9" w:rsidRPr="00247567" w:rsidRDefault="001F32E9" w:rsidP="001F32E9">
            <w:pPr>
              <w:keepNext/>
              <w:outlineLvl w:val="2"/>
              <w:rPr>
                <w:b/>
                <w:iCs/>
                <w:sz w:val="20"/>
                <w:szCs w:val="20"/>
                <w:lang w:eastAsia="en-US"/>
              </w:rPr>
            </w:pPr>
            <w:r w:rsidRPr="00247567">
              <w:rPr>
                <w:b/>
                <w:iCs/>
                <w:sz w:val="20"/>
                <w:szCs w:val="20"/>
                <w:lang w:eastAsia="en-US"/>
              </w:rPr>
              <w:lastRenderedPageBreak/>
              <w:t xml:space="preserve">IV. </w:t>
            </w:r>
            <w:r w:rsidRPr="00247567">
              <w:rPr>
                <w:b/>
                <w:bCs/>
                <w:smallCaps/>
                <w:sz w:val="20"/>
                <w:szCs w:val="20"/>
              </w:rPr>
              <w:t>GRANTY NAUKOWE UZYSKANE NA DRODZE KONKURSU</w:t>
            </w:r>
            <w:r w:rsidRPr="00247567">
              <w:rPr>
                <w:b/>
                <w:smallCaps/>
                <w:sz w:val="20"/>
                <w:szCs w:val="20"/>
              </w:rPr>
              <w:t xml:space="preserve"> </w:t>
            </w:r>
          </w:p>
        </w:tc>
        <w:tc>
          <w:tcPr>
            <w:tcW w:w="683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</w:tcPr>
          <w:p w:rsidR="001F32E9" w:rsidRPr="00247567" w:rsidRDefault="001F32E9" w:rsidP="001F32E9">
            <w:pPr>
              <w:keepNext/>
              <w:jc w:val="center"/>
              <w:outlineLvl w:val="2"/>
              <w:rPr>
                <w:b/>
                <w:iCs/>
                <w:sz w:val="20"/>
                <w:szCs w:val="20"/>
                <w:lang w:eastAsia="en-US"/>
              </w:rPr>
            </w:pPr>
            <w:r w:rsidRPr="00247567">
              <w:rPr>
                <w:b/>
                <w:smallCaps/>
                <w:sz w:val="20"/>
                <w:szCs w:val="20"/>
              </w:rPr>
              <w:t>wypełnia komisja stypendialna</w:t>
            </w:r>
          </w:p>
        </w:tc>
      </w:tr>
      <w:tr w:rsidR="001F32E9" w:rsidRPr="00247567" w:rsidTr="001F32E9">
        <w:trPr>
          <w:trHeight w:val="363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1F32E9" w:rsidRPr="00247567" w:rsidRDefault="001F32E9" w:rsidP="001F32E9">
            <w:pPr>
              <w:jc w:val="center"/>
              <w:rPr>
                <w:smallCaps/>
                <w:sz w:val="16"/>
                <w:szCs w:val="16"/>
              </w:rPr>
            </w:pPr>
            <w:r w:rsidRPr="00247567">
              <w:rPr>
                <w:smallCaps/>
                <w:sz w:val="16"/>
                <w:szCs w:val="16"/>
              </w:rPr>
              <w:t>LP.</w:t>
            </w:r>
          </w:p>
        </w:tc>
        <w:tc>
          <w:tcPr>
            <w:tcW w:w="1388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1F32E9" w:rsidRPr="00247567" w:rsidRDefault="001F32E9" w:rsidP="001F32E9">
            <w:pPr>
              <w:keepNext/>
              <w:jc w:val="center"/>
              <w:outlineLvl w:val="2"/>
              <w:rPr>
                <w:sz w:val="16"/>
                <w:szCs w:val="16"/>
                <w:lang w:eastAsia="en-US"/>
              </w:rPr>
            </w:pPr>
            <w:r w:rsidRPr="00247567">
              <w:rPr>
                <w:sz w:val="16"/>
                <w:szCs w:val="16"/>
              </w:rPr>
              <w:t>TYTUŁ GRANTU</w:t>
            </w:r>
          </w:p>
        </w:tc>
        <w:tc>
          <w:tcPr>
            <w:tcW w:w="1273" w:type="pct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1F32E9" w:rsidRPr="00247567" w:rsidRDefault="001F32E9" w:rsidP="001F32E9">
            <w:pPr>
              <w:keepNext/>
              <w:jc w:val="center"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  <w:r w:rsidRPr="00247567">
              <w:rPr>
                <w:sz w:val="16"/>
                <w:szCs w:val="16"/>
              </w:rPr>
              <w:t>CZAS TRWANIA GRANTU</w:t>
            </w:r>
          </w:p>
        </w:tc>
        <w:tc>
          <w:tcPr>
            <w:tcW w:w="1451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7E6E6"/>
            <w:vAlign w:val="center"/>
            <w:hideMark/>
          </w:tcPr>
          <w:p w:rsidR="001F32E9" w:rsidRPr="00247567" w:rsidRDefault="001F32E9" w:rsidP="001F32E9">
            <w:pPr>
              <w:keepNext/>
              <w:jc w:val="center"/>
              <w:outlineLvl w:val="2"/>
              <w:rPr>
                <w:sz w:val="16"/>
                <w:szCs w:val="16"/>
              </w:rPr>
            </w:pPr>
            <w:r w:rsidRPr="00247567">
              <w:rPr>
                <w:sz w:val="16"/>
                <w:szCs w:val="16"/>
              </w:rPr>
              <w:t>RODZAJ UCZESTNICTWA KIEROWNIK/WYKONAWCA</w:t>
            </w:r>
          </w:p>
        </w:tc>
        <w:tc>
          <w:tcPr>
            <w:tcW w:w="348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7E6E6"/>
            <w:vAlign w:val="center"/>
          </w:tcPr>
          <w:p w:rsidR="001F32E9" w:rsidRPr="00247567" w:rsidRDefault="001F32E9" w:rsidP="001F32E9">
            <w:pPr>
              <w:ind w:right="-113"/>
              <w:jc w:val="center"/>
              <w:rPr>
                <w:b/>
                <w:bCs/>
                <w:sz w:val="16"/>
                <w:szCs w:val="16"/>
              </w:rPr>
            </w:pPr>
            <w:r w:rsidRPr="00247567">
              <w:rPr>
                <w:b/>
                <w:bCs/>
                <w:sz w:val="16"/>
                <w:szCs w:val="16"/>
              </w:rPr>
              <w:t>PUNKTY</w:t>
            </w:r>
          </w:p>
        </w:tc>
        <w:tc>
          <w:tcPr>
            <w:tcW w:w="335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:rsidR="001F32E9" w:rsidRPr="00247567" w:rsidRDefault="001F32E9" w:rsidP="001F32E9">
            <w:pPr>
              <w:ind w:right="-113"/>
              <w:jc w:val="center"/>
              <w:rPr>
                <w:b/>
                <w:bCs/>
                <w:sz w:val="16"/>
                <w:szCs w:val="16"/>
              </w:rPr>
            </w:pPr>
            <w:r w:rsidRPr="00247567">
              <w:rPr>
                <w:b/>
                <w:bCs/>
                <w:sz w:val="16"/>
                <w:szCs w:val="16"/>
              </w:rPr>
              <w:t>UWAGI</w:t>
            </w:r>
          </w:p>
        </w:tc>
      </w:tr>
      <w:tr w:rsidR="001F32E9" w:rsidRPr="00247567" w:rsidTr="001F32E9">
        <w:trPr>
          <w:trHeight w:val="360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F32E9" w:rsidRPr="00247567" w:rsidRDefault="001F32E9" w:rsidP="001F32E9">
            <w:pPr>
              <w:jc w:val="center"/>
              <w:rPr>
                <w:smallCaps/>
                <w:sz w:val="16"/>
                <w:szCs w:val="16"/>
              </w:rPr>
            </w:pPr>
            <w:r w:rsidRPr="00247567">
              <w:rPr>
                <w:smallCaps/>
                <w:sz w:val="16"/>
                <w:szCs w:val="16"/>
              </w:rPr>
              <w:t>1</w:t>
            </w:r>
          </w:p>
        </w:tc>
        <w:tc>
          <w:tcPr>
            <w:tcW w:w="1388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1273" w:type="pct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1451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348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335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</w:tr>
      <w:tr w:rsidR="001F32E9" w:rsidRPr="00247567" w:rsidTr="001F32E9">
        <w:trPr>
          <w:trHeight w:val="360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F32E9" w:rsidRPr="00247567" w:rsidRDefault="001F32E9" w:rsidP="001F32E9">
            <w:pPr>
              <w:jc w:val="center"/>
              <w:rPr>
                <w:smallCaps/>
                <w:sz w:val="16"/>
                <w:szCs w:val="16"/>
              </w:rPr>
            </w:pPr>
            <w:r w:rsidRPr="00247567">
              <w:rPr>
                <w:smallCaps/>
                <w:sz w:val="16"/>
                <w:szCs w:val="16"/>
              </w:rPr>
              <w:t>2</w:t>
            </w:r>
          </w:p>
        </w:tc>
        <w:tc>
          <w:tcPr>
            <w:tcW w:w="1388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1273" w:type="pct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1451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348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335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</w:tr>
      <w:tr w:rsidR="001F32E9" w:rsidRPr="00247567" w:rsidTr="001F32E9">
        <w:trPr>
          <w:trHeight w:val="360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F32E9" w:rsidRPr="00247567" w:rsidRDefault="001F32E9" w:rsidP="001F32E9">
            <w:pPr>
              <w:jc w:val="center"/>
              <w:rPr>
                <w:smallCaps/>
                <w:sz w:val="16"/>
                <w:szCs w:val="16"/>
              </w:rPr>
            </w:pPr>
            <w:r w:rsidRPr="00247567">
              <w:rPr>
                <w:smallCaps/>
                <w:sz w:val="16"/>
                <w:szCs w:val="16"/>
              </w:rPr>
              <w:t>3</w:t>
            </w:r>
          </w:p>
        </w:tc>
        <w:tc>
          <w:tcPr>
            <w:tcW w:w="1388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1273" w:type="pct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1451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348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335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</w:tr>
      <w:tr w:rsidR="001F32E9" w:rsidRPr="00247567" w:rsidTr="001F32E9">
        <w:trPr>
          <w:trHeight w:val="360"/>
        </w:trPr>
        <w:tc>
          <w:tcPr>
            <w:tcW w:w="4317" w:type="pct"/>
            <w:gridSpan w:val="2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  <w:vAlign w:val="center"/>
          </w:tcPr>
          <w:p w:rsidR="001F32E9" w:rsidRPr="00247567" w:rsidRDefault="001F32E9" w:rsidP="001F32E9">
            <w:pPr>
              <w:keepNext/>
              <w:outlineLvl w:val="2"/>
              <w:rPr>
                <w:b/>
                <w:iCs/>
                <w:sz w:val="20"/>
                <w:szCs w:val="20"/>
                <w:lang w:eastAsia="en-US"/>
              </w:rPr>
            </w:pPr>
            <w:r w:rsidRPr="00247567">
              <w:rPr>
                <w:b/>
                <w:iCs/>
                <w:sz w:val="20"/>
                <w:szCs w:val="20"/>
                <w:lang w:eastAsia="en-US"/>
              </w:rPr>
              <w:t xml:space="preserve">V. NAGRODY W KONKURSACH </w:t>
            </w:r>
          </w:p>
        </w:tc>
        <w:tc>
          <w:tcPr>
            <w:tcW w:w="683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</w:tcPr>
          <w:p w:rsidR="001F32E9" w:rsidRPr="00247567" w:rsidRDefault="001F32E9" w:rsidP="001F32E9">
            <w:pPr>
              <w:keepNext/>
              <w:jc w:val="center"/>
              <w:outlineLvl w:val="2"/>
              <w:rPr>
                <w:b/>
                <w:iCs/>
                <w:sz w:val="20"/>
                <w:szCs w:val="20"/>
                <w:lang w:eastAsia="en-US"/>
              </w:rPr>
            </w:pPr>
            <w:r w:rsidRPr="00247567">
              <w:rPr>
                <w:b/>
                <w:smallCaps/>
                <w:sz w:val="20"/>
                <w:szCs w:val="20"/>
              </w:rPr>
              <w:t>wypełnia komisja stypendialna</w:t>
            </w:r>
          </w:p>
        </w:tc>
      </w:tr>
      <w:tr w:rsidR="001F32E9" w:rsidRPr="00247567" w:rsidTr="001F32E9">
        <w:trPr>
          <w:trHeight w:val="349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1F32E9" w:rsidRPr="00247567" w:rsidRDefault="001F32E9" w:rsidP="001F32E9">
            <w:pPr>
              <w:jc w:val="center"/>
              <w:rPr>
                <w:smallCaps/>
                <w:sz w:val="16"/>
                <w:szCs w:val="16"/>
              </w:rPr>
            </w:pPr>
            <w:r w:rsidRPr="00247567">
              <w:rPr>
                <w:smallCaps/>
                <w:sz w:val="16"/>
                <w:szCs w:val="16"/>
              </w:rPr>
              <w:t>LP.</w:t>
            </w:r>
          </w:p>
        </w:tc>
        <w:tc>
          <w:tcPr>
            <w:tcW w:w="91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1F32E9" w:rsidRPr="00247567" w:rsidRDefault="001F32E9" w:rsidP="001F32E9">
            <w:pPr>
              <w:keepNext/>
              <w:jc w:val="center"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  <w:r w:rsidRPr="00247567">
              <w:rPr>
                <w:iCs/>
                <w:sz w:val="16"/>
                <w:szCs w:val="16"/>
              </w:rPr>
              <w:t>NAZWA INSTYTUCJI PRZYZNAJĄCEJ</w:t>
            </w:r>
          </w:p>
        </w:tc>
        <w:tc>
          <w:tcPr>
            <w:tcW w:w="4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1F32E9" w:rsidRPr="00247567" w:rsidRDefault="001F32E9" w:rsidP="001F32E9">
            <w:pPr>
              <w:keepNext/>
              <w:jc w:val="center"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  <w:r w:rsidRPr="00247567">
              <w:rPr>
                <w:sz w:val="16"/>
                <w:szCs w:val="16"/>
              </w:rPr>
              <w:t>NAZWA KONKURSU</w:t>
            </w:r>
          </w:p>
        </w:tc>
        <w:tc>
          <w:tcPr>
            <w:tcW w:w="796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1F32E9" w:rsidRPr="00247567" w:rsidRDefault="001F32E9" w:rsidP="001F32E9">
            <w:pPr>
              <w:keepNext/>
              <w:jc w:val="center"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  <w:r w:rsidRPr="00247567">
              <w:rPr>
                <w:sz w:val="16"/>
                <w:szCs w:val="16"/>
              </w:rPr>
              <w:t>ZASIĘG KONKURSU</w:t>
            </w:r>
          </w:p>
        </w:tc>
        <w:tc>
          <w:tcPr>
            <w:tcW w:w="954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7E6E6"/>
            <w:vAlign w:val="center"/>
            <w:hideMark/>
          </w:tcPr>
          <w:p w:rsidR="001F32E9" w:rsidRPr="00247567" w:rsidRDefault="001F32E9" w:rsidP="001F32E9">
            <w:pPr>
              <w:keepNext/>
              <w:jc w:val="center"/>
              <w:outlineLvl w:val="2"/>
              <w:rPr>
                <w:sz w:val="16"/>
                <w:szCs w:val="16"/>
              </w:rPr>
            </w:pPr>
            <w:r w:rsidRPr="00247567">
              <w:rPr>
                <w:sz w:val="16"/>
                <w:szCs w:val="16"/>
              </w:rPr>
              <w:t>RODZAJ KONKURSU INDYWIDUALNY/GRUPOWY</w:t>
            </w:r>
          </w:p>
        </w:tc>
        <w:tc>
          <w:tcPr>
            <w:tcW w:w="1025" w:type="pct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:rsidR="001F32E9" w:rsidRPr="00247567" w:rsidRDefault="001F32E9" w:rsidP="001F32E9">
            <w:pPr>
              <w:spacing w:after="160" w:line="259" w:lineRule="auto"/>
              <w:rPr>
                <w:sz w:val="16"/>
                <w:szCs w:val="16"/>
              </w:rPr>
            </w:pPr>
            <w:r w:rsidRPr="00247567">
              <w:rPr>
                <w:sz w:val="16"/>
                <w:szCs w:val="16"/>
              </w:rPr>
              <w:t>LICZBA OSÓB NAGRODZONYCH</w:t>
            </w:r>
          </w:p>
        </w:tc>
        <w:tc>
          <w:tcPr>
            <w:tcW w:w="348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7E6E6"/>
            <w:vAlign w:val="center"/>
          </w:tcPr>
          <w:p w:rsidR="001F32E9" w:rsidRPr="00247567" w:rsidRDefault="001F32E9" w:rsidP="001F32E9">
            <w:pPr>
              <w:ind w:right="-113"/>
              <w:jc w:val="center"/>
              <w:rPr>
                <w:b/>
                <w:bCs/>
                <w:sz w:val="16"/>
                <w:szCs w:val="16"/>
              </w:rPr>
            </w:pPr>
            <w:r w:rsidRPr="00247567">
              <w:rPr>
                <w:b/>
                <w:bCs/>
                <w:sz w:val="16"/>
                <w:szCs w:val="16"/>
              </w:rPr>
              <w:t>PUNKTY</w:t>
            </w:r>
          </w:p>
        </w:tc>
        <w:tc>
          <w:tcPr>
            <w:tcW w:w="335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:rsidR="001F32E9" w:rsidRPr="00247567" w:rsidRDefault="001F32E9" w:rsidP="001F32E9">
            <w:pPr>
              <w:ind w:right="-113"/>
              <w:jc w:val="center"/>
              <w:rPr>
                <w:b/>
                <w:bCs/>
                <w:sz w:val="16"/>
                <w:szCs w:val="16"/>
              </w:rPr>
            </w:pPr>
            <w:r w:rsidRPr="00247567">
              <w:rPr>
                <w:b/>
                <w:bCs/>
                <w:sz w:val="16"/>
                <w:szCs w:val="16"/>
              </w:rPr>
              <w:t>UWAGI</w:t>
            </w:r>
          </w:p>
        </w:tc>
      </w:tr>
      <w:tr w:rsidR="001F32E9" w:rsidRPr="00247567" w:rsidTr="001F32E9">
        <w:trPr>
          <w:trHeight w:val="360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F32E9" w:rsidRPr="00247567" w:rsidRDefault="001F32E9" w:rsidP="001F32E9">
            <w:pPr>
              <w:jc w:val="center"/>
              <w:rPr>
                <w:smallCaps/>
                <w:sz w:val="16"/>
                <w:szCs w:val="16"/>
              </w:rPr>
            </w:pPr>
            <w:r w:rsidRPr="00247567">
              <w:rPr>
                <w:smallCaps/>
                <w:sz w:val="16"/>
                <w:szCs w:val="16"/>
              </w:rPr>
              <w:t>1</w:t>
            </w:r>
          </w:p>
        </w:tc>
        <w:tc>
          <w:tcPr>
            <w:tcW w:w="91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4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796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954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1025" w:type="pct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348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335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</w:tr>
      <w:tr w:rsidR="001F32E9" w:rsidRPr="00247567" w:rsidTr="001F32E9">
        <w:trPr>
          <w:trHeight w:val="360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F32E9" w:rsidRPr="00247567" w:rsidRDefault="001F32E9" w:rsidP="001F32E9">
            <w:pPr>
              <w:jc w:val="center"/>
              <w:rPr>
                <w:smallCaps/>
                <w:sz w:val="16"/>
                <w:szCs w:val="16"/>
              </w:rPr>
            </w:pPr>
            <w:r w:rsidRPr="00247567">
              <w:rPr>
                <w:smallCaps/>
                <w:sz w:val="16"/>
                <w:szCs w:val="16"/>
              </w:rPr>
              <w:t>2</w:t>
            </w:r>
          </w:p>
        </w:tc>
        <w:tc>
          <w:tcPr>
            <w:tcW w:w="91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4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796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954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1025" w:type="pct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348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335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</w:tr>
      <w:tr w:rsidR="001F32E9" w:rsidRPr="00247567" w:rsidTr="001F32E9">
        <w:trPr>
          <w:trHeight w:val="360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F32E9" w:rsidRPr="00247567" w:rsidRDefault="001F32E9" w:rsidP="001F32E9">
            <w:pPr>
              <w:jc w:val="center"/>
              <w:rPr>
                <w:smallCaps/>
                <w:sz w:val="16"/>
                <w:szCs w:val="16"/>
              </w:rPr>
            </w:pPr>
            <w:r w:rsidRPr="00247567">
              <w:rPr>
                <w:smallCaps/>
                <w:sz w:val="16"/>
                <w:szCs w:val="16"/>
              </w:rPr>
              <w:t>3</w:t>
            </w:r>
          </w:p>
        </w:tc>
        <w:tc>
          <w:tcPr>
            <w:tcW w:w="91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4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796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954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1025" w:type="pct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348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335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</w:tr>
      <w:tr w:rsidR="001F32E9" w:rsidRPr="00247567" w:rsidTr="001F32E9">
        <w:trPr>
          <w:trHeight w:val="587"/>
        </w:trPr>
        <w:tc>
          <w:tcPr>
            <w:tcW w:w="4317" w:type="pct"/>
            <w:gridSpan w:val="2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  <w:vAlign w:val="center"/>
            <w:hideMark/>
          </w:tcPr>
          <w:p w:rsidR="001F32E9" w:rsidRPr="00247567" w:rsidRDefault="001F32E9" w:rsidP="001F32E9">
            <w:pPr>
              <w:keepNext/>
              <w:outlineLvl w:val="2"/>
              <w:rPr>
                <w:b/>
                <w:bCs/>
                <w:sz w:val="20"/>
                <w:szCs w:val="20"/>
              </w:rPr>
            </w:pPr>
            <w:r w:rsidRPr="00247567">
              <w:rPr>
                <w:b/>
                <w:iCs/>
                <w:sz w:val="20"/>
                <w:szCs w:val="20"/>
                <w:lang w:eastAsia="en-US"/>
              </w:rPr>
              <w:t xml:space="preserve">VI. </w:t>
            </w:r>
            <w:r w:rsidRPr="00247567">
              <w:rPr>
                <w:b/>
                <w:bCs/>
                <w:sz w:val="20"/>
                <w:szCs w:val="20"/>
              </w:rPr>
              <w:t xml:space="preserve">STAŻE NAUKOWE I PRZEMYSŁOWE ORAZ SZKOLENIA </w:t>
            </w:r>
          </w:p>
          <w:p w:rsidR="001F32E9" w:rsidRPr="00247567" w:rsidRDefault="001F32E9" w:rsidP="001F32E9">
            <w:pPr>
              <w:keepNext/>
              <w:outlineLvl w:val="2"/>
              <w:rPr>
                <w:b/>
                <w:iCs/>
                <w:sz w:val="20"/>
                <w:szCs w:val="20"/>
                <w:lang w:eastAsia="en-US"/>
              </w:rPr>
            </w:pPr>
            <w:r w:rsidRPr="00247567">
              <w:rPr>
                <w:i/>
                <w:smallCaps/>
                <w:sz w:val="18"/>
                <w:szCs w:val="18"/>
              </w:rPr>
              <w:t>(NALEŻY PODAĆ TYLKO TE, KTÓRE DOTYCZĄ  OKRESU SPRAWOZDAWCZEGO TJ. POPRZEDNIEGO ROKU AKADEMICKIEGO  ORAZ KTÓRE DOTYCZĄ TEMATYKI ROZPRAWY DOKTORSKIEJ)</w:t>
            </w:r>
          </w:p>
        </w:tc>
        <w:tc>
          <w:tcPr>
            <w:tcW w:w="683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</w:tcPr>
          <w:p w:rsidR="001F32E9" w:rsidRPr="00247567" w:rsidRDefault="001F32E9" w:rsidP="001F32E9">
            <w:pPr>
              <w:keepNext/>
              <w:jc w:val="center"/>
              <w:outlineLvl w:val="2"/>
              <w:rPr>
                <w:b/>
                <w:iCs/>
                <w:sz w:val="20"/>
                <w:szCs w:val="20"/>
                <w:lang w:eastAsia="en-US"/>
              </w:rPr>
            </w:pPr>
            <w:r w:rsidRPr="00247567">
              <w:rPr>
                <w:b/>
                <w:smallCaps/>
                <w:sz w:val="20"/>
                <w:szCs w:val="20"/>
              </w:rPr>
              <w:t>wypełnia komisja stypendialna</w:t>
            </w:r>
          </w:p>
        </w:tc>
      </w:tr>
      <w:tr w:rsidR="001F32E9" w:rsidRPr="00247567" w:rsidTr="001F32E9">
        <w:trPr>
          <w:trHeight w:val="360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1F32E9" w:rsidRPr="00247567" w:rsidRDefault="001F32E9" w:rsidP="001F32E9">
            <w:pPr>
              <w:jc w:val="center"/>
              <w:rPr>
                <w:smallCaps/>
                <w:sz w:val="16"/>
                <w:szCs w:val="16"/>
              </w:rPr>
            </w:pPr>
            <w:r w:rsidRPr="00247567">
              <w:rPr>
                <w:smallCaps/>
                <w:sz w:val="16"/>
                <w:szCs w:val="16"/>
              </w:rPr>
              <w:t>LP.</w:t>
            </w:r>
          </w:p>
        </w:tc>
        <w:tc>
          <w:tcPr>
            <w:tcW w:w="5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1F32E9" w:rsidRPr="00247567" w:rsidRDefault="001F32E9" w:rsidP="001F32E9">
            <w:pPr>
              <w:keepNext/>
              <w:jc w:val="center"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  <w:r w:rsidRPr="00247567">
              <w:rPr>
                <w:bCs/>
                <w:sz w:val="16"/>
                <w:szCs w:val="16"/>
              </w:rPr>
              <w:t xml:space="preserve">STAŻE NAUKOWE/PRZEMYSŁOWE </w:t>
            </w:r>
          </w:p>
        </w:tc>
        <w:tc>
          <w:tcPr>
            <w:tcW w:w="48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1F32E9" w:rsidRPr="00247567" w:rsidRDefault="001F32E9" w:rsidP="001F32E9">
            <w:pPr>
              <w:keepNext/>
              <w:jc w:val="center"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  <w:r w:rsidRPr="00247567">
              <w:rPr>
                <w:sz w:val="16"/>
                <w:szCs w:val="16"/>
              </w:rPr>
              <w:t>NAZWA INSTYTUCJI LUB PODMIOTU</w:t>
            </w:r>
          </w:p>
        </w:tc>
        <w:tc>
          <w:tcPr>
            <w:tcW w:w="1449" w:type="pct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1F32E9" w:rsidRPr="00247567" w:rsidRDefault="001F32E9" w:rsidP="001F32E9">
            <w:pPr>
              <w:keepNext/>
              <w:jc w:val="center"/>
              <w:outlineLvl w:val="2"/>
              <w:rPr>
                <w:sz w:val="16"/>
                <w:szCs w:val="16"/>
              </w:rPr>
            </w:pPr>
            <w:r w:rsidRPr="00247567">
              <w:rPr>
                <w:sz w:val="16"/>
                <w:szCs w:val="16"/>
              </w:rPr>
              <w:t>RODZAJ</w:t>
            </w:r>
            <w:r w:rsidRPr="00247567">
              <w:rPr>
                <w:sz w:val="16"/>
                <w:szCs w:val="16"/>
              </w:rPr>
              <w:br/>
              <w:t xml:space="preserve">POLSKA JEDNOSTKA NAUKOWA (A+) / POLSKA JEDNOSTKA NAUKOWA (A lub niższa) / </w:t>
            </w:r>
            <w:r w:rsidRPr="00247567">
              <w:rPr>
                <w:sz w:val="16"/>
                <w:szCs w:val="16"/>
              </w:rPr>
              <w:br/>
              <w:t>ZAGRANICZNA JEDNOSTKA NAUKOWA/</w:t>
            </w:r>
            <w:r w:rsidRPr="00247567">
              <w:rPr>
                <w:sz w:val="16"/>
                <w:szCs w:val="16"/>
              </w:rPr>
              <w:br/>
              <w:t>PODMIOT KRAJOWY/ PODMIOT ZAGRANICZNY</w:t>
            </w:r>
          </w:p>
        </w:tc>
        <w:tc>
          <w:tcPr>
            <w:tcW w:w="546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1F32E9" w:rsidRPr="00247567" w:rsidRDefault="001F32E9" w:rsidP="001F32E9">
            <w:pPr>
              <w:keepNext/>
              <w:jc w:val="center"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  <w:r w:rsidRPr="00247567">
              <w:rPr>
                <w:sz w:val="16"/>
                <w:szCs w:val="16"/>
              </w:rPr>
              <w:t>OKRES</w:t>
            </w:r>
          </w:p>
        </w:tc>
        <w:tc>
          <w:tcPr>
            <w:tcW w:w="1106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7E6E6"/>
            <w:vAlign w:val="center"/>
          </w:tcPr>
          <w:p w:rsidR="001F32E9" w:rsidRPr="00247567" w:rsidRDefault="001F32E9" w:rsidP="001F32E9">
            <w:pPr>
              <w:keepNext/>
              <w:jc w:val="center"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  <w:r w:rsidRPr="00247567">
              <w:rPr>
                <w:sz w:val="16"/>
                <w:szCs w:val="16"/>
              </w:rPr>
              <w:t>ZAKRES REALIZOWANYCH PRAC</w:t>
            </w:r>
          </w:p>
        </w:tc>
        <w:tc>
          <w:tcPr>
            <w:tcW w:w="3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7E6E6"/>
            <w:vAlign w:val="center"/>
          </w:tcPr>
          <w:p w:rsidR="001F32E9" w:rsidRPr="00247567" w:rsidRDefault="001F32E9" w:rsidP="001F32E9">
            <w:pPr>
              <w:ind w:right="-113"/>
              <w:jc w:val="center"/>
              <w:rPr>
                <w:b/>
                <w:bCs/>
                <w:sz w:val="16"/>
                <w:szCs w:val="16"/>
              </w:rPr>
            </w:pPr>
            <w:r w:rsidRPr="00247567">
              <w:rPr>
                <w:b/>
                <w:bCs/>
                <w:sz w:val="16"/>
                <w:szCs w:val="16"/>
              </w:rPr>
              <w:t>PUNKTY</w:t>
            </w:r>
          </w:p>
        </w:tc>
        <w:tc>
          <w:tcPr>
            <w:tcW w:w="33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7E6E6"/>
            <w:vAlign w:val="center"/>
          </w:tcPr>
          <w:p w:rsidR="001F32E9" w:rsidRPr="00247567" w:rsidRDefault="001F32E9" w:rsidP="001F32E9">
            <w:pPr>
              <w:ind w:right="-113"/>
              <w:jc w:val="center"/>
              <w:rPr>
                <w:b/>
                <w:bCs/>
                <w:sz w:val="16"/>
                <w:szCs w:val="16"/>
              </w:rPr>
            </w:pPr>
            <w:r w:rsidRPr="00247567">
              <w:rPr>
                <w:b/>
                <w:bCs/>
                <w:sz w:val="16"/>
                <w:szCs w:val="16"/>
              </w:rPr>
              <w:t>UWAGI</w:t>
            </w:r>
          </w:p>
        </w:tc>
      </w:tr>
      <w:tr w:rsidR="001F32E9" w:rsidRPr="00247567" w:rsidTr="001F32E9">
        <w:trPr>
          <w:trHeight w:val="360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F32E9" w:rsidRPr="00247567" w:rsidRDefault="001F32E9" w:rsidP="001F32E9">
            <w:pPr>
              <w:jc w:val="center"/>
              <w:rPr>
                <w:smallCaps/>
                <w:sz w:val="16"/>
                <w:szCs w:val="16"/>
              </w:rPr>
            </w:pPr>
            <w:r w:rsidRPr="00247567">
              <w:rPr>
                <w:smallCaps/>
                <w:sz w:val="16"/>
                <w:szCs w:val="16"/>
              </w:rPr>
              <w:t>1</w:t>
            </w:r>
          </w:p>
        </w:tc>
        <w:tc>
          <w:tcPr>
            <w:tcW w:w="5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keepNext/>
              <w:jc w:val="center"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48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keepNext/>
              <w:jc w:val="center"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1449" w:type="pct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keepNext/>
              <w:jc w:val="center"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546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keepNext/>
              <w:jc w:val="center"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1106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3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33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</w:tr>
      <w:tr w:rsidR="001F32E9" w:rsidRPr="00247567" w:rsidTr="001F32E9">
        <w:trPr>
          <w:trHeight w:val="360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F32E9" w:rsidRPr="00247567" w:rsidRDefault="001F32E9" w:rsidP="001F32E9">
            <w:pPr>
              <w:jc w:val="center"/>
              <w:rPr>
                <w:smallCaps/>
                <w:sz w:val="16"/>
                <w:szCs w:val="16"/>
              </w:rPr>
            </w:pPr>
            <w:r w:rsidRPr="00247567">
              <w:rPr>
                <w:smallCaps/>
                <w:sz w:val="16"/>
                <w:szCs w:val="16"/>
              </w:rPr>
              <w:t>2</w:t>
            </w:r>
          </w:p>
        </w:tc>
        <w:tc>
          <w:tcPr>
            <w:tcW w:w="5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keepNext/>
              <w:jc w:val="center"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48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keepNext/>
              <w:jc w:val="center"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1449" w:type="pct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keepNext/>
              <w:jc w:val="center"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546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keepNext/>
              <w:jc w:val="center"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1106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3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33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</w:tr>
      <w:tr w:rsidR="001F32E9" w:rsidRPr="00247567" w:rsidTr="001F32E9">
        <w:trPr>
          <w:trHeight w:val="360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32E9" w:rsidRPr="00247567" w:rsidRDefault="001F32E9" w:rsidP="001F32E9">
            <w:pPr>
              <w:jc w:val="center"/>
              <w:rPr>
                <w:smallCaps/>
                <w:sz w:val="16"/>
                <w:szCs w:val="16"/>
              </w:rPr>
            </w:pPr>
            <w:r w:rsidRPr="00247567">
              <w:rPr>
                <w:smallCaps/>
                <w:sz w:val="16"/>
                <w:szCs w:val="16"/>
              </w:rPr>
              <w:t>3</w:t>
            </w:r>
          </w:p>
        </w:tc>
        <w:tc>
          <w:tcPr>
            <w:tcW w:w="5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keepNext/>
              <w:jc w:val="center"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48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keepNext/>
              <w:jc w:val="center"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1449" w:type="pct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keepNext/>
              <w:jc w:val="center"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546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keepNext/>
              <w:jc w:val="center"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1106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3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33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</w:tr>
      <w:tr w:rsidR="001F32E9" w:rsidRPr="00247567" w:rsidTr="001F32E9">
        <w:trPr>
          <w:trHeight w:val="570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:rsidR="001F32E9" w:rsidRPr="00247567" w:rsidRDefault="001F32E9" w:rsidP="001F32E9">
            <w:pPr>
              <w:jc w:val="center"/>
              <w:rPr>
                <w:smallCaps/>
                <w:sz w:val="16"/>
                <w:szCs w:val="16"/>
              </w:rPr>
            </w:pPr>
            <w:r w:rsidRPr="00247567">
              <w:rPr>
                <w:smallCaps/>
                <w:sz w:val="16"/>
                <w:szCs w:val="16"/>
              </w:rPr>
              <w:t>LP.</w:t>
            </w:r>
          </w:p>
        </w:tc>
        <w:tc>
          <w:tcPr>
            <w:tcW w:w="91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:rsidR="001F32E9" w:rsidRPr="00247567" w:rsidRDefault="001F32E9" w:rsidP="001F32E9">
            <w:pPr>
              <w:keepNext/>
              <w:jc w:val="center"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  <w:r w:rsidRPr="00247567">
              <w:rPr>
                <w:bCs/>
                <w:sz w:val="16"/>
                <w:szCs w:val="16"/>
              </w:rPr>
              <w:t>NAZWA I ZAKRES SZKOLENIA</w:t>
            </w:r>
          </w:p>
        </w:tc>
        <w:tc>
          <w:tcPr>
            <w:tcW w:w="1325" w:type="pct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:rsidR="001F32E9" w:rsidRPr="00247567" w:rsidRDefault="001F32E9" w:rsidP="001F32E9">
            <w:pPr>
              <w:keepNext/>
              <w:jc w:val="center"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  <w:r w:rsidRPr="00247567">
              <w:rPr>
                <w:sz w:val="16"/>
                <w:szCs w:val="16"/>
              </w:rPr>
              <w:t>ORGANIZATOR</w:t>
            </w:r>
          </w:p>
        </w:tc>
        <w:tc>
          <w:tcPr>
            <w:tcW w:w="42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:rsidR="001F32E9" w:rsidRPr="00247567" w:rsidRDefault="001F32E9" w:rsidP="001F32E9">
            <w:pPr>
              <w:keepNext/>
              <w:jc w:val="center"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  <w:r w:rsidRPr="00247567">
              <w:rPr>
                <w:sz w:val="16"/>
                <w:szCs w:val="16"/>
              </w:rPr>
              <w:t>MIEJSCE I TERMIN</w:t>
            </w:r>
          </w:p>
        </w:tc>
        <w:tc>
          <w:tcPr>
            <w:tcW w:w="748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:rsidR="001F32E9" w:rsidRPr="00247567" w:rsidRDefault="001F32E9" w:rsidP="001F32E9">
            <w:pPr>
              <w:keepNext/>
              <w:jc w:val="center"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  <w:r w:rsidRPr="00247567">
              <w:rPr>
                <w:sz w:val="16"/>
                <w:szCs w:val="16"/>
              </w:rPr>
              <w:t>FORMA SZKOLENIE INTERNETOWE/STACJONARNE</w:t>
            </w:r>
          </w:p>
        </w:tc>
        <w:tc>
          <w:tcPr>
            <w:tcW w:w="7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7E6E6"/>
            <w:vAlign w:val="center"/>
          </w:tcPr>
          <w:p w:rsidR="001F32E9" w:rsidRPr="00247567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  <w:r w:rsidRPr="00247567">
              <w:rPr>
                <w:sz w:val="16"/>
                <w:szCs w:val="16"/>
                <w:lang w:eastAsia="en-US"/>
              </w:rPr>
              <w:t>LICZBA GODZIN SZKOLENIA</w:t>
            </w:r>
          </w:p>
        </w:tc>
        <w:tc>
          <w:tcPr>
            <w:tcW w:w="3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7E6E6"/>
            <w:vAlign w:val="center"/>
          </w:tcPr>
          <w:p w:rsidR="001F32E9" w:rsidRPr="00247567" w:rsidRDefault="001F32E9" w:rsidP="001F32E9">
            <w:pPr>
              <w:ind w:right="-113"/>
              <w:jc w:val="center"/>
              <w:rPr>
                <w:b/>
                <w:bCs/>
                <w:sz w:val="16"/>
                <w:szCs w:val="16"/>
              </w:rPr>
            </w:pPr>
            <w:r w:rsidRPr="00247567">
              <w:rPr>
                <w:b/>
                <w:bCs/>
                <w:sz w:val="16"/>
                <w:szCs w:val="16"/>
              </w:rPr>
              <w:t>PUNKTY</w:t>
            </w:r>
          </w:p>
        </w:tc>
        <w:tc>
          <w:tcPr>
            <w:tcW w:w="33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7E6E6"/>
            <w:vAlign w:val="center"/>
          </w:tcPr>
          <w:p w:rsidR="001F32E9" w:rsidRPr="00247567" w:rsidRDefault="001F32E9" w:rsidP="001F32E9">
            <w:pPr>
              <w:ind w:right="-113"/>
              <w:jc w:val="center"/>
              <w:rPr>
                <w:b/>
                <w:bCs/>
                <w:sz w:val="16"/>
                <w:szCs w:val="16"/>
              </w:rPr>
            </w:pPr>
            <w:r w:rsidRPr="00247567">
              <w:rPr>
                <w:b/>
                <w:bCs/>
                <w:sz w:val="16"/>
                <w:szCs w:val="16"/>
              </w:rPr>
              <w:t>UWAGI</w:t>
            </w:r>
          </w:p>
        </w:tc>
      </w:tr>
      <w:tr w:rsidR="001F32E9" w:rsidRPr="00247567" w:rsidTr="001F32E9">
        <w:trPr>
          <w:trHeight w:val="360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1F32E9" w:rsidRPr="00247567" w:rsidRDefault="001F32E9" w:rsidP="001F32E9">
            <w:pPr>
              <w:jc w:val="center"/>
              <w:rPr>
                <w:smallCaps/>
                <w:sz w:val="16"/>
                <w:szCs w:val="16"/>
              </w:rPr>
            </w:pPr>
            <w:r w:rsidRPr="00247567">
              <w:rPr>
                <w:smallCaps/>
                <w:sz w:val="16"/>
                <w:szCs w:val="16"/>
              </w:rPr>
              <w:t>1</w:t>
            </w:r>
          </w:p>
        </w:tc>
        <w:tc>
          <w:tcPr>
            <w:tcW w:w="91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F32E9" w:rsidRPr="00247567" w:rsidRDefault="001F32E9" w:rsidP="001F32E9">
            <w:pPr>
              <w:keepNext/>
              <w:outlineLvl w:val="2"/>
              <w:rPr>
                <w:bCs/>
                <w:sz w:val="16"/>
                <w:szCs w:val="16"/>
              </w:rPr>
            </w:pPr>
          </w:p>
        </w:tc>
        <w:tc>
          <w:tcPr>
            <w:tcW w:w="1325" w:type="pct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F32E9" w:rsidRPr="00247567" w:rsidRDefault="001F32E9" w:rsidP="001F32E9">
            <w:pPr>
              <w:keepNext/>
              <w:outlineLvl w:val="2"/>
              <w:rPr>
                <w:sz w:val="16"/>
                <w:szCs w:val="16"/>
              </w:rPr>
            </w:pPr>
          </w:p>
        </w:tc>
        <w:tc>
          <w:tcPr>
            <w:tcW w:w="42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F32E9" w:rsidRPr="00247567" w:rsidRDefault="001F32E9" w:rsidP="001F32E9">
            <w:pPr>
              <w:keepNext/>
              <w:outlineLvl w:val="2"/>
              <w:rPr>
                <w:sz w:val="16"/>
                <w:szCs w:val="16"/>
              </w:rPr>
            </w:pPr>
          </w:p>
        </w:tc>
        <w:tc>
          <w:tcPr>
            <w:tcW w:w="748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F32E9" w:rsidRPr="00247567" w:rsidRDefault="001F32E9" w:rsidP="001F32E9">
            <w:pPr>
              <w:keepNext/>
              <w:outlineLvl w:val="2"/>
              <w:rPr>
                <w:sz w:val="16"/>
                <w:szCs w:val="16"/>
              </w:rPr>
            </w:pPr>
          </w:p>
        </w:tc>
        <w:tc>
          <w:tcPr>
            <w:tcW w:w="7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F32E9" w:rsidRPr="00247567" w:rsidRDefault="001F32E9" w:rsidP="001F32E9">
            <w:pPr>
              <w:keepNext/>
              <w:outlineLvl w:val="2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3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F32E9" w:rsidRPr="00247567" w:rsidRDefault="001F32E9" w:rsidP="001F32E9">
            <w:pPr>
              <w:keepNext/>
              <w:outlineLvl w:val="2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33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F32E9" w:rsidRPr="00247567" w:rsidRDefault="001F32E9" w:rsidP="001F32E9">
            <w:pPr>
              <w:keepNext/>
              <w:outlineLvl w:val="2"/>
              <w:rPr>
                <w:b/>
                <w:smallCaps/>
                <w:sz w:val="20"/>
                <w:szCs w:val="20"/>
              </w:rPr>
            </w:pPr>
          </w:p>
        </w:tc>
      </w:tr>
      <w:tr w:rsidR="001F32E9" w:rsidRPr="00247567" w:rsidTr="001F32E9">
        <w:trPr>
          <w:trHeight w:val="360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1F32E9" w:rsidRPr="00247567" w:rsidRDefault="001F32E9" w:rsidP="001F32E9">
            <w:pPr>
              <w:jc w:val="center"/>
              <w:rPr>
                <w:smallCaps/>
                <w:sz w:val="16"/>
                <w:szCs w:val="16"/>
              </w:rPr>
            </w:pPr>
            <w:r w:rsidRPr="00247567">
              <w:rPr>
                <w:smallCaps/>
                <w:sz w:val="16"/>
                <w:szCs w:val="16"/>
              </w:rPr>
              <w:lastRenderedPageBreak/>
              <w:t>2</w:t>
            </w:r>
          </w:p>
        </w:tc>
        <w:tc>
          <w:tcPr>
            <w:tcW w:w="91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F32E9" w:rsidRPr="00247567" w:rsidRDefault="001F32E9" w:rsidP="001F32E9">
            <w:pPr>
              <w:keepNext/>
              <w:outlineLvl w:val="2"/>
              <w:rPr>
                <w:bCs/>
                <w:sz w:val="16"/>
                <w:szCs w:val="16"/>
              </w:rPr>
            </w:pPr>
          </w:p>
        </w:tc>
        <w:tc>
          <w:tcPr>
            <w:tcW w:w="1325" w:type="pct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F32E9" w:rsidRPr="00247567" w:rsidRDefault="001F32E9" w:rsidP="001F32E9">
            <w:pPr>
              <w:keepNext/>
              <w:outlineLvl w:val="2"/>
              <w:rPr>
                <w:sz w:val="16"/>
                <w:szCs w:val="16"/>
              </w:rPr>
            </w:pPr>
          </w:p>
        </w:tc>
        <w:tc>
          <w:tcPr>
            <w:tcW w:w="42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F32E9" w:rsidRPr="00247567" w:rsidRDefault="001F32E9" w:rsidP="001F32E9">
            <w:pPr>
              <w:keepNext/>
              <w:outlineLvl w:val="2"/>
              <w:rPr>
                <w:sz w:val="16"/>
                <w:szCs w:val="16"/>
              </w:rPr>
            </w:pPr>
          </w:p>
        </w:tc>
        <w:tc>
          <w:tcPr>
            <w:tcW w:w="748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F32E9" w:rsidRPr="00247567" w:rsidRDefault="001F32E9" w:rsidP="001F32E9">
            <w:pPr>
              <w:keepNext/>
              <w:outlineLvl w:val="2"/>
              <w:rPr>
                <w:sz w:val="16"/>
                <w:szCs w:val="16"/>
              </w:rPr>
            </w:pPr>
          </w:p>
        </w:tc>
        <w:tc>
          <w:tcPr>
            <w:tcW w:w="70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F32E9" w:rsidRPr="00247567" w:rsidRDefault="001F32E9" w:rsidP="001F32E9">
            <w:pPr>
              <w:keepNext/>
              <w:outlineLvl w:val="2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3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F32E9" w:rsidRPr="00247567" w:rsidRDefault="001F32E9" w:rsidP="001F32E9">
            <w:pPr>
              <w:keepNext/>
              <w:outlineLvl w:val="2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33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F32E9" w:rsidRPr="00247567" w:rsidRDefault="001F32E9" w:rsidP="001F32E9">
            <w:pPr>
              <w:keepNext/>
              <w:outlineLvl w:val="2"/>
              <w:rPr>
                <w:b/>
                <w:smallCaps/>
                <w:sz w:val="20"/>
                <w:szCs w:val="20"/>
              </w:rPr>
            </w:pPr>
          </w:p>
        </w:tc>
      </w:tr>
      <w:tr w:rsidR="001F32E9" w:rsidRPr="00247567" w:rsidTr="001F32E9">
        <w:trPr>
          <w:trHeight w:val="473"/>
        </w:trPr>
        <w:tc>
          <w:tcPr>
            <w:tcW w:w="5000" w:type="pct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1F32E9" w:rsidRPr="00247567" w:rsidRDefault="001F32E9" w:rsidP="001F32E9">
            <w:pPr>
              <w:rPr>
                <w:b/>
                <w:smallCaps/>
                <w:sz w:val="22"/>
                <w:szCs w:val="22"/>
              </w:rPr>
            </w:pPr>
            <w:r w:rsidRPr="00247567">
              <w:rPr>
                <w:b/>
                <w:smallCaps/>
                <w:sz w:val="22"/>
                <w:szCs w:val="22"/>
              </w:rPr>
              <w:t>F. OSIĄGNIĘCIA ARTYSTYCZNE (TYLKO DLA WYDZIAŁÓW BA</w:t>
            </w:r>
            <w:r w:rsidR="00E86BA4" w:rsidRPr="00247567">
              <w:rPr>
                <w:b/>
                <w:smallCaps/>
                <w:sz w:val="22"/>
                <w:szCs w:val="22"/>
              </w:rPr>
              <w:t>I</w:t>
            </w:r>
            <w:r w:rsidRPr="00247567">
              <w:rPr>
                <w:b/>
                <w:smallCaps/>
                <w:sz w:val="22"/>
                <w:szCs w:val="22"/>
              </w:rPr>
              <w:t xml:space="preserve">Ś ORAZ </w:t>
            </w:r>
            <w:proofErr w:type="spellStart"/>
            <w:r w:rsidRPr="00247567">
              <w:rPr>
                <w:b/>
                <w:smallCaps/>
                <w:sz w:val="22"/>
                <w:szCs w:val="22"/>
              </w:rPr>
              <w:t>TMiWT</w:t>
            </w:r>
            <w:proofErr w:type="spellEnd"/>
            <w:r w:rsidRPr="00247567">
              <w:rPr>
                <w:b/>
                <w:smallCaps/>
                <w:sz w:val="22"/>
                <w:szCs w:val="22"/>
              </w:rPr>
              <w:t>)</w:t>
            </w:r>
          </w:p>
          <w:p w:rsidR="001F32E9" w:rsidRPr="00247567" w:rsidRDefault="001F32E9" w:rsidP="001F32E9">
            <w:pPr>
              <w:rPr>
                <w:b/>
                <w:smallCaps/>
                <w:sz w:val="22"/>
                <w:szCs w:val="22"/>
              </w:rPr>
            </w:pPr>
            <w:r w:rsidRPr="00247567">
              <w:rPr>
                <w:i/>
                <w:smallCaps/>
                <w:sz w:val="18"/>
                <w:szCs w:val="18"/>
              </w:rPr>
              <w:t>(NALEŻY PODAĆ TYLKO TE OSIĄGNIĘCIA, KTÓRE DOTYCZĄ  OKRESU SPRAWOZDAWCZEGO TJ. POPRZEDNIEGO  ROKU AKADEMICKIEGO ORAZ KTÓRE DOTYCZĄ TEMATYKI ROZPRAWY DOKTORSKIEJ)</w:t>
            </w:r>
          </w:p>
        </w:tc>
      </w:tr>
      <w:tr w:rsidR="001F32E9" w:rsidRPr="00247567" w:rsidTr="001F32E9">
        <w:trPr>
          <w:trHeight w:val="473"/>
        </w:trPr>
        <w:tc>
          <w:tcPr>
            <w:tcW w:w="4317" w:type="pct"/>
            <w:gridSpan w:val="2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  <w:vAlign w:val="center"/>
          </w:tcPr>
          <w:p w:rsidR="001F32E9" w:rsidRPr="00247567" w:rsidRDefault="001F32E9" w:rsidP="001F32E9">
            <w:pPr>
              <w:keepNext/>
              <w:outlineLvl w:val="1"/>
              <w:rPr>
                <w:rFonts w:ascii="Calibri" w:eastAsia="Calibri" w:hAnsi="Calibri"/>
                <w:sz w:val="22"/>
                <w:szCs w:val="22"/>
              </w:rPr>
            </w:pPr>
            <w:r w:rsidRPr="00247567">
              <w:rPr>
                <w:b/>
                <w:smallCaps/>
                <w:sz w:val="20"/>
                <w:szCs w:val="20"/>
              </w:rPr>
              <w:t xml:space="preserve">I. TWÓRCZY DOROBEK W ZAKRESIE DZIAŁALNOŚCI O INDYWIDUALNYM CHARAKTERZE WNOSZĄCY ZNACZNY WKŁAD W ROZWÓJ DZIEDZINY SZTUKI ORAZ WCHODZĄCY W ICH SKŁAD DYSCYPLIN ARTYSTYCZNYCH </w:t>
            </w:r>
          </w:p>
        </w:tc>
        <w:tc>
          <w:tcPr>
            <w:tcW w:w="683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</w:tcPr>
          <w:p w:rsidR="001F32E9" w:rsidRPr="00247567" w:rsidRDefault="001F32E9" w:rsidP="001F32E9">
            <w:pPr>
              <w:keepNext/>
              <w:jc w:val="center"/>
              <w:outlineLvl w:val="1"/>
              <w:rPr>
                <w:b/>
                <w:smallCaps/>
                <w:sz w:val="20"/>
                <w:szCs w:val="20"/>
              </w:rPr>
            </w:pPr>
            <w:r w:rsidRPr="00247567">
              <w:rPr>
                <w:b/>
                <w:smallCaps/>
                <w:sz w:val="20"/>
                <w:szCs w:val="20"/>
              </w:rPr>
              <w:t>wypełnia komisja stypendialna</w:t>
            </w:r>
          </w:p>
        </w:tc>
      </w:tr>
      <w:tr w:rsidR="001F32E9" w:rsidRPr="00247567" w:rsidTr="007D7215">
        <w:trPr>
          <w:trHeight w:val="360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1F32E9" w:rsidRPr="00247567" w:rsidRDefault="001F32E9" w:rsidP="001F32E9">
            <w:pPr>
              <w:jc w:val="center"/>
              <w:rPr>
                <w:smallCaps/>
                <w:sz w:val="16"/>
                <w:szCs w:val="16"/>
              </w:rPr>
            </w:pPr>
            <w:r w:rsidRPr="00247567">
              <w:rPr>
                <w:smallCaps/>
                <w:sz w:val="16"/>
                <w:szCs w:val="16"/>
              </w:rPr>
              <w:t>LP.</w:t>
            </w:r>
          </w:p>
        </w:tc>
        <w:tc>
          <w:tcPr>
            <w:tcW w:w="1833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1F32E9" w:rsidRPr="00247567" w:rsidRDefault="001F32E9" w:rsidP="001F32E9">
            <w:pPr>
              <w:jc w:val="center"/>
              <w:rPr>
                <w:sz w:val="16"/>
                <w:szCs w:val="16"/>
                <w:lang w:val="en-US"/>
              </w:rPr>
            </w:pPr>
            <w:r w:rsidRPr="00247567">
              <w:rPr>
                <w:iCs/>
                <w:sz w:val="16"/>
                <w:szCs w:val="16"/>
              </w:rPr>
              <w:t>NAZWA</w:t>
            </w:r>
          </w:p>
        </w:tc>
        <w:tc>
          <w:tcPr>
            <w:tcW w:w="2279" w:type="pct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1F32E9" w:rsidRPr="00247567" w:rsidRDefault="001F32E9" w:rsidP="001F32E9">
            <w:pPr>
              <w:ind w:right="-113"/>
              <w:jc w:val="center"/>
              <w:rPr>
                <w:sz w:val="16"/>
                <w:szCs w:val="16"/>
                <w:lang w:val="en-US"/>
              </w:rPr>
            </w:pPr>
            <w:r w:rsidRPr="00247567">
              <w:rPr>
                <w:sz w:val="16"/>
                <w:szCs w:val="16"/>
                <w:lang w:val="en-US"/>
              </w:rPr>
              <w:t>OKRES</w:t>
            </w:r>
          </w:p>
        </w:tc>
        <w:tc>
          <w:tcPr>
            <w:tcW w:w="3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7E6E6"/>
            <w:vAlign w:val="center"/>
          </w:tcPr>
          <w:p w:rsidR="001F32E9" w:rsidRPr="00247567" w:rsidRDefault="001F32E9" w:rsidP="001F32E9">
            <w:pPr>
              <w:ind w:right="-113"/>
              <w:jc w:val="center"/>
              <w:rPr>
                <w:b/>
                <w:bCs/>
                <w:sz w:val="16"/>
                <w:szCs w:val="16"/>
              </w:rPr>
            </w:pPr>
            <w:r w:rsidRPr="00247567">
              <w:rPr>
                <w:b/>
                <w:bCs/>
                <w:sz w:val="16"/>
                <w:szCs w:val="16"/>
              </w:rPr>
              <w:t>PUNKTY</w:t>
            </w:r>
          </w:p>
        </w:tc>
        <w:tc>
          <w:tcPr>
            <w:tcW w:w="335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:rsidR="001F32E9" w:rsidRPr="00247567" w:rsidRDefault="001F32E9" w:rsidP="001F32E9">
            <w:pPr>
              <w:ind w:right="-113"/>
              <w:jc w:val="center"/>
              <w:rPr>
                <w:b/>
                <w:bCs/>
                <w:sz w:val="16"/>
                <w:szCs w:val="16"/>
              </w:rPr>
            </w:pPr>
            <w:r w:rsidRPr="00247567">
              <w:rPr>
                <w:b/>
                <w:bCs/>
                <w:sz w:val="16"/>
                <w:szCs w:val="16"/>
              </w:rPr>
              <w:t>UWAGI</w:t>
            </w:r>
          </w:p>
        </w:tc>
      </w:tr>
      <w:tr w:rsidR="001F32E9" w:rsidRPr="00247567" w:rsidTr="001F32E9">
        <w:trPr>
          <w:trHeight w:val="360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F32E9" w:rsidRPr="00247567" w:rsidRDefault="001F32E9" w:rsidP="001F32E9">
            <w:pPr>
              <w:jc w:val="center"/>
              <w:rPr>
                <w:smallCaps/>
                <w:sz w:val="16"/>
                <w:szCs w:val="16"/>
              </w:rPr>
            </w:pPr>
            <w:r w:rsidRPr="00247567">
              <w:rPr>
                <w:smallCaps/>
                <w:sz w:val="16"/>
                <w:szCs w:val="16"/>
              </w:rPr>
              <w:t>1</w:t>
            </w:r>
          </w:p>
        </w:tc>
        <w:tc>
          <w:tcPr>
            <w:tcW w:w="1833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rPr>
                <w:sz w:val="16"/>
                <w:szCs w:val="16"/>
              </w:rPr>
            </w:pPr>
          </w:p>
        </w:tc>
        <w:tc>
          <w:tcPr>
            <w:tcW w:w="2279" w:type="pct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rPr>
                <w:sz w:val="16"/>
                <w:szCs w:val="16"/>
              </w:rPr>
            </w:pPr>
          </w:p>
        </w:tc>
        <w:tc>
          <w:tcPr>
            <w:tcW w:w="3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1F32E9" w:rsidRPr="00247567" w:rsidRDefault="001F32E9" w:rsidP="001F32E9">
            <w:pPr>
              <w:rPr>
                <w:sz w:val="16"/>
                <w:szCs w:val="16"/>
              </w:rPr>
            </w:pPr>
          </w:p>
        </w:tc>
        <w:tc>
          <w:tcPr>
            <w:tcW w:w="335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rPr>
                <w:sz w:val="16"/>
                <w:szCs w:val="16"/>
              </w:rPr>
            </w:pPr>
          </w:p>
        </w:tc>
      </w:tr>
      <w:tr w:rsidR="001F32E9" w:rsidRPr="00247567" w:rsidTr="001F32E9">
        <w:trPr>
          <w:trHeight w:val="360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F32E9" w:rsidRPr="00247567" w:rsidRDefault="001F32E9" w:rsidP="001F32E9">
            <w:pPr>
              <w:jc w:val="center"/>
              <w:rPr>
                <w:smallCaps/>
                <w:sz w:val="16"/>
                <w:szCs w:val="16"/>
              </w:rPr>
            </w:pPr>
            <w:r w:rsidRPr="00247567">
              <w:rPr>
                <w:smallCaps/>
                <w:sz w:val="16"/>
                <w:szCs w:val="16"/>
              </w:rPr>
              <w:t>2</w:t>
            </w:r>
          </w:p>
        </w:tc>
        <w:tc>
          <w:tcPr>
            <w:tcW w:w="1833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rPr>
                <w:sz w:val="16"/>
                <w:szCs w:val="16"/>
              </w:rPr>
            </w:pPr>
          </w:p>
        </w:tc>
        <w:tc>
          <w:tcPr>
            <w:tcW w:w="2279" w:type="pct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rPr>
                <w:sz w:val="16"/>
                <w:szCs w:val="16"/>
              </w:rPr>
            </w:pPr>
          </w:p>
        </w:tc>
        <w:tc>
          <w:tcPr>
            <w:tcW w:w="3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1F32E9" w:rsidRPr="00247567" w:rsidRDefault="001F32E9" w:rsidP="001F32E9">
            <w:pPr>
              <w:rPr>
                <w:sz w:val="16"/>
                <w:szCs w:val="16"/>
              </w:rPr>
            </w:pPr>
          </w:p>
        </w:tc>
        <w:tc>
          <w:tcPr>
            <w:tcW w:w="335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rPr>
                <w:sz w:val="16"/>
                <w:szCs w:val="16"/>
              </w:rPr>
            </w:pPr>
          </w:p>
        </w:tc>
      </w:tr>
      <w:tr w:rsidR="001F32E9" w:rsidRPr="00247567" w:rsidTr="001F32E9">
        <w:trPr>
          <w:trHeight w:val="360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F32E9" w:rsidRPr="00247567" w:rsidRDefault="001F32E9" w:rsidP="001F32E9">
            <w:pPr>
              <w:jc w:val="center"/>
              <w:rPr>
                <w:smallCaps/>
                <w:sz w:val="16"/>
                <w:szCs w:val="16"/>
              </w:rPr>
            </w:pPr>
            <w:r w:rsidRPr="00247567">
              <w:rPr>
                <w:smallCaps/>
                <w:sz w:val="16"/>
                <w:szCs w:val="16"/>
              </w:rPr>
              <w:t>3</w:t>
            </w:r>
          </w:p>
        </w:tc>
        <w:tc>
          <w:tcPr>
            <w:tcW w:w="1833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rPr>
                <w:sz w:val="16"/>
                <w:szCs w:val="16"/>
              </w:rPr>
            </w:pPr>
          </w:p>
        </w:tc>
        <w:tc>
          <w:tcPr>
            <w:tcW w:w="2279" w:type="pct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rPr>
                <w:sz w:val="16"/>
                <w:szCs w:val="16"/>
              </w:rPr>
            </w:pPr>
          </w:p>
        </w:tc>
        <w:tc>
          <w:tcPr>
            <w:tcW w:w="3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1F32E9" w:rsidRPr="00247567" w:rsidRDefault="001F32E9" w:rsidP="001F32E9">
            <w:pPr>
              <w:rPr>
                <w:sz w:val="16"/>
                <w:szCs w:val="16"/>
              </w:rPr>
            </w:pPr>
          </w:p>
        </w:tc>
        <w:tc>
          <w:tcPr>
            <w:tcW w:w="335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F32E9" w:rsidRPr="00247567" w:rsidRDefault="001F32E9" w:rsidP="001F32E9">
            <w:pPr>
              <w:rPr>
                <w:sz w:val="16"/>
                <w:szCs w:val="16"/>
              </w:rPr>
            </w:pPr>
          </w:p>
        </w:tc>
      </w:tr>
      <w:tr w:rsidR="001F32E9" w:rsidRPr="00247567" w:rsidTr="001F32E9">
        <w:trPr>
          <w:cantSplit/>
          <w:trHeight w:val="375"/>
        </w:trPr>
        <w:tc>
          <w:tcPr>
            <w:tcW w:w="4317" w:type="pct"/>
            <w:gridSpan w:val="2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1F32E9" w:rsidRPr="00247567" w:rsidRDefault="001F32E9" w:rsidP="001F32E9">
            <w:pPr>
              <w:rPr>
                <w:b/>
                <w:smallCaps/>
                <w:sz w:val="22"/>
                <w:szCs w:val="22"/>
              </w:rPr>
            </w:pPr>
            <w:r w:rsidRPr="00247567">
              <w:rPr>
                <w:b/>
                <w:smallCaps/>
                <w:sz w:val="22"/>
                <w:szCs w:val="22"/>
              </w:rPr>
              <w:t>G. OŚWIADCZENIA KOŃCOWE DOKTORANTA</w:t>
            </w:r>
          </w:p>
          <w:p w:rsidR="001F32E9" w:rsidRPr="00247567" w:rsidRDefault="001F32E9" w:rsidP="001F32E9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83" w:type="pct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:rsidR="001F32E9" w:rsidRPr="00247567" w:rsidRDefault="001F32E9" w:rsidP="001F32E9">
            <w:pPr>
              <w:rPr>
                <w:b/>
                <w:smallCaps/>
                <w:sz w:val="22"/>
                <w:szCs w:val="22"/>
              </w:rPr>
            </w:pPr>
          </w:p>
        </w:tc>
      </w:tr>
      <w:tr w:rsidR="001F32E9" w:rsidRPr="00247567" w:rsidTr="001F32E9">
        <w:trPr>
          <w:cantSplit/>
          <w:trHeight w:val="375"/>
        </w:trPr>
        <w:tc>
          <w:tcPr>
            <w:tcW w:w="5000" w:type="pct"/>
            <w:gridSpan w:val="27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:rsidR="001F32E9" w:rsidRPr="00247567" w:rsidRDefault="001F32E9" w:rsidP="001F32E9">
            <w:pPr>
              <w:spacing w:after="160" w:line="259" w:lineRule="auto"/>
              <w:jc w:val="both"/>
              <w:rPr>
                <w:rFonts w:eastAsia="Calibri"/>
                <w:i/>
                <w:sz w:val="22"/>
                <w:szCs w:val="22"/>
                <w:lang w:eastAsia="en-US"/>
              </w:rPr>
            </w:pPr>
            <w:r w:rsidRPr="00247567">
              <w:rPr>
                <w:rFonts w:eastAsia="Calibri"/>
                <w:i/>
                <w:sz w:val="22"/>
                <w:szCs w:val="22"/>
                <w:lang w:eastAsia="en-US"/>
              </w:rPr>
              <w:t>Mam świadomość potencjalnie ciążącej odpowiedzialności dyscyplinarnej za podanie nieprawdziwych danych zawartych we wniosku oraz za naruszenie przepisów obowiązujących w</w:t>
            </w:r>
            <w:r w:rsidR="00AF2227" w:rsidRPr="00247567">
              <w:rPr>
                <w:rFonts w:eastAsia="Calibri"/>
                <w:i/>
                <w:sz w:val="22"/>
                <w:szCs w:val="22"/>
                <w:lang w:eastAsia="en-US"/>
              </w:rPr>
              <w:t xml:space="preserve"> Uczelni,</w:t>
            </w:r>
            <w:r w:rsidRPr="00247567">
              <w:rPr>
                <w:rFonts w:eastAsia="Calibri"/>
                <w:i/>
                <w:sz w:val="22"/>
                <w:szCs w:val="22"/>
                <w:lang w:eastAsia="en-US"/>
              </w:rPr>
              <w:t xml:space="preserve"> ISD PŁ</w:t>
            </w:r>
            <w:r w:rsidR="00AF2227" w:rsidRPr="00247567">
              <w:rPr>
                <w:rFonts w:eastAsia="Calibri"/>
                <w:i/>
                <w:sz w:val="22"/>
                <w:szCs w:val="22"/>
                <w:lang w:eastAsia="en-US"/>
              </w:rPr>
              <w:t xml:space="preserve"> oraz</w:t>
            </w:r>
            <w:r w:rsidRPr="00247567">
              <w:rPr>
                <w:rFonts w:eastAsia="Calibri"/>
                <w:i/>
                <w:sz w:val="22"/>
                <w:szCs w:val="22"/>
                <w:lang w:eastAsia="en-US"/>
              </w:rPr>
              <w:t xml:space="preserve"> wynikając</w:t>
            </w:r>
            <w:r w:rsidR="00AF2227" w:rsidRPr="00247567">
              <w:rPr>
                <w:rFonts w:eastAsia="Calibri"/>
                <w:i/>
                <w:sz w:val="22"/>
                <w:szCs w:val="22"/>
                <w:lang w:eastAsia="en-US"/>
              </w:rPr>
              <w:t>ych</w:t>
            </w:r>
            <w:r w:rsidRPr="00247567">
              <w:rPr>
                <w:rFonts w:eastAsia="Calibri"/>
                <w:i/>
                <w:sz w:val="22"/>
                <w:szCs w:val="22"/>
                <w:lang w:eastAsia="en-US"/>
              </w:rPr>
              <w:t xml:space="preserve">  z ustawy z dnia 20 lipca 2018 r. Prawo o szkolnictwie wyższym i nauce (</w:t>
            </w:r>
            <w:proofErr w:type="spellStart"/>
            <w:r w:rsidRPr="00247567">
              <w:rPr>
                <w:rFonts w:eastAsia="Calibri"/>
                <w:i/>
                <w:sz w:val="22"/>
                <w:szCs w:val="22"/>
                <w:lang w:eastAsia="en-US"/>
              </w:rPr>
              <w:t>t.j</w:t>
            </w:r>
            <w:proofErr w:type="spellEnd"/>
            <w:r w:rsidRPr="00247567">
              <w:rPr>
                <w:rFonts w:eastAsia="Calibri"/>
                <w:i/>
                <w:sz w:val="22"/>
                <w:szCs w:val="22"/>
                <w:lang w:eastAsia="en-US"/>
              </w:rPr>
              <w:t>. Dz.U. z 2020 r. poz.85 z późn.zm.). Zgodność z rzeczywistością umieszczonych we wniosku danych potwierdzam własnoręcznym podpisem.</w:t>
            </w:r>
          </w:p>
          <w:p w:rsidR="001F32E9" w:rsidRPr="00247567" w:rsidRDefault="001F32E9" w:rsidP="001F32E9">
            <w:pPr>
              <w:spacing w:after="160" w:line="259" w:lineRule="auto"/>
              <w:jc w:val="right"/>
              <w:rPr>
                <w:rFonts w:eastAsia="Calibri"/>
                <w:sz w:val="22"/>
                <w:szCs w:val="22"/>
                <w:lang w:eastAsia="en-US"/>
              </w:rPr>
            </w:pPr>
            <w:r w:rsidRPr="00247567">
              <w:rPr>
                <w:rFonts w:eastAsia="Calibri"/>
                <w:sz w:val="22"/>
                <w:szCs w:val="22"/>
                <w:lang w:eastAsia="en-US"/>
              </w:rPr>
              <w:t xml:space="preserve">                                                                                                                                                                                                               .................................……………….………………….</w:t>
            </w:r>
          </w:p>
          <w:p w:rsidR="001F32E9" w:rsidRPr="00247567" w:rsidRDefault="001F32E9" w:rsidP="001F32E9">
            <w:pPr>
              <w:tabs>
                <w:tab w:val="left" w:leader="dot" w:pos="5670"/>
                <w:tab w:val="right" w:pos="8903"/>
              </w:tabs>
              <w:snapToGrid w:val="0"/>
              <w:spacing w:after="160" w:line="259" w:lineRule="auto"/>
              <w:ind w:right="214"/>
              <w:jc w:val="right"/>
              <w:rPr>
                <w:rFonts w:eastAsia="Calibri"/>
                <w:sz w:val="22"/>
                <w:szCs w:val="22"/>
                <w:lang w:eastAsia="en-US"/>
              </w:rPr>
            </w:pPr>
            <w:r w:rsidRPr="00247567">
              <w:rPr>
                <w:rFonts w:eastAsia="Calibri"/>
                <w:sz w:val="22"/>
                <w:szCs w:val="22"/>
                <w:lang w:eastAsia="en-US"/>
              </w:rPr>
              <w:t xml:space="preserve">                                                                                                                                                                    (data i podpis doktorant</w:t>
            </w:r>
            <w:r w:rsidR="00AF2227" w:rsidRPr="00247567">
              <w:rPr>
                <w:rFonts w:eastAsia="Calibri"/>
                <w:sz w:val="22"/>
                <w:szCs w:val="22"/>
                <w:lang w:eastAsia="en-US"/>
              </w:rPr>
              <w:t>ki/</w:t>
            </w:r>
            <w:r w:rsidRPr="00247567">
              <w:rPr>
                <w:rFonts w:eastAsia="Calibri"/>
                <w:sz w:val="22"/>
                <w:szCs w:val="22"/>
                <w:lang w:eastAsia="en-US"/>
              </w:rPr>
              <w:t>a)</w:t>
            </w:r>
          </w:p>
          <w:p w:rsidR="001F32E9" w:rsidRPr="00247567" w:rsidRDefault="001F32E9" w:rsidP="001F32E9">
            <w:pPr>
              <w:tabs>
                <w:tab w:val="left" w:leader="dot" w:pos="5670"/>
                <w:tab w:val="right" w:pos="8903"/>
              </w:tabs>
              <w:snapToGrid w:val="0"/>
              <w:spacing w:after="160" w:line="259" w:lineRule="auto"/>
              <w:jc w:val="both"/>
              <w:rPr>
                <w:rFonts w:ascii="Calibri" w:eastAsia="Calibri" w:hAnsi="Calibri"/>
                <w:i/>
                <w:sz w:val="22"/>
                <w:szCs w:val="22"/>
                <w:lang w:eastAsia="en-US"/>
              </w:rPr>
            </w:pPr>
          </w:p>
        </w:tc>
      </w:tr>
      <w:tr w:rsidR="00AB0F8B" w:rsidRPr="00247567" w:rsidTr="00AB0F8B">
        <w:trPr>
          <w:cantSplit/>
          <w:trHeight w:val="375"/>
        </w:trPr>
        <w:tc>
          <w:tcPr>
            <w:tcW w:w="1116" w:type="pct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AB0F8B" w:rsidRPr="00247567" w:rsidRDefault="00AB0F8B" w:rsidP="001F32E9">
            <w:pPr>
              <w:jc w:val="center"/>
              <w:rPr>
                <w:b/>
                <w:sz w:val="18"/>
                <w:szCs w:val="18"/>
              </w:rPr>
            </w:pPr>
            <w:bookmarkStart w:id="2" w:name="_Hlk45179771"/>
            <w:r w:rsidRPr="00247567">
              <w:rPr>
                <w:b/>
                <w:sz w:val="18"/>
                <w:szCs w:val="18"/>
              </w:rPr>
              <w:t>DATA SPORZĄDZENIA SPRAWOZDANIA</w:t>
            </w:r>
          </w:p>
          <w:p w:rsidR="00AB0F8B" w:rsidRPr="00247567" w:rsidRDefault="00AB0F8B" w:rsidP="001F32E9">
            <w:pPr>
              <w:jc w:val="center"/>
              <w:rPr>
                <w:b/>
                <w:sz w:val="18"/>
                <w:szCs w:val="18"/>
              </w:rPr>
            </w:pPr>
          </w:p>
          <w:p w:rsidR="00AB0F8B" w:rsidRPr="00247567" w:rsidRDefault="00AB0F8B" w:rsidP="001F32E9">
            <w:pPr>
              <w:jc w:val="center"/>
              <w:rPr>
                <w:b/>
                <w:sz w:val="18"/>
                <w:szCs w:val="18"/>
              </w:rPr>
            </w:pPr>
          </w:p>
          <w:p w:rsidR="00AB0F8B" w:rsidRPr="00247567" w:rsidRDefault="00AB0F8B" w:rsidP="001F32E9">
            <w:pPr>
              <w:jc w:val="center"/>
              <w:rPr>
                <w:b/>
                <w:sz w:val="18"/>
                <w:szCs w:val="18"/>
              </w:rPr>
            </w:pPr>
          </w:p>
          <w:p w:rsidR="00AB0F8B" w:rsidRPr="00247567" w:rsidRDefault="00AB0F8B" w:rsidP="001F32E9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884" w:type="pct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AB0F8B" w:rsidRPr="00247567" w:rsidRDefault="00AB0F8B" w:rsidP="001F32E9">
            <w:pPr>
              <w:jc w:val="center"/>
              <w:rPr>
                <w:b/>
                <w:sz w:val="18"/>
                <w:szCs w:val="18"/>
              </w:rPr>
            </w:pPr>
            <w:r w:rsidRPr="00247567">
              <w:rPr>
                <w:b/>
                <w:sz w:val="18"/>
                <w:szCs w:val="18"/>
              </w:rPr>
              <w:t>PODPIS DOKTORANTA</w:t>
            </w:r>
          </w:p>
          <w:p w:rsidR="00AB0F8B" w:rsidRPr="00247567" w:rsidRDefault="00AB0F8B" w:rsidP="001F32E9">
            <w:pPr>
              <w:jc w:val="center"/>
              <w:rPr>
                <w:b/>
                <w:sz w:val="18"/>
                <w:szCs w:val="18"/>
              </w:rPr>
            </w:pPr>
          </w:p>
          <w:p w:rsidR="00AB0F8B" w:rsidRPr="00247567" w:rsidRDefault="00AB0F8B" w:rsidP="001F32E9">
            <w:pPr>
              <w:jc w:val="center"/>
              <w:rPr>
                <w:b/>
                <w:sz w:val="18"/>
                <w:szCs w:val="18"/>
              </w:rPr>
            </w:pPr>
          </w:p>
          <w:p w:rsidR="00AB0F8B" w:rsidRPr="00247567" w:rsidRDefault="00AB0F8B" w:rsidP="001F32E9">
            <w:pPr>
              <w:jc w:val="center"/>
              <w:rPr>
                <w:b/>
                <w:sz w:val="18"/>
                <w:szCs w:val="18"/>
              </w:rPr>
            </w:pPr>
          </w:p>
          <w:p w:rsidR="00AB0F8B" w:rsidRPr="00247567" w:rsidRDefault="00AB0F8B" w:rsidP="001F32E9">
            <w:pPr>
              <w:jc w:val="center"/>
              <w:rPr>
                <w:b/>
                <w:sz w:val="18"/>
                <w:szCs w:val="18"/>
              </w:rPr>
            </w:pPr>
          </w:p>
          <w:p w:rsidR="00AB0F8B" w:rsidRPr="00247567" w:rsidRDefault="00AB0F8B" w:rsidP="001F32E9">
            <w:pPr>
              <w:jc w:val="center"/>
              <w:rPr>
                <w:b/>
                <w:sz w:val="18"/>
                <w:szCs w:val="18"/>
              </w:rPr>
            </w:pPr>
          </w:p>
        </w:tc>
      </w:tr>
      <w:bookmarkEnd w:id="2"/>
    </w:tbl>
    <w:p w:rsidR="00E30CB5" w:rsidRPr="00247567" w:rsidRDefault="00E30CB5" w:rsidP="00E30CB5">
      <w:pPr>
        <w:tabs>
          <w:tab w:val="left" w:pos="530"/>
          <w:tab w:val="center" w:pos="1702"/>
          <w:tab w:val="center" w:pos="2268"/>
          <w:tab w:val="center" w:pos="2834"/>
          <w:tab w:val="center" w:pos="3403"/>
          <w:tab w:val="center" w:pos="3969"/>
          <w:tab w:val="center" w:pos="4536"/>
          <w:tab w:val="center" w:pos="5102"/>
          <w:tab w:val="center" w:pos="5671"/>
          <w:tab w:val="center" w:pos="6237"/>
          <w:tab w:val="center" w:pos="6804"/>
          <w:tab w:val="center" w:pos="7370"/>
          <w:tab w:val="center" w:pos="7939"/>
        </w:tabs>
        <w:rPr>
          <w:sz w:val="18"/>
          <w:szCs w:val="18"/>
        </w:rPr>
        <w:sectPr w:rsidR="00E30CB5" w:rsidRPr="00247567" w:rsidSect="00E30CB5">
          <w:pgSz w:w="16838" w:h="11906" w:orient="landscape"/>
          <w:pgMar w:top="851" w:right="1843" w:bottom="992" w:left="1985" w:header="181" w:footer="204" w:gutter="0"/>
          <w:cols w:space="708"/>
          <w:docGrid w:linePitch="360"/>
        </w:sectPr>
      </w:pPr>
    </w:p>
    <w:p w:rsidR="00D62193" w:rsidRPr="00247567" w:rsidRDefault="00D62193" w:rsidP="003C7ABB">
      <w:pPr>
        <w:tabs>
          <w:tab w:val="center" w:pos="1702"/>
          <w:tab w:val="center" w:pos="2268"/>
          <w:tab w:val="center" w:pos="2834"/>
          <w:tab w:val="center" w:pos="3403"/>
          <w:tab w:val="center" w:pos="3969"/>
          <w:tab w:val="center" w:pos="4536"/>
          <w:tab w:val="center" w:pos="5102"/>
          <w:tab w:val="center" w:pos="5671"/>
          <w:tab w:val="center" w:pos="6237"/>
          <w:tab w:val="center" w:pos="6804"/>
          <w:tab w:val="center" w:pos="7370"/>
          <w:tab w:val="center" w:pos="7939"/>
        </w:tabs>
      </w:pPr>
    </w:p>
    <w:sectPr w:rsidR="00D62193" w:rsidRPr="00247567" w:rsidSect="00181474">
      <w:pgSz w:w="11906" w:h="16838"/>
      <w:pgMar w:top="1843" w:right="991" w:bottom="1985" w:left="851" w:header="181" w:footer="20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F4865" w:rsidRDefault="001F4865">
      <w:r>
        <w:separator/>
      </w:r>
    </w:p>
  </w:endnote>
  <w:endnote w:type="continuationSeparator" w:id="0">
    <w:p w:rsidR="001F4865" w:rsidRDefault="001F48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D7215" w:rsidRPr="00181474" w:rsidRDefault="007D7215" w:rsidP="00EC0A72">
    <w:pPr>
      <w:tabs>
        <w:tab w:val="left" w:pos="567"/>
      </w:tabs>
      <w:ind w:left="7799" w:right="57"/>
      <w:rPr>
        <w:rFonts w:ascii="Calibri" w:hAnsi="Calibri" w:cs="Calibri"/>
        <w:sz w:val="16"/>
        <w:szCs w:val="16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91" type="#_x0000_t75" style="position:absolute;left:0;text-align:left;margin-left:0;margin-top:-3.1pt;width:104.35pt;height:68.75pt;z-index:7;mso-position-horizontal:center;mso-position-horizontal-relative:margin">
          <v:imagedata r:id="rId1" o:title="zpu II logo cmyk przezroczyste"/>
          <w10:wrap anchorx="margin"/>
        </v:shape>
      </w:pict>
    </w:r>
    <w:r>
      <w:rPr>
        <w:noProof/>
      </w:rPr>
      <w:pict>
        <v:shape id="_x0000_s2090" type="#_x0000_t75" style="position:absolute;left:0;text-align:left;margin-left:11.55pt;margin-top:1.15pt;width:120.4pt;height:53pt;z-index:6">
          <v:imagedata r:id="rId2" o:title="logotyp_PŁ"/>
        </v:shape>
      </w:pict>
    </w:r>
    <w:r>
      <w:rPr>
        <w:rFonts w:ascii="Calibri" w:hAnsi="Calibri" w:cs="Calibri"/>
        <w:b/>
        <w:sz w:val="16"/>
        <w:szCs w:val="16"/>
      </w:rPr>
      <w:t>B</w:t>
    </w:r>
    <w:r w:rsidRPr="00181474">
      <w:rPr>
        <w:rFonts w:ascii="Calibri" w:hAnsi="Calibri" w:cs="Calibri"/>
        <w:b/>
        <w:sz w:val="16"/>
        <w:szCs w:val="16"/>
      </w:rPr>
      <w:t>IURO PROJEKTU</w:t>
    </w:r>
  </w:p>
  <w:p w:rsidR="007D7215" w:rsidRPr="00181474" w:rsidRDefault="007D7215" w:rsidP="00EC0A72">
    <w:pPr>
      <w:tabs>
        <w:tab w:val="left" w:pos="7710"/>
        <w:tab w:val="right" w:pos="10007"/>
      </w:tabs>
      <w:ind w:left="7799" w:right="57"/>
      <w:rPr>
        <w:rFonts w:ascii="Calibri" w:hAnsi="Calibri" w:cs="Calibri"/>
        <w:sz w:val="16"/>
        <w:szCs w:val="16"/>
      </w:rPr>
    </w:pPr>
    <w:r w:rsidRPr="00181474">
      <w:rPr>
        <w:rFonts w:ascii="Calibri" w:hAnsi="Calibri" w:cs="Calibri"/>
        <w:sz w:val="16"/>
        <w:szCs w:val="16"/>
      </w:rPr>
      <w:t xml:space="preserve">ul. Żeromskiego 116, 90-924 Łódź </w:t>
    </w:r>
  </w:p>
  <w:p w:rsidR="007D7215" w:rsidRPr="00181474" w:rsidRDefault="007D7215" w:rsidP="00EC0A72">
    <w:pPr>
      <w:ind w:left="7799" w:right="57"/>
      <w:rPr>
        <w:rFonts w:ascii="Calibri" w:hAnsi="Calibri" w:cs="Calibri"/>
        <w:sz w:val="16"/>
        <w:szCs w:val="16"/>
      </w:rPr>
    </w:pPr>
    <w:r>
      <w:rPr>
        <w:rFonts w:ascii="Calibri" w:hAnsi="Calibri" w:cs="Calibri"/>
        <w:sz w:val="16"/>
        <w:szCs w:val="16"/>
      </w:rPr>
      <w:t>bud. A33, wejście A, II piętro</w:t>
    </w:r>
  </w:p>
  <w:p w:rsidR="007D7215" w:rsidRPr="00FA59F0" w:rsidRDefault="007D7215" w:rsidP="00EC0A72">
    <w:pPr>
      <w:tabs>
        <w:tab w:val="left" w:pos="8789"/>
      </w:tabs>
      <w:ind w:left="7799" w:right="57"/>
      <w:rPr>
        <w:rFonts w:ascii="Calibri" w:hAnsi="Calibri" w:cs="Calibri"/>
        <w:sz w:val="16"/>
        <w:szCs w:val="16"/>
        <w:lang w:val="en-GB"/>
      </w:rPr>
    </w:pPr>
    <w:r w:rsidRPr="00FA59F0">
      <w:rPr>
        <w:rFonts w:ascii="Calibri" w:hAnsi="Calibri" w:cs="Calibri"/>
        <w:sz w:val="16"/>
        <w:szCs w:val="16"/>
        <w:lang w:val="en-GB"/>
      </w:rPr>
      <w:t xml:space="preserve">tel.: (42) 631 21 07 </w:t>
    </w:r>
    <w:r w:rsidRPr="00FA59F0">
      <w:rPr>
        <w:rFonts w:ascii="Calibri" w:hAnsi="Calibri" w:cs="Calibri"/>
        <w:sz w:val="16"/>
        <w:szCs w:val="16"/>
        <w:lang w:val="en-GB"/>
      </w:rPr>
      <w:br/>
      <w:t xml:space="preserve">www.zpu.p.lodz.pl </w:t>
    </w:r>
    <w:r w:rsidRPr="00FA59F0">
      <w:rPr>
        <w:rFonts w:ascii="Calibri" w:hAnsi="Calibri" w:cs="Calibri"/>
        <w:sz w:val="16"/>
        <w:szCs w:val="16"/>
        <w:lang w:val="en-GB"/>
      </w:rPr>
      <w:br/>
      <w:t>e-mail: zpu2@info.p.lodz.pl</w:t>
    </w:r>
  </w:p>
  <w:p w:rsidR="007D7215" w:rsidRPr="00FA59F0" w:rsidRDefault="007D7215" w:rsidP="00EC0A72">
    <w:pPr>
      <w:tabs>
        <w:tab w:val="left" w:pos="8789"/>
      </w:tabs>
      <w:ind w:left="7799" w:right="57"/>
      <w:rPr>
        <w:rFonts w:ascii="Calibri" w:hAnsi="Calibri" w:cs="Calibri"/>
        <w:b/>
        <w:sz w:val="16"/>
        <w:szCs w:val="16"/>
        <w:lang w:val="en-GB"/>
      </w:rPr>
    </w:pPr>
  </w:p>
  <w:p w:rsidR="007D7215" w:rsidRDefault="007D7215" w:rsidP="00413B91">
    <w:pPr>
      <w:pStyle w:val="Stopka"/>
      <w:tabs>
        <w:tab w:val="left" w:pos="8789"/>
      </w:tabs>
      <w:jc w:val="center"/>
    </w:pPr>
    <w:r w:rsidRPr="00FA59F0">
      <w:rPr>
        <w:lang w:val="en-GB"/>
      </w:rPr>
      <w:tab/>
    </w:r>
    <w:r w:rsidRPr="00FA59F0">
      <w:rPr>
        <w:lang w:val="en-GB"/>
      </w:rPr>
      <w:tab/>
    </w:r>
    <w:r w:rsidRPr="00FA59F0">
      <w:rPr>
        <w:lang w:val="en-GB"/>
      </w:rPr>
      <w:tab/>
    </w:r>
    <w:r w:rsidRPr="00FA59F0">
      <w:rPr>
        <w:lang w:val="en-GB"/>
      </w:rPr>
      <w:tab/>
    </w:r>
    <w:r w:rsidRPr="00FA59F0">
      <w:rPr>
        <w:lang w:val="en-GB"/>
      </w:rPr>
      <w:tab/>
    </w:r>
    <w:r>
      <w:fldChar w:fldCharType="begin"/>
    </w:r>
    <w:r>
      <w:instrText>PAGE   \* MERGEFORMAT</w:instrText>
    </w:r>
    <w:r>
      <w:fldChar w:fldCharType="separate"/>
    </w:r>
    <w:r w:rsidR="00F4172D">
      <w:rPr>
        <w:noProof/>
      </w:rPr>
      <w:t>1</w:t>
    </w:r>
    <w:r>
      <w:fldChar w:fldCharType="end"/>
    </w:r>
  </w:p>
  <w:p w:rsidR="007D7215" w:rsidRPr="00907884" w:rsidRDefault="007D7215" w:rsidP="000C1185">
    <w:pPr>
      <w:pStyle w:val="Stopka"/>
      <w:jc w:val="both"/>
      <w:rPr>
        <w:rFonts w:ascii="Calibri" w:hAnsi="Calibri"/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F4865" w:rsidRDefault="001F4865">
      <w:r>
        <w:separator/>
      </w:r>
    </w:p>
  </w:footnote>
  <w:footnote w:type="continuationSeparator" w:id="0">
    <w:p w:rsidR="001F4865" w:rsidRDefault="001F4865">
      <w:r>
        <w:continuationSeparator/>
      </w:r>
    </w:p>
  </w:footnote>
  <w:footnote w:id="1">
    <w:p w:rsidR="007D7215" w:rsidRPr="00E30CB5" w:rsidRDefault="007D7215">
      <w:pPr>
        <w:pStyle w:val="Tekstprzypisudolnego"/>
        <w:rPr>
          <w:lang w:val="pl-PL"/>
        </w:rPr>
      </w:pPr>
      <w:r w:rsidRPr="00E30CB5">
        <w:rPr>
          <w:rStyle w:val="Odwoanieprzypisudolnego"/>
        </w:rPr>
        <w:sym w:font="Symbol" w:char="F02A"/>
      </w:r>
      <w:r w:rsidRPr="00487682">
        <w:t xml:space="preserve"> </w:t>
      </w:r>
      <w:r w:rsidRPr="00487682">
        <w:rPr>
          <w:rFonts w:ascii="Times New Roman" w:hAnsi="Times New Roman" w:cs="Times New Roman"/>
          <w:i/>
          <w:iCs/>
        </w:rPr>
        <w:t>niewłaściwe skreślić</w:t>
      </w:r>
      <w:r w:rsidRPr="00487682">
        <w:t xml:space="preserve"> </w:t>
      </w:r>
    </w:p>
  </w:footnote>
  <w:footnote w:id="2">
    <w:p w:rsidR="007D7215" w:rsidRPr="00487682" w:rsidRDefault="007D7215" w:rsidP="00E30CB5">
      <w:pPr>
        <w:pStyle w:val="Tekstprzypisudolneg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/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D7215" w:rsidRDefault="007D7215" w:rsidP="0096374E">
    <w:pPr>
      <w:pStyle w:val="Nagwek"/>
      <w:jc w:val="center"/>
      <w:rPr>
        <w:lang w:val="pl-PL"/>
      </w:rPr>
    </w:pPr>
    <w:r>
      <w:rPr>
        <w:noProof/>
        <w:lang w:val="pl-PL" w:eastAsia="pl-PL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87" type="#_x0000_t75" style="position:absolute;left:0;text-align:left;margin-left:106.25pt;margin-top:5.9pt;width:134.5pt;height:44.9pt;z-index:4">
          <v:imagedata r:id="rId1" o:title="znak_barw_rp_poziom_szara_ramka_rgb"/>
        </v:shape>
      </w:pict>
    </w:r>
    <w:r>
      <w:rPr>
        <w:noProof/>
        <w:lang w:val="pl-PL" w:eastAsia="pl-PL"/>
      </w:rPr>
      <w:pict>
        <v:shape id="_x0000_s2088" type="#_x0000_t75" style="position:absolute;left:0;text-align:left;margin-left:-13.3pt;margin-top:-.45pt;width:113.25pt;height:53.15pt;z-index:5">
          <v:imagedata r:id="rId2" o:title="logo_FE_Wiedza_Edukacja_Rozwoj_rgb-1"/>
        </v:shape>
      </w:pict>
    </w:r>
    <w:r>
      <w:rPr>
        <w:noProof/>
        <w:lang w:val="pl-PL" w:eastAsia="pl-PL"/>
      </w:rPr>
      <w:pict>
        <v:shape id="_x0000_s2086" type="#_x0000_t75" style="position:absolute;left:0;text-align:left;margin-left:255.05pt;margin-top:9.5pt;width:117.9pt;height:41.3pt;z-index:3">
          <v:imagedata r:id="rId3" o:title="ncbr_logo_z_czerwonym_napisem"/>
        </v:shape>
      </w:pict>
    </w:r>
    <w:r>
      <w:rPr>
        <w:noProof/>
        <w:lang w:val="pl-PL" w:eastAsia="pl-PL"/>
      </w:rPr>
      <w:pict>
        <v:shape id="_x0000_s2085" type="#_x0000_t75" style="position:absolute;left:0;text-align:left;margin-left:380.45pt;margin-top:5.9pt;width:158.65pt;height:46.8pt;z-index:2">
          <v:imagedata r:id="rId4" o:title="EU_EFS_rgb-1"/>
        </v:shape>
      </w:pict>
    </w:r>
  </w:p>
  <w:p w:rsidR="007D7215" w:rsidRDefault="007D7215" w:rsidP="0096374E">
    <w:pPr>
      <w:pStyle w:val="Nagwek"/>
      <w:jc w:val="center"/>
      <w:rPr>
        <w:lang w:val="pl-PL"/>
      </w:rPr>
    </w:pPr>
  </w:p>
  <w:p w:rsidR="007D7215" w:rsidRDefault="007D7215" w:rsidP="0096374E">
    <w:pPr>
      <w:pStyle w:val="Nagwek"/>
      <w:jc w:val="center"/>
      <w:rPr>
        <w:lang w:val="pl-PL"/>
      </w:rPr>
    </w:pPr>
  </w:p>
  <w:p w:rsidR="007D7215" w:rsidRPr="00043F1D" w:rsidRDefault="007D7215" w:rsidP="0096374E">
    <w:pPr>
      <w:pStyle w:val="Nagwek"/>
      <w:jc w:val="center"/>
      <w:rPr>
        <w:lang w:val="pl-PL"/>
      </w:rPr>
    </w:pPr>
  </w:p>
  <w:p w:rsidR="007D7215" w:rsidRPr="00D90935" w:rsidRDefault="007D7215" w:rsidP="0096374E">
    <w:pPr>
      <w:pStyle w:val="Nagwek"/>
      <w:tabs>
        <w:tab w:val="clear" w:pos="4536"/>
        <w:tab w:val="center" w:pos="7655"/>
      </w:tabs>
      <w:jc w:val="center"/>
      <w:rPr>
        <w:rFonts w:ascii="Calibri" w:hAnsi="Calibri" w:cs="Calibri"/>
        <w:i/>
        <w:sz w:val="16"/>
        <w:szCs w:val="16"/>
      </w:rPr>
    </w:pPr>
    <w:r w:rsidRPr="00D90935">
      <w:rPr>
        <w:rFonts w:ascii="Calibri" w:hAnsi="Calibri" w:cs="Calibri"/>
        <w:i/>
        <w:sz w:val="16"/>
        <w:szCs w:val="16"/>
      </w:rPr>
      <w:t>Projekt</w:t>
    </w:r>
    <w:r w:rsidRPr="00D90935">
      <w:rPr>
        <w:rFonts w:ascii="Calibri" w:hAnsi="Calibri" w:cs="Calibri"/>
        <w:b/>
        <w:i/>
        <w:sz w:val="16"/>
        <w:szCs w:val="16"/>
        <w:lang w:val="pl-PL"/>
      </w:rPr>
      <w:t xml:space="preserve"> </w:t>
    </w:r>
    <w:r w:rsidRPr="00D90935">
      <w:rPr>
        <w:rFonts w:ascii="Calibri" w:hAnsi="Calibri" w:cs="Calibri"/>
        <w:b/>
        <w:i/>
        <w:sz w:val="16"/>
        <w:szCs w:val="16"/>
      </w:rPr>
      <w:t>Zintegrow</w:t>
    </w:r>
    <w:r>
      <w:rPr>
        <w:rFonts w:ascii="Calibri" w:hAnsi="Calibri" w:cs="Calibri"/>
        <w:b/>
        <w:i/>
        <w:sz w:val="16"/>
        <w:szCs w:val="16"/>
      </w:rPr>
      <w:t>any Program Politechniki Łódzki</w:t>
    </w:r>
    <w:r>
      <w:rPr>
        <w:rFonts w:ascii="Calibri" w:hAnsi="Calibri" w:cs="Calibri"/>
        <w:b/>
        <w:i/>
        <w:sz w:val="16"/>
        <w:szCs w:val="16"/>
        <w:lang w:val="pl-PL"/>
      </w:rPr>
      <w:t>ej – edycja II</w:t>
    </w:r>
    <w:r w:rsidRPr="00D90935">
      <w:rPr>
        <w:rFonts w:ascii="Calibri" w:hAnsi="Calibri" w:cs="Calibri"/>
        <w:i/>
        <w:sz w:val="16"/>
        <w:szCs w:val="16"/>
      </w:rPr>
      <w:t xml:space="preserve"> współfinansowany przez Unię Europejską w ramach Europejskiego Funduszu Społecznego</w:t>
    </w:r>
  </w:p>
  <w:p w:rsidR="007D7215" w:rsidRPr="00D90935" w:rsidRDefault="007D7215" w:rsidP="0096374E">
    <w:pPr>
      <w:pStyle w:val="Nagwek"/>
      <w:tabs>
        <w:tab w:val="clear" w:pos="4536"/>
        <w:tab w:val="center" w:pos="7655"/>
      </w:tabs>
      <w:jc w:val="center"/>
      <w:rPr>
        <w:rFonts w:ascii="Calibri" w:hAnsi="Calibri" w:cs="Calibri"/>
        <w:i/>
        <w:sz w:val="16"/>
        <w:szCs w:val="16"/>
      </w:rPr>
    </w:pPr>
    <w:r w:rsidRPr="007867B8">
      <w:rPr>
        <w:rFonts w:ascii="Calibri" w:hAnsi="Calibri"/>
        <w:i/>
        <w:sz w:val="16"/>
        <w:szCs w:val="16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66" type="#_x0000_t32" style="position:absolute;left:0;text-align:left;margin-left:-1.95pt;margin-top:4.7pt;width:504.75pt;height:0;z-index:1" o:connectortype="straight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813A5"/>
    <w:multiLevelType w:val="hybridMultilevel"/>
    <w:tmpl w:val="8A28A9DE"/>
    <w:lvl w:ilvl="0" w:tplc="4A806AF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096315A"/>
    <w:multiLevelType w:val="hybridMultilevel"/>
    <w:tmpl w:val="E9028172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01071321"/>
    <w:multiLevelType w:val="multilevel"/>
    <w:tmpl w:val="26248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1106A3F"/>
    <w:multiLevelType w:val="hybridMultilevel"/>
    <w:tmpl w:val="A0CE6BF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CE37C9"/>
    <w:multiLevelType w:val="hybridMultilevel"/>
    <w:tmpl w:val="AB5C6980"/>
    <w:lvl w:ilvl="0" w:tplc="04150001">
      <w:start w:val="1"/>
      <w:numFmt w:val="bullet"/>
      <w:lvlText w:val=""/>
      <w:lvlJc w:val="left"/>
      <w:pPr>
        <w:tabs>
          <w:tab w:val="num" w:pos="695"/>
        </w:tabs>
        <w:ind w:left="695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4456794"/>
    <w:multiLevelType w:val="hybridMultilevel"/>
    <w:tmpl w:val="A3489454"/>
    <w:lvl w:ilvl="0" w:tplc="9BDAA0F4">
      <w:start w:val="1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46F340E"/>
    <w:multiLevelType w:val="hybridMultilevel"/>
    <w:tmpl w:val="D4FC4142"/>
    <w:numStyleLink w:val="Zaimportowanystyl6"/>
  </w:abstractNum>
  <w:abstractNum w:abstractNumId="7" w15:restartNumberingAfterBreak="0">
    <w:nsid w:val="05C17BA9"/>
    <w:multiLevelType w:val="multilevel"/>
    <w:tmpl w:val="A4F4AFB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440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072B358C"/>
    <w:multiLevelType w:val="multilevel"/>
    <w:tmpl w:val="E018A73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073B06D3"/>
    <w:multiLevelType w:val="hybridMultilevel"/>
    <w:tmpl w:val="FC62D14E"/>
    <w:lvl w:ilvl="0" w:tplc="0415000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23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95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670" w:hanging="360"/>
      </w:pPr>
      <w:rPr>
        <w:rFonts w:ascii="Wingdings" w:hAnsi="Wingdings" w:hint="default"/>
      </w:rPr>
    </w:lvl>
  </w:abstractNum>
  <w:abstractNum w:abstractNumId="10" w15:restartNumberingAfterBreak="0">
    <w:nsid w:val="08B70BCD"/>
    <w:multiLevelType w:val="hybridMultilevel"/>
    <w:tmpl w:val="D4FC4142"/>
    <w:styleLink w:val="Zaimportowanystyl6"/>
    <w:lvl w:ilvl="0" w:tplc="FAF06E5A">
      <w:start w:val="1"/>
      <w:numFmt w:val="decimal"/>
      <w:lvlText w:val="%1)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11D444F0">
      <w:start w:val="1"/>
      <w:numFmt w:val="lowerLetter"/>
      <w:lvlText w:val="%2."/>
      <w:lvlJc w:val="left"/>
      <w:pPr>
        <w:ind w:left="21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15B8AC0C">
      <w:start w:val="1"/>
      <w:numFmt w:val="lowerRoman"/>
      <w:lvlText w:val="%3."/>
      <w:lvlJc w:val="left"/>
      <w:pPr>
        <w:ind w:left="2880" w:hanging="29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B5CA90A0">
      <w:start w:val="1"/>
      <w:numFmt w:val="decimal"/>
      <w:lvlText w:val="%4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B78C20DC">
      <w:start w:val="1"/>
      <w:numFmt w:val="lowerLetter"/>
      <w:lvlText w:val="%5."/>
      <w:lvlJc w:val="left"/>
      <w:pPr>
        <w:ind w:left="43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F154D654">
      <w:start w:val="1"/>
      <w:numFmt w:val="lowerRoman"/>
      <w:lvlText w:val="%6."/>
      <w:lvlJc w:val="left"/>
      <w:pPr>
        <w:ind w:left="5040" w:hanging="29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D9FAEC8C">
      <w:start w:val="1"/>
      <w:numFmt w:val="decimal"/>
      <w:lvlText w:val="%7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3DD44390">
      <w:start w:val="1"/>
      <w:numFmt w:val="lowerLetter"/>
      <w:lvlText w:val="%8."/>
      <w:lvlJc w:val="left"/>
      <w:pPr>
        <w:ind w:left="64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519C2244">
      <w:start w:val="1"/>
      <w:numFmt w:val="lowerRoman"/>
      <w:lvlText w:val="%9."/>
      <w:lvlJc w:val="left"/>
      <w:pPr>
        <w:ind w:left="7200" w:hanging="29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103F06CE"/>
    <w:multiLevelType w:val="hybridMultilevel"/>
    <w:tmpl w:val="8AE27EA8"/>
    <w:lvl w:ilvl="0" w:tplc="9BDAA0F4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111717F"/>
    <w:multiLevelType w:val="hybridMultilevel"/>
    <w:tmpl w:val="EF8EC472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681553"/>
    <w:multiLevelType w:val="hybridMultilevel"/>
    <w:tmpl w:val="9F061754"/>
    <w:lvl w:ilvl="0" w:tplc="CB807E2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79E368C"/>
    <w:multiLevelType w:val="hybridMultilevel"/>
    <w:tmpl w:val="7194BE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7A844F7"/>
    <w:multiLevelType w:val="hybridMultilevel"/>
    <w:tmpl w:val="E6FCD1B8"/>
    <w:lvl w:ilvl="0" w:tplc="0415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EA60C32"/>
    <w:multiLevelType w:val="hybridMultilevel"/>
    <w:tmpl w:val="C93CC0FC"/>
    <w:lvl w:ilvl="0" w:tplc="3EF47C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F2A3417"/>
    <w:multiLevelType w:val="hybridMultilevel"/>
    <w:tmpl w:val="F9C22134"/>
    <w:lvl w:ilvl="0" w:tplc="0D98F90C">
      <w:start w:val="1"/>
      <w:numFmt w:val="decimal"/>
      <w:lvlText w:val="%1."/>
      <w:lvlJc w:val="left"/>
      <w:pPr>
        <w:ind w:left="90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620" w:hanging="360"/>
      </w:pPr>
    </w:lvl>
    <w:lvl w:ilvl="2" w:tplc="0415001B" w:tentative="1">
      <w:start w:val="1"/>
      <w:numFmt w:val="lowerRoman"/>
      <w:lvlText w:val="%3."/>
      <w:lvlJc w:val="right"/>
      <w:pPr>
        <w:ind w:left="2340" w:hanging="180"/>
      </w:pPr>
    </w:lvl>
    <w:lvl w:ilvl="3" w:tplc="0415000F" w:tentative="1">
      <w:start w:val="1"/>
      <w:numFmt w:val="decimal"/>
      <w:lvlText w:val="%4."/>
      <w:lvlJc w:val="left"/>
      <w:pPr>
        <w:ind w:left="3060" w:hanging="360"/>
      </w:pPr>
    </w:lvl>
    <w:lvl w:ilvl="4" w:tplc="04150019" w:tentative="1">
      <w:start w:val="1"/>
      <w:numFmt w:val="lowerLetter"/>
      <w:lvlText w:val="%5."/>
      <w:lvlJc w:val="left"/>
      <w:pPr>
        <w:ind w:left="3780" w:hanging="360"/>
      </w:pPr>
    </w:lvl>
    <w:lvl w:ilvl="5" w:tplc="0415001B" w:tentative="1">
      <w:start w:val="1"/>
      <w:numFmt w:val="lowerRoman"/>
      <w:lvlText w:val="%6."/>
      <w:lvlJc w:val="right"/>
      <w:pPr>
        <w:ind w:left="4500" w:hanging="180"/>
      </w:pPr>
    </w:lvl>
    <w:lvl w:ilvl="6" w:tplc="0415000F" w:tentative="1">
      <w:start w:val="1"/>
      <w:numFmt w:val="decimal"/>
      <w:lvlText w:val="%7."/>
      <w:lvlJc w:val="left"/>
      <w:pPr>
        <w:ind w:left="5220" w:hanging="360"/>
      </w:pPr>
    </w:lvl>
    <w:lvl w:ilvl="7" w:tplc="04150019" w:tentative="1">
      <w:start w:val="1"/>
      <w:numFmt w:val="lowerLetter"/>
      <w:lvlText w:val="%8."/>
      <w:lvlJc w:val="left"/>
      <w:pPr>
        <w:ind w:left="5940" w:hanging="360"/>
      </w:pPr>
    </w:lvl>
    <w:lvl w:ilvl="8" w:tplc="0415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8" w15:restartNumberingAfterBreak="0">
    <w:nsid w:val="20FB71F4"/>
    <w:multiLevelType w:val="multilevel"/>
    <w:tmpl w:val="C30C4882"/>
    <w:lvl w:ilvl="0">
      <w:start w:val="1"/>
      <w:numFmt w:val="decimal"/>
      <w:lvlText w:val="%1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51E38CE"/>
    <w:multiLevelType w:val="hybridMultilevel"/>
    <w:tmpl w:val="FF0E59C8"/>
    <w:lvl w:ilvl="0" w:tplc="0415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0" w15:restartNumberingAfterBreak="0">
    <w:nsid w:val="2B2864BC"/>
    <w:multiLevelType w:val="hybridMultilevel"/>
    <w:tmpl w:val="E4B0EB20"/>
    <w:lvl w:ilvl="0" w:tplc="CF463C98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D22CD4"/>
    <w:multiLevelType w:val="hybridMultilevel"/>
    <w:tmpl w:val="35A202A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13612F3"/>
    <w:multiLevelType w:val="hybridMultilevel"/>
    <w:tmpl w:val="065E7D64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3B44909"/>
    <w:multiLevelType w:val="hybridMultilevel"/>
    <w:tmpl w:val="71CE47E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A95133A"/>
    <w:multiLevelType w:val="multilevel"/>
    <w:tmpl w:val="44409D78"/>
    <w:lvl w:ilvl="0">
      <w:start w:val="1"/>
      <w:numFmt w:val="decimal"/>
      <w:lvlText w:val="%1."/>
      <w:lvlJc w:val="left"/>
      <w:pPr>
        <w:ind w:left="360" w:hanging="360"/>
      </w:pPr>
      <w:rPr>
        <w:strike w:val="0"/>
      </w:rPr>
    </w:lvl>
    <w:lvl w:ilvl="1">
      <w:start w:val="1"/>
      <w:numFmt w:val="decimal"/>
      <w:lvlText w:val="%1.%2."/>
      <w:lvlJc w:val="left"/>
      <w:pPr>
        <w:ind w:left="440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3BFB5034"/>
    <w:multiLevelType w:val="multilevel"/>
    <w:tmpl w:val="4F863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C596231"/>
    <w:multiLevelType w:val="multilevel"/>
    <w:tmpl w:val="5E5696C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7" w15:restartNumberingAfterBreak="0">
    <w:nsid w:val="3F6961F5"/>
    <w:multiLevelType w:val="hybridMultilevel"/>
    <w:tmpl w:val="7E307602"/>
    <w:lvl w:ilvl="0" w:tplc="0A244D5E">
      <w:start w:val="1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427E0EFD"/>
    <w:multiLevelType w:val="hybridMultilevel"/>
    <w:tmpl w:val="B2980B42"/>
    <w:lvl w:ilvl="0" w:tplc="BE40430C">
      <w:start w:val="1"/>
      <w:numFmt w:val="decimal"/>
      <w:lvlText w:val="%1."/>
      <w:lvlJc w:val="left"/>
      <w:pPr>
        <w:ind w:left="720" w:hanging="360"/>
      </w:pPr>
      <w:rPr>
        <w:rFonts w:cs="Calibr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2D36D60"/>
    <w:multiLevelType w:val="hybridMultilevel"/>
    <w:tmpl w:val="90F81C9E"/>
    <w:lvl w:ilvl="0" w:tplc="D8D883D8">
      <w:start w:val="5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8C6134E"/>
    <w:multiLevelType w:val="multilevel"/>
    <w:tmpl w:val="1980A91E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2" w15:restartNumberingAfterBreak="0">
    <w:nsid w:val="48E00C47"/>
    <w:multiLevelType w:val="multilevel"/>
    <w:tmpl w:val="C73A6E5E"/>
    <w:lvl w:ilvl="0">
      <w:start w:val="3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40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48ED73C3"/>
    <w:multiLevelType w:val="hybridMultilevel"/>
    <w:tmpl w:val="997EF962"/>
    <w:lvl w:ilvl="0" w:tplc="31C4985C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4CD123B1"/>
    <w:multiLevelType w:val="hybridMultilevel"/>
    <w:tmpl w:val="41326DAC"/>
    <w:lvl w:ilvl="0" w:tplc="2B6C239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4FB51C59"/>
    <w:multiLevelType w:val="multilevel"/>
    <w:tmpl w:val="53402A4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369234B"/>
    <w:multiLevelType w:val="hybridMultilevel"/>
    <w:tmpl w:val="7DACB7C8"/>
    <w:lvl w:ilvl="0" w:tplc="0415000D">
      <w:start w:val="1"/>
      <w:numFmt w:val="bullet"/>
      <w:lvlText w:val=""/>
      <w:lvlJc w:val="left"/>
      <w:pPr>
        <w:ind w:left="502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7" w15:restartNumberingAfterBreak="0">
    <w:nsid w:val="54017B31"/>
    <w:multiLevelType w:val="multilevel"/>
    <w:tmpl w:val="3208E44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b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b w:val="0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b w:val="0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b w:val="0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b w:val="0"/>
      </w:rPr>
    </w:lvl>
  </w:abstractNum>
  <w:abstractNum w:abstractNumId="38" w15:restartNumberingAfterBreak="0">
    <w:nsid w:val="5E763203"/>
    <w:multiLevelType w:val="hybridMultilevel"/>
    <w:tmpl w:val="25DCD224"/>
    <w:lvl w:ilvl="0" w:tplc="04150001">
      <w:start w:val="1"/>
      <w:numFmt w:val="bullet"/>
      <w:lvlText w:val=""/>
      <w:lvlJc w:val="left"/>
      <w:pPr>
        <w:tabs>
          <w:tab w:val="num" w:pos="837"/>
        </w:tabs>
        <w:ind w:left="837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5F773CD"/>
    <w:multiLevelType w:val="hybridMultilevel"/>
    <w:tmpl w:val="FD56921A"/>
    <w:lvl w:ilvl="0" w:tplc="54106EB0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194055"/>
    <w:multiLevelType w:val="hybridMultilevel"/>
    <w:tmpl w:val="39BEAF4A"/>
    <w:lvl w:ilvl="0" w:tplc="04150001">
      <w:start w:val="1"/>
      <w:numFmt w:val="bullet"/>
      <w:lvlText w:val=""/>
      <w:lvlJc w:val="left"/>
      <w:pPr>
        <w:ind w:left="69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1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3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5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7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29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1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3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55" w:hanging="360"/>
      </w:pPr>
      <w:rPr>
        <w:rFonts w:ascii="Wingdings" w:hAnsi="Wingdings" w:hint="default"/>
      </w:rPr>
    </w:lvl>
  </w:abstractNum>
  <w:abstractNum w:abstractNumId="41" w15:restartNumberingAfterBreak="0">
    <w:nsid w:val="6CA849E7"/>
    <w:multiLevelType w:val="hybridMultilevel"/>
    <w:tmpl w:val="BAD8AB0A"/>
    <w:lvl w:ilvl="0" w:tplc="9BDAA0F4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E493AD4"/>
    <w:multiLevelType w:val="hybridMultilevel"/>
    <w:tmpl w:val="95C40096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F53721"/>
    <w:multiLevelType w:val="hybridMultilevel"/>
    <w:tmpl w:val="DC0AEC64"/>
    <w:lvl w:ilvl="0" w:tplc="E30CDAD6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4" w15:restartNumberingAfterBreak="0">
    <w:nsid w:val="768E6E3A"/>
    <w:multiLevelType w:val="hybridMultilevel"/>
    <w:tmpl w:val="CED8D15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95B7C8E"/>
    <w:multiLevelType w:val="hybridMultilevel"/>
    <w:tmpl w:val="58BC97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AE86CA4"/>
    <w:multiLevelType w:val="hybridMultilevel"/>
    <w:tmpl w:val="ABB85C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0F6A12"/>
    <w:multiLevelType w:val="hybridMultilevel"/>
    <w:tmpl w:val="0EB0EDFE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6"/>
  </w:num>
  <w:num w:numId="3">
    <w:abstractNumId w:val="3"/>
  </w:num>
  <w:num w:numId="4">
    <w:abstractNumId w:val="39"/>
  </w:num>
  <w:num w:numId="5">
    <w:abstractNumId w:val="28"/>
  </w:num>
  <w:num w:numId="6">
    <w:abstractNumId w:val="20"/>
  </w:num>
  <w:num w:numId="7">
    <w:abstractNumId w:val="46"/>
  </w:num>
  <w:num w:numId="8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38"/>
  </w:num>
  <w:num w:numId="10">
    <w:abstractNumId w:val="40"/>
  </w:num>
  <w:num w:numId="14">
    <w:abstractNumId w:val="2"/>
  </w:num>
  <w:num w:numId="15">
    <w:abstractNumId w:val="25"/>
  </w:num>
  <w:num w:numId="16">
    <w:abstractNumId w:val="3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">
    <w:abstractNumId w:val="2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8">
    <w:abstractNumId w:val="42"/>
  </w:num>
  <w:num w:numId="19">
    <w:abstractNumId w:val="22"/>
  </w:num>
  <w:num w:numId="20">
    <w:abstractNumId w:val="12"/>
  </w:num>
  <w:num w:numId="21">
    <w:abstractNumId w:val="47"/>
  </w:num>
  <w:num w:numId="22">
    <w:abstractNumId w:val="9"/>
  </w:num>
  <w:num w:numId="23">
    <w:abstractNumId w:val="19"/>
  </w:num>
  <w:num w:numId="24">
    <w:abstractNumId w:val="44"/>
  </w:num>
  <w:num w:numId="25">
    <w:abstractNumId w:val="0"/>
  </w:num>
  <w:num w:numId="26">
    <w:abstractNumId w:val="15"/>
  </w:num>
  <w:num w:numId="27">
    <w:abstractNumId w:val="14"/>
  </w:num>
  <w:num w:numId="28">
    <w:abstractNumId w:val="13"/>
  </w:num>
  <w:num w:numId="29">
    <w:abstractNumId w:val="10"/>
  </w:num>
  <w:num w:numId="30">
    <w:abstractNumId w:val="6"/>
    <w:lvlOverride w:ilvl="3">
      <w:lvl w:ilvl="3" w:tplc="2692F294">
        <w:start w:val="1"/>
        <w:numFmt w:val="decimal"/>
        <w:lvlText w:val="%4."/>
        <w:lvlJc w:val="left"/>
        <w:pPr>
          <w:ind w:left="360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31">
    <w:abstractNumId w:val="24"/>
  </w:num>
  <w:num w:numId="32">
    <w:abstractNumId w:val="32"/>
  </w:num>
  <w:num w:numId="33">
    <w:abstractNumId w:val="23"/>
  </w:num>
  <w:num w:numId="34">
    <w:abstractNumId w:val="43"/>
  </w:num>
  <w:num w:numId="35">
    <w:abstractNumId w:val="35"/>
  </w:num>
  <w:num w:numId="36">
    <w:abstractNumId w:val="18"/>
  </w:num>
  <w:num w:numId="37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6"/>
  </w:num>
  <w:num w:numId="39">
    <w:abstractNumId w:val="45"/>
  </w:num>
  <w:num w:numId="40">
    <w:abstractNumId w:val="8"/>
  </w:num>
  <w:num w:numId="41">
    <w:abstractNumId w:val="34"/>
  </w:num>
  <w:num w:numId="42">
    <w:abstractNumId w:val="21"/>
  </w:num>
  <w:num w:numId="43">
    <w:abstractNumId w:val="29"/>
  </w:num>
  <w:num w:numId="44">
    <w:abstractNumId w:val="11"/>
  </w:num>
  <w:num w:numId="45">
    <w:abstractNumId w:val="5"/>
  </w:num>
  <w:num w:numId="46">
    <w:abstractNumId w:val="41"/>
  </w:num>
  <w:num w:numId="47">
    <w:abstractNumId w:val="31"/>
  </w:num>
  <w:num w:numId="48">
    <w:abstractNumId w:val="33"/>
  </w:num>
  <w:num w:numId="49">
    <w:abstractNumId w:val="1"/>
  </w:num>
  <w:num w:numId="50">
    <w:abstractNumId w:val="7"/>
  </w:num>
  <w:num w:numId="51">
    <w:abstractNumId w:val="27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9"/>
  <w:hyphenationZone w:val="425"/>
  <w:characterSpacingControl w:val="doNotCompress"/>
  <w:hdrShapeDefaults>
    <o:shapedefaults v:ext="edit" spidmax="2092"/>
    <o:shapelayout v:ext="edit">
      <o:idmap v:ext="edit" data="2"/>
      <o:rules v:ext="edit">
        <o:r id="V:Rule1" type="connector" idref="#_x0000_s2066"/>
      </o:rules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bQwMzUxMzW2MLRQ0lEKTi0uzszPAymwqAUAgt8KZSwAAAA="/>
  </w:docVars>
  <w:rsids>
    <w:rsidRoot w:val="00467F93"/>
    <w:rsid w:val="00000C48"/>
    <w:rsid w:val="0000182C"/>
    <w:rsid w:val="0000486F"/>
    <w:rsid w:val="00007950"/>
    <w:rsid w:val="0001044E"/>
    <w:rsid w:val="0001526D"/>
    <w:rsid w:val="00022C27"/>
    <w:rsid w:val="000330AD"/>
    <w:rsid w:val="0003621B"/>
    <w:rsid w:val="000372ED"/>
    <w:rsid w:val="00040ECD"/>
    <w:rsid w:val="000422CB"/>
    <w:rsid w:val="000461D3"/>
    <w:rsid w:val="0005405B"/>
    <w:rsid w:val="00071428"/>
    <w:rsid w:val="00075893"/>
    <w:rsid w:val="00087DCF"/>
    <w:rsid w:val="00093508"/>
    <w:rsid w:val="0009645E"/>
    <w:rsid w:val="000A1480"/>
    <w:rsid w:val="000A673B"/>
    <w:rsid w:val="000B2B03"/>
    <w:rsid w:val="000B38FD"/>
    <w:rsid w:val="000B3967"/>
    <w:rsid w:val="000C1185"/>
    <w:rsid w:val="000C50BD"/>
    <w:rsid w:val="000C6945"/>
    <w:rsid w:val="000D4260"/>
    <w:rsid w:val="000E0502"/>
    <w:rsid w:val="000E54B7"/>
    <w:rsid w:val="00104466"/>
    <w:rsid w:val="00112617"/>
    <w:rsid w:val="001178D0"/>
    <w:rsid w:val="00160EA4"/>
    <w:rsid w:val="001750B1"/>
    <w:rsid w:val="001771DF"/>
    <w:rsid w:val="00181474"/>
    <w:rsid w:val="001856CD"/>
    <w:rsid w:val="001901D8"/>
    <w:rsid w:val="0019159A"/>
    <w:rsid w:val="0019216B"/>
    <w:rsid w:val="00195D54"/>
    <w:rsid w:val="001B335C"/>
    <w:rsid w:val="001C381C"/>
    <w:rsid w:val="001C3CA9"/>
    <w:rsid w:val="001C44F5"/>
    <w:rsid w:val="001C646A"/>
    <w:rsid w:val="001C6EAF"/>
    <w:rsid w:val="001D5C50"/>
    <w:rsid w:val="001F32E9"/>
    <w:rsid w:val="001F4865"/>
    <w:rsid w:val="001F493C"/>
    <w:rsid w:val="00204803"/>
    <w:rsid w:val="00205592"/>
    <w:rsid w:val="00206575"/>
    <w:rsid w:val="002112FD"/>
    <w:rsid w:val="00213DB9"/>
    <w:rsid w:val="00213E67"/>
    <w:rsid w:val="0021698A"/>
    <w:rsid w:val="0023711D"/>
    <w:rsid w:val="00244841"/>
    <w:rsid w:val="00244871"/>
    <w:rsid w:val="002468D5"/>
    <w:rsid w:val="00247567"/>
    <w:rsid w:val="002475FE"/>
    <w:rsid w:val="00250224"/>
    <w:rsid w:val="00253595"/>
    <w:rsid w:val="002569D7"/>
    <w:rsid w:val="00260C4F"/>
    <w:rsid w:val="00261A3A"/>
    <w:rsid w:val="00262E90"/>
    <w:rsid w:val="00265502"/>
    <w:rsid w:val="0027499C"/>
    <w:rsid w:val="00276F60"/>
    <w:rsid w:val="00285028"/>
    <w:rsid w:val="0028718F"/>
    <w:rsid w:val="00293F0D"/>
    <w:rsid w:val="00295222"/>
    <w:rsid w:val="00296B27"/>
    <w:rsid w:val="002A3AA4"/>
    <w:rsid w:val="002A5BFD"/>
    <w:rsid w:val="002B1F12"/>
    <w:rsid w:val="002B211B"/>
    <w:rsid w:val="002B600D"/>
    <w:rsid w:val="002B6082"/>
    <w:rsid w:val="002C2049"/>
    <w:rsid w:val="002C2A8C"/>
    <w:rsid w:val="002C3C40"/>
    <w:rsid w:val="002C52EA"/>
    <w:rsid w:val="002C558C"/>
    <w:rsid w:val="002D28E6"/>
    <w:rsid w:val="002D503C"/>
    <w:rsid w:val="002D6E54"/>
    <w:rsid w:val="002E04AE"/>
    <w:rsid w:val="002E6DD3"/>
    <w:rsid w:val="002E74EF"/>
    <w:rsid w:val="002F0A6F"/>
    <w:rsid w:val="002F0DCF"/>
    <w:rsid w:val="002F1D4C"/>
    <w:rsid w:val="002F2B85"/>
    <w:rsid w:val="002F368E"/>
    <w:rsid w:val="002F45C1"/>
    <w:rsid w:val="00306D10"/>
    <w:rsid w:val="0031217A"/>
    <w:rsid w:val="00313AF9"/>
    <w:rsid w:val="00331E2C"/>
    <w:rsid w:val="003324A0"/>
    <w:rsid w:val="00334376"/>
    <w:rsid w:val="00334C4A"/>
    <w:rsid w:val="0033641A"/>
    <w:rsid w:val="00352321"/>
    <w:rsid w:val="00354FE7"/>
    <w:rsid w:val="0035675C"/>
    <w:rsid w:val="0036195F"/>
    <w:rsid w:val="00361C3A"/>
    <w:rsid w:val="00363DD7"/>
    <w:rsid w:val="00370D67"/>
    <w:rsid w:val="003733BA"/>
    <w:rsid w:val="00373506"/>
    <w:rsid w:val="003764A7"/>
    <w:rsid w:val="00387563"/>
    <w:rsid w:val="003907DC"/>
    <w:rsid w:val="0039276C"/>
    <w:rsid w:val="00392DEC"/>
    <w:rsid w:val="0039622C"/>
    <w:rsid w:val="003A6216"/>
    <w:rsid w:val="003B6D4B"/>
    <w:rsid w:val="003C162E"/>
    <w:rsid w:val="003C2585"/>
    <w:rsid w:val="003C73AF"/>
    <w:rsid w:val="003C7ABB"/>
    <w:rsid w:val="003D1E74"/>
    <w:rsid w:val="003D2BC2"/>
    <w:rsid w:val="003E1C94"/>
    <w:rsid w:val="003E3951"/>
    <w:rsid w:val="003F0316"/>
    <w:rsid w:val="003F4B83"/>
    <w:rsid w:val="003F6EC1"/>
    <w:rsid w:val="0041305D"/>
    <w:rsid w:val="00413B91"/>
    <w:rsid w:val="00417796"/>
    <w:rsid w:val="00421302"/>
    <w:rsid w:val="00422C62"/>
    <w:rsid w:val="00422FCC"/>
    <w:rsid w:val="00423CD5"/>
    <w:rsid w:val="00433ABE"/>
    <w:rsid w:val="00435A67"/>
    <w:rsid w:val="00437C9C"/>
    <w:rsid w:val="00440ABC"/>
    <w:rsid w:val="00443EA7"/>
    <w:rsid w:val="00450733"/>
    <w:rsid w:val="00456928"/>
    <w:rsid w:val="0046583E"/>
    <w:rsid w:val="00467F93"/>
    <w:rsid w:val="00471500"/>
    <w:rsid w:val="00472C8C"/>
    <w:rsid w:val="004800EC"/>
    <w:rsid w:val="00480B4A"/>
    <w:rsid w:val="00481D00"/>
    <w:rsid w:val="004868C3"/>
    <w:rsid w:val="00487682"/>
    <w:rsid w:val="00491685"/>
    <w:rsid w:val="0049281A"/>
    <w:rsid w:val="00495165"/>
    <w:rsid w:val="004A0CBB"/>
    <w:rsid w:val="004A59B7"/>
    <w:rsid w:val="004B26D0"/>
    <w:rsid w:val="004B520B"/>
    <w:rsid w:val="004C44F7"/>
    <w:rsid w:val="004C548B"/>
    <w:rsid w:val="004D20BF"/>
    <w:rsid w:val="004E2000"/>
    <w:rsid w:val="004E5EE4"/>
    <w:rsid w:val="004E5F07"/>
    <w:rsid w:val="00502C74"/>
    <w:rsid w:val="00514BF0"/>
    <w:rsid w:val="00517661"/>
    <w:rsid w:val="005204C6"/>
    <w:rsid w:val="00524B28"/>
    <w:rsid w:val="00525EF4"/>
    <w:rsid w:val="005314C9"/>
    <w:rsid w:val="005341B0"/>
    <w:rsid w:val="00541C28"/>
    <w:rsid w:val="005539F1"/>
    <w:rsid w:val="00554B76"/>
    <w:rsid w:val="0055555D"/>
    <w:rsid w:val="00562B24"/>
    <w:rsid w:val="005641D4"/>
    <w:rsid w:val="005743CD"/>
    <w:rsid w:val="0058074B"/>
    <w:rsid w:val="0058167B"/>
    <w:rsid w:val="00585750"/>
    <w:rsid w:val="00585D38"/>
    <w:rsid w:val="005866C8"/>
    <w:rsid w:val="00596EF4"/>
    <w:rsid w:val="005A6F50"/>
    <w:rsid w:val="005B09C2"/>
    <w:rsid w:val="005B7417"/>
    <w:rsid w:val="005C0E85"/>
    <w:rsid w:val="005C1423"/>
    <w:rsid w:val="005C27A7"/>
    <w:rsid w:val="005C30B9"/>
    <w:rsid w:val="005C4B98"/>
    <w:rsid w:val="005C56A1"/>
    <w:rsid w:val="005D602D"/>
    <w:rsid w:val="005E75BB"/>
    <w:rsid w:val="005E7AC9"/>
    <w:rsid w:val="005F0B32"/>
    <w:rsid w:val="005F3496"/>
    <w:rsid w:val="005F3B9C"/>
    <w:rsid w:val="005F72DF"/>
    <w:rsid w:val="005F7F6C"/>
    <w:rsid w:val="006001D9"/>
    <w:rsid w:val="00601538"/>
    <w:rsid w:val="006128C7"/>
    <w:rsid w:val="00612EF9"/>
    <w:rsid w:val="0062060F"/>
    <w:rsid w:val="00620D94"/>
    <w:rsid w:val="00624F29"/>
    <w:rsid w:val="00625FF1"/>
    <w:rsid w:val="00627328"/>
    <w:rsid w:val="00632F5B"/>
    <w:rsid w:val="00633F31"/>
    <w:rsid w:val="006404D3"/>
    <w:rsid w:val="00646095"/>
    <w:rsid w:val="00651C7D"/>
    <w:rsid w:val="00651CDA"/>
    <w:rsid w:val="00655B8B"/>
    <w:rsid w:val="00660CAD"/>
    <w:rsid w:val="00672977"/>
    <w:rsid w:val="00673BD5"/>
    <w:rsid w:val="00677BD6"/>
    <w:rsid w:val="00685E5F"/>
    <w:rsid w:val="0069092F"/>
    <w:rsid w:val="00691F17"/>
    <w:rsid w:val="00696524"/>
    <w:rsid w:val="006A4D53"/>
    <w:rsid w:val="006A602A"/>
    <w:rsid w:val="006A6A0B"/>
    <w:rsid w:val="006A7B48"/>
    <w:rsid w:val="006B609A"/>
    <w:rsid w:val="006C15F0"/>
    <w:rsid w:val="006C444C"/>
    <w:rsid w:val="006D1394"/>
    <w:rsid w:val="006D3481"/>
    <w:rsid w:val="006D61F8"/>
    <w:rsid w:val="006E2B4C"/>
    <w:rsid w:val="006E2D51"/>
    <w:rsid w:val="006E3CF0"/>
    <w:rsid w:val="006E5BC9"/>
    <w:rsid w:val="006F0B69"/>
    <w:rsid w:val="006F1BE6"/>
    <w:rsid w:val="006F303C"/>
    <w:rsid w:val="006F3AEA"/>
    <w:rsid w:val="006F3DBB"/>
    <w:rsid w:val="00711DCA"/>
    <w:rsid w:val="00713181"/>
    <w:rsid w:val="00713E6B"/>
    <w:rsid w:val="00714572"/>
    <w:rsid w:val="00717856"/>
    <w:rsid w:val="00725C2A"/>
    <w:rsid w:val="007265AA"/>
    <w:rsid w:val="007361D0"/>
    <w:rsid w:val="00741976"/>
    <w:rsid w:val="00750447"/>
    <w:rsid w:val="007540A7"/>
    <w:rsid w:val="007579B8"/>
    <w:rsid w:val="00757FDF"/>
    <w:rsid w:val="00762913"/>
    <w:rsid w:val="00772F89"/>
    <w:rsid w:val="007770D3"/>
    <w:rsid w:val="00780CD3"/>
    <w:rsid w:val="00784E61"/>
    <w:rsid w:val="007867B8"/>
    <w:rsid w:val="00797761"/>
    <w:rsid w:val="007A3776"/>
    <w:rsid w:val="007A3A09"/>
    <w:rsid w:val="007B0119"/>
    <w:rsid w:val="007B3D26"/>
    <w:rsid w:val="007B46A5"/>
    <w:rsid w:val="007C29F6"/>
    <w:rsid w:val="007C6172"/>
    <w:rsid w:val="007D7215"/>
    <w:rsid w:val="007E030E"/>
    <w:rsid w:val="007E06D0"/>
    <w:rsid w:val="007E6D85"/>
    <w:rsid w:val="007E79A9"/>
    <w:rsid w:val="007F0528"/>
    <w:rsid w:val="007F2B3A"/>
    <w:rsid w:val="007F549E"/>
    <w:rsid w:val="00801D53"/>
    <w:rsid w:val="00803A3D"/>
    <w:rsid w:val="00804A50"/>
    <w:rsid w:val="008203FA"/>
    <w:rsid w:val="008210E4"/>
    <w:rsid w:val="00823D76"/>
    <w:rsid w:val="00824F19"/>
    <w:rsid w:val="00826B70"/>
    <w:rsid w:val="00826E48"/>
    <w:rsid w:val="00835440"/>
    <w:rsid w:val="008407C9"/>
    <w:rsid w:val="00841946"/>
    <w:rsid w:val="0085340E"/>
    <w:rsid w:val="00856757"/>
    <w:rsid w:val="00860440"/>
    <w:rsid w:val="00864888"/>
    <w:rsid w:val="00870733"/>
    <w:rsid w:val="00871394"/>
    <w:rsid w:val="00871BEE"/>
    <w:rsid w:val="00873514"/>
    <w:rsid w:val="0087464D"/>
    <w:rsid w:val="00875D67"/>
    <w:rsid w:val="00881ECE"/>
    <w:rsid w:val="00882033"/>
    <w:rsid w:val="008A197C"/>
    <w:rsid w:val="008A2745"/>
    <w:rsid w:val="008A4815"/>
    <w:rsid w:val="008B379E"/>
    <w:rsid w:val="008B3E0A"/>
    <w:rsid w:val="008C0E1F"/>
    <w:rsid w:val="008C2C5B"/>
    <w:rsid w:val="008D0A19"/>
    <w:rsid w:val="008D0B07"/>
    <w:rsid w:val="008D5E6B"/>
    <w:rsid w:val="008D7AA2"/>
    <w:rsid w:val="008E064F"/>
    <w:rsid w:val="008E0702"/>
    <w:rsid w:val="008E0FC6"/>
    <w:rsid w:val="008E23BA"/>
    <w:rsid w:val="008E2EF8"/>
    <w:rsid w:val="008F1BD3"/>
    <w:rsid w:val="008F4056"/>
    <w:rsid w:val="008F53C5"/>
    <w:rsid w:val="008F5C85"/>
    <w:rsid w:val="00901BE7"/>
    <w:rsid w:val="00901D92"/>
    <w:rsid w:val="00903E12"/>
    <w:rsid w:val="00907884"/>
    <w:rsid w:val="00907D2B"/>
    <w:rsid w:val="00915E40"/>
    <w:rsid w:val="0091643D"/>
    <w:rsid w:val="0091699C"/>
    <w:rsid w:val="00920496"/>
    <w:rsid w:val="009231EB"/>
    <w:rsid w:val="0092693F"/>
    <w:rsid w:val="00926AB9"/>
    <w:rsid w:val="009317CB"/>
    <w:rsid w:val="00937428"/>
    <w:rsid w:val="00944C54"/>
    <w:rsid w:val="00946511"/>
    <w:rsid w:val="00951458"/>
    <w:rsid w:val="00955D68"/>
    <w:rsid w:val="009573C4"/>
    <w:rsid w:val="00961E7E"/>
    <w:rsid w:val="00962089"/>
    <w:rsid w:val="0096374E"/>
    <w:rsid w:val="0096549A"/>
    <w:rsid w:val="00965CF5"/>
    <w:rsid w:val="009737D0"/>
    <w:rsid w:val="009918CE"/>
    <w:rsid w:val="009B13BE"/>
    <w:rsid w:val="009B1B62"/>
    <w:rsid w:val="009B5EF8"/>
    <w:rsid w:val="009B6206"/>
    <w:rsid w:val="009C0E1B"/>
    <w:rsid w:val="009C441D"/>
    <w:rsid w:val="009C68B9"/>
    <w:rsid w:val="009D49DC"/>
    <w:rsid w:val="009E08E4"/>
    <w:rsid w:val="009E2594"/>
    <w:rsid w:val="009E5B2C"/>
    <w:rsid w:val="00A003A5"/>
    <w:rsid w:val="00A20A45"/>
    <w:rsid w:val="00A275C8"/>
    <w:rsid w:val="00A355B7"/>
    <w:rsid w:val="00A430E4"/>
    <w:rsid w:val="00A448D0"/>
    <w:rsid w:val="00A457D2"/>
    <w:rsid w:val="00A60EB5"/>
    <w:rsid w:val="00A6235C"/>
    <w:rsid w:val="00A6644B"/>
    <w:rsid w:val="00A66D7C"/>
    <w:rsid w:val="00A743F3"/>
    <w:rsid w:val="00A746F6"/>
    <w:rsid w:val="00A76DCF"/>
    <w:rsid w:val="00A80847"/>
    <w:rsid w:val="00A84EE5"/>
    <w:rsid w:val="00A96741"/>
    <w:rsid w:val="00AA135A"/>
    <w:rsid w:val="00AB0F8B"/>
    <w:rsid w:val="00AB326E"/>
    <w:rsid w:val="00AB522B"/>
    <w:rsid w:val="00AC367B"/>
    <w:rsid w:val="00AC601D"/>
    <w:rsid w:val="00AD1873"/>
    <w:rsid w:val="00AD513A"/>
    <w:rsid w:val="00AE1C34"/>
    <w:rsid w:val="00AE780E"/>
    <w:rsid w:val="00AF2227"/>
    <w:rsid w:val="00B00873"/>
    <w:rsid w:val="00B0503E"/>
    <w:rsid w:val="00B05C76"/>
    <w:rsid w:val="00B112CF"/>
    <w:rsid w:val="00B228C7"/>
    <w:rsid w:val="00B23CE8"/>
    <w:rsid w:val="00B30D59"/>
    <w:rsid w:val="00B31184"/>
    <w:rsid w:val="00B3153D"/>
    <w:rsid w:val="00B3171F"/>
    <w:rsid w:val="00B33247"/>
    <w:rsid w:val="00B35833"/>
    <w:rsid w:val="00B43887"/>
    <w:rsid w:val="00B46377"/>
    <w:rsid w:val="00B46579"/>
    <w:rsid w:val="00B567D8"/>
    <w:rsid w:val="00B60C7D"/>
    <w:rsid w:val="00B6110F"/>
    <w:rsid w:val="00B64478"/>
    <w:rsid w:val="00B65E60"/>
    <w:rsid w:val="00B66B7A"/>
    <w:rsid w:val="00B66C07"/>
    <w:rsid w:val="00B66CEC"/>
    <w:rsid w:val="00B71416"/>
    <w:rsid w:val="00B73DA2"/>
    <w:rsid w:val="00B75083"/>
    <w:rsid w:val="00B80FDD"/>
    <w:rsid w:val="00B83A07"/>
    <w:rsid w:val="00B938F0"/>
    <w:rsid w:val="00BB2558"/>
    <w:rsid w:val="00BB7484"/>
    <w:rsid w:val="00BC1028"/>
    <w:rsid w:val="00BC1A23"/>
    <w:rsid w:val="00BC46B7"/>
    <w:rsid w:val="00BD5500"/>
    <w:rsid w:val="00BF25E7"/>
    <w:rsid w:val="00BF4024"/>
    <w:rsid w:val="00C01D07"/>
    <w:rsid w:val="00C12C1E"/>
    <w:rsid w:val="00C21E79"/>
    <w:rsid w:val="00C45A67"/>
    <w:rsid w:val="00C56F4E"/>
    <w:rsid w:val="00C575F5"/>
    <w:rsid w:val="00C62EAD"/>
    <w:rsid w:val="00C6366A"/>
    <w:rsid w:val="00C65DDF"/>
    <w:rsid w:val="00C66D67"/>
    <w:rsid w:val="00C86CE3"/>
    <w:rsid w:val="00C95D4C"/>
    <w:rsid w:val="00C96C63"/>
    <w:rsid w:val="00C97B09"/>
    <w:rsid w:val="00CA2764"/>
    <w:rsid w:val="00CA5521"/>
    <w:rsid w:val="00CA5C94"/>
    <w:rsid w:val="00CB55C0"/>
    <w:rsid w:val="00CB5BEF"/>
    <w:rsid w:val="00CD1236"/>
    <w:rsid w:val="00CD1EEC"/>
    <w:rsid w:val="00CD48EA"/>
    <w:rsid w:val="00CE30AE"/>
    <w:rsid w:val="00CE57AD"/>
    <w:rsid w:val="00CF200C"/>
    <w:rsid w:val="00CF2DCA"/>
    <w:rsid w:val="00D00452"/>
    <w:rsid w:val="00D060CF"/>
    <w:rsid w:val="00D131A7"/>
    <w:rsid w:val="00D16A20"/>
    <w:rsid w:val="00D2056A"/>
    <w:rsid w:val="00D20AD1"/>
    <w:rsid w:val="00D26180"/>
    <w:rsid w:val="00D265B9"/>
    <w:rsid w:val="00D31FBC"/>
    <w:rsid w:val="00D40846"/>
    <w:rsid w:val="00D445C7"/>
    <w:rsid w:val="00D4733C"/>
    <w:rsid w:val="00D53298"/>
    <w:rsid w:val="00D54515"/>
    <w:rsid w:val="00D54C04"/>
    <w:rsid w:val="00D62193"/>
    <w:rsid w:val="00D64818"/>
    <w:rsid w:val="00D67119"/>
    <w:rsid w:val="00D75969"/>
    <w:rsid w:val="00D77478"/>
    <w:rsid w:val="00D86DC6"/>
    <w:rsid w:val="00D8700F"/>
    <w:rsid w:val="00D90935"/>
    <w:rsid w:val="00D90A20"/>
    <w:rsid w:val="00D94A68"/>
    <w:rsid w:val="00DA33BF"/>
    <w:rsid w:val="00DA37C3"/>
    <w:rsid w:val="00DA4902"/>
    <w:rsid w:val="00DB26C5"/>
    <w:rsid w:val="00DC3070"/>
    <w:rsid w:val="00DD3600"/>
    <w:rsid w:val="00DD5286"/>
    <w:rsid w:val="00DD7E67"/>
    <w:rsid w:val="00DE209B"/>
    <w:rsid w:val="00DE6554"/>
    <w:rsid w:val="00DF44E7"/>
    <w:rsid w:val="00DF495C"/>
    <w:rsid w:val="00DF5646"/>
    <w:rsid w:val="00DF57B3"/>
    <w:rsid w:val="00DF6CFF"/>
    <w:rsid w:val="00E04F5D"/>
    <w:rsid w:val="00E24200"/>
    <w:rsid w:val="00E257B6"/>
    <w:rsid w:val="00E30CB5"/>
    <w:rsid w:val="00E40BC6"/>
    <w:rsid w:val="00E43732"/>
    <w:rsid w:val="00E47727"/>
    <w:rsid w:val="00E56E05"/>
    <w:rsid w:val="00E64642"/>
    <w:rsid w:val="00E66203"/>
    <w:rsid w:val="00E820FF"/>
    <w:rsid w:val="00E84342"/>
    <w:rsid w:val="00E863FE"/>
    <w:rsid w:val="00E86BA4"/>
    <w:rsid w:val="00E91085"/>
    <w:rsid w:val="00E91270"/>
    <w:rsid w:val="00E94A6E"/>
    <w:rsid w:val="00E969FC"/>
    <w:rsid w:val="00E9716B"/>
    <w:rsid w:val="00EA3D04"/>
    <w:rsid w:val="00EA76C1"/>
    <w:rsid w:val="00EB0309"/>
    <w:rsid w:val="00EC0A72"/>
    <w:rsid w:val="00EC1113"/>
    <w:rsid w:val="00EC1AA5"/>
    <w:rsid w:val="00EC3F41"/>
    <w:rsid w:val="00EC66D8"/>
    <w:rsid w:val="00EC78A5"/>
    <w:rsid w:val="00ED06AC"/>
    <w:rsid w:val="00ED2CC5"/>
    <w:rsid w:val="00EE1A10"/>
    <w:rsid w:val="00EE26CD"/>
    <w:rsid w:val="00EE615D"/>
    <w:rsid w:val="00EF4550"/>
    <w:rsid w:val="00EF73FE"/>
    <w:rsid w:val="00F021C2"/>
    <w:rsid w:val="00F05056"/>
    <w:rsid w:val="00F074AF"/>
    <w:rsid w:val="00F15049"/>
    <w:rsid w:val="00F24D6D"/>
    <w:rsid w:val="00F316E6"/>
    <w:rsid w:val="00F349F3"/>
    <w:rsid w:val="00F4172D"/>
    <w:rsid w:val="00F45C48"/>
    <w:rsid w:val="00F47985"/>
    <w:rsid w:val="00F50E32"/>
    <w:rsid w:val="00F63405"/>
    <w:rsid w:val="00F658B4"/>
    <w:rsid w:val="00F73170"/>
    <w:rsid w:val="00F73D94"/>
    <w:rsid w:val="00F73FC0"/>
    <w:rsid w:val="00F80C53"/>
    <w:rsid w:val="00F85DE9"/>
    <w:rsid w:val="00F90CEC"/>
    <w:rsid w:val="00F9136E"/>
    <w:rsid w:val="00F916EE"/>
    <w:rsid w:val="00FA0363"/>
    <w:rsid w:val="00FA59F0"/>
    <w:rsid w:val="00FA7E4E"/>
    <w:rsid w:val="00FB2840"/>
    <w:rsid w:val="00FB3BC8"/>
    <w:rsid w:val="00FB444C"/>
    <w:rsid w:val="00FC03E8"/>
    <w:rsid w:val="00FC7481"/>
    <w:rsid w:val="00FC7C65"/>
    <w:rsid w:val="00FD3CD7"/>
    <w:rsid w:val="00FD44E0"/>
    <w:rsid w:val="00FE0AE8"/>
    <w:rsid w:val="00FE22A1"/>
    <w:rsid w:val="00FE3F03"/>
    <w:rsid w:val="00FE45F3"/>
    <w:rsid w:val="00FE7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92"/>
    <o:shapelayout v:ext="edit">
      <o:idmap v:ext="edit" data="1"/>
    </o:shapelayout>
  </w:shapeDefaults>
  <w:decimalSymbol w:val=","/>
  <w:listSeparator w:val=";"/>
  <w14:docId w14:val="23C72453"/>
  <w15:chartTrackingRefBased/>
  <w15:docId w15:val="{6271C527-9DA8-4528-A70F-ED9441F15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</w:rPr>
  </w:style>
  <w:style w:type="character" w:default="1" w:styleId="Domylnaczcionkaakapitu">
    <w:name w:val="Default Paragraph Font"/>
    <w:semiHidden/>
  </w:style>
  <w:style w:type="table" w:default="1" w:styleId="Standardowy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semiHidden/>
  </w:style>
  <w:style w:type="paragraph" w:styleId="Nagwek">
    <w:name w:val="header"/>
    <w:basedOn w:val="Normalny"/>
    <w:link w:val="NagwekZnak"/>
    <w:uiPriority w:val="99"/>
    <w:rsid w:val="00467F93"/>
    <w:pPr>
      <w:tabs>
        <w:tab w:val="center" w:pos="4536"/>
        <w:tab w:val="right" w:pos="9072"/>
      </w:tabs>
    </w:pPr>
    <w:rPr>
      <w:lang w:val="x-none" w:eastAsia="x-none"/>
    </w:rPr>
  </w:style>
  <w:style w:type="paragraph" w:styleId="Stopka">
    <w:name w:val="footer"/>
    <w:basedOn w:val="Normalny"/>
    <w:link w:val="StopkaZnak"/>
    <w:uiPriority w:val="99"/>
    <w:rsid w:val="00467F93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4800EC"/>
    <w:rPr>
      <w:sz w:val="24"/>
      <w:szCs w:val="24"/>
      <w:lang w:val="pl-PL" w:eastAsia="pl-PL" w:bidi="ar-SA"/>
    </w:rPr>
  </w:style>
  <w:style w:type="character" w:customStyle="1" w:styleId="NagwekZnak">
    <w:name w:val="Nagłówek Znak"/>
    <w:link w:val="Nagwek"/>
    <w:uiPriority w:val="99"/>
    <w:rsid w:val="00040ECD"/>
    <w:rPr>
      <w:sz w:val="24"/>
      <w:szCs w:val="24"/>
    </w:rPr>
  </w:style>
  <w:style w:type="paragraph" w:styleId="Tekstdymka">
    <w:name w:val="Balloon Text"/>
    <w:basedOn w:val="Normalny"/>
    <w:link w:val="TekstdymkaZnak"/>
    <w:rsid w:val="005D602D"/>
    <w:rPr>
      <w:rFonts w:ascii="Tahoma" w:hAnsi="Tahoma"/>
      <w:sz w:val="16"/>
      <w:szCs w:val="16"/>
      <w:lang w:val="x-none" w:eastAsia="x-none"/>
    </w:rPr>
  </w:style>
  <w:style w:type="character" w:customStyle="1" w:styleId="TekstdymkaZnak">
    <w:name w:val="Tekst dymka Znak"/>
    <w:link w:val="Tekstdymka"/>
    <w:rsid w:val="005D602D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D86DC6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eastAsia="en-US"/>
    </w:rPr>
  </w:style>
  <w:style w:type="character" w:customStyle="1" w:styleId="small">
    <w:name w:val="small"/>
    <w:rsid w:val="00B65E60"/>
  </w:style>
  <w:style w:type="paragraph" w:styleId="NormalnyWeb">
    <w:name w:val="Normal (Web)"/>
    <w:basedOn w:val="Normalny"/>
    <w:uiPriority w:val="99"/>
    <w:unhideWhenUsed/>
    <w:rsid w:val="00B65E60"/>
    <w:pPr>
      <w:spacing w:before="100" w:beforeAutospacing="1" w:after="100" w:afterAutospacing="1"/>
    </w:pPr>
  </w:style>
  <w:style w:type="character" w:styleId="Pogrubienie">
    <w:name w:val="Strong"/>
    <w:uiPriority w:val="22"/>
    <w:qFormat/>
    <w:rsid w:val="00B65E60"/>
    <w:rPr>
      <w:b/>
      <w:bCs/>
    </w:rPr>
  </w:style>
  <w:style w:type="character" w:styleId="Hipercze">
    <w:name w:val="Hyperlink"/>
    <w:unhideWhenUsed/>
    <w:rsid w:val="00B65E60"/>
    <w:rPr>
      <w:color w:val="0000FF"/>
      <w:u w:val="single"/>
    </w:rPr>
  </w:style>
  <w:style w:type="character" w:customStyle="1" w:styleId="articleseperator">
    <w:name w:val="article_seperator"/>
    <w:rsid w:val="00B65E60"/>
  </w:style>
  <w:style w:type="character" w:customStyle="1" w:styleId="pagenav">
    <w:name w:val="pagenav"/>
    <w:rsid w:val="00B65E60"/>
  </w:style>
  <w:style w:type="paragraph" w:styleId="Akapitzlist">
    <w:name w:val="List Paragraph"/>
    <w:basedOn w:val="Normalny"/>
    <w:qFormat/>
    <w:rsid w:val="00B75083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GB" w:eastAsia="en-US"/>
    </w:rPr>
  </w:style>
  <w:style w:type="numbering" w:customStyle="1" w:styleId="Zaimportowanystyl6">
    <w:name w:val="Zaimportowany styl 6"/>
    <w:rsid w:val="002F45C1"/>
    <w:pPr>
      <w:numPr>
        <w:numId w:val="29"/>
      </w:numPr>
    </w:pPr>
  </w:style>
  <w:style w:type="paragraph" w:styleId="Tekstprzypisudolnego">
    <w:name w:val="footnote text"/>
    <w:link w:val="TekstprzypisudolnegoZnak"/>
    <w:uiPriority w:val="99"/>
    <w:rsid w:val="002F45C1"/>
    <w:pPr>
      <w:pBdr>
        <w:top w:val="nil"/>
        <w:left w:val="nil"/>
        <w:bottom w:val="nil"/>
        <w:right w:val="nil"/>
        <w:between w:val="nil"/>
        <w:bar w:val="nil"/>
      </w:pBdr>
      <w:ind w:left="406" w:right="2" w:hanging="406"/>
      <w:jc w:val="both"/>
    </w:pPr>
    <w:rPr>
      <w:rFonts w:ascii="Calibri" w:eastAsia="Calibri" w:hAnsi="Calibri" w:cs="Calibri"/>
      <w:color w:val="000000"/>
      <w:u w:color="000000"/>
      <w:bdr w:val="nil"/>
      <w:lang w:val="en-GB" w:eastAsia="en-GB"/>
    </w:rPr>
  </w:style>
  <w:style w:type="character" w:customStyle="1" w:styleId="TekstprzypisudolnegoZnak">
    <w:name w:val="Tekst przypisu dolnego Znak"/>
    <w:link w:val="Tekstprzypisudolnego"/>
    <w:uiPriority w:val="99"/>
    <w:rsid w:val="002F45C1"/>
    <w:rPr>
      <w:rFonts w:ascii="Calibri" w:eastAsia="Calibri" w:hAnsi="Calibri" w:cs="Calibri"/>
      <w:color w:val="000000"/>
      <w:u w:color="000000"/>
      <w:bdr w:val="nil"/>
      <w:lang w:val="en-GB" w:eastAsia="en-GB"/>
    </w:rPr>
  </w:style>
  <w:style w:type="character" w:styleId="Odwoaniedokomentarza">
    <w:name w:val="annotation reference"/>
    <w:rsid w:val="00022C27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022C27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022C27"/>
  </w:style>
  <w:style w:type="paragraph" w:styleId="Tematkomentarza">
    <w:name w:val="annotation subject"/>
    <w:basedOn w:val="Tekstkomentarza"/>
    <w:next w:val="Tekstkomentarza"/>
    <w:link w:val="TematkomentarzaZnak"/>
    <w:rsid w:val="00022C27"/>
    <w:rPr>
      <w:b/>
      <w:bCs/>
    </w:rPr>
  </w:style>
  <w:style w:type="character" w:customStyle="1" w:styleId="TematkomentarzaZnak">
    <w:name w:val="Temat komentarza Znak"/>
    <w:link w:val="Tematkomentarza"/>
    <w:rsid w:val="00022C27"/>
    <w:rPr>
      <w:b/>
      <w:bCs/>
    </w:rPr>
  </w:style>
  <w:style w:type="character" w:styleId="Odwoanieprzypisudolnego">
    <w:name w:val="footnote reference"/>
    <w:unhideWhenUsed/>
    <w:rsid w:val="00E30CB5"/>
    <w:rPr>
      <w:vertAlign w:val="superscript"/>
    </w:rPr>
  </w:style>
  <w:style w:type="table" w:styleId="Tabela-Siatka">
    <w:name w:val="Table Grid"/>
    <w:basedOn w:val="Standardowy"/>
    <w:rsid w:val="007D72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iatkatabelijasna">
    <w:name w:val="Grid Table Light"/>
    <w:basedOn w:val="Standardowy"/>
    <w:uiPriority w:val="40"/>
    <w:rsid w:val="007D7215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styleId="Poprawka">
    <w:name w:val="Revision"/>
    <w:hidden/>
    <w:uiPriority w:val="99"/>
    <w:semiHidden/>
    <w:rsid w:val="000E050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295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6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8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95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5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1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53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437333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49795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61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0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64AD27-F269-4202-8E04-8B7F86D4EF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642</Words>
  <Characters>3855</Characters>
  <Application>Microsoft Office Word</Application>
  <DocSecurity>0</DocSecurity>
  <Lines>32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bkppt</Company>
  <LinksUpToDate>false</LinksUpToDate>
  <CharactersWithSpaces>4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ja Paprocka</dc:creator>
  <cp:keywords/>
  <cp:lastModifiedBy>Aleksandra Kowalska ISD PŁ</cp:lastModifiedBy>
  <cp:revision>2</cp:revision>
  <cp:lastPrinted>2020-12-17T07:53:00Z</cp:lastPrinted>
  <dcterms:created xsi:type="dcterms:W3CDTF">2020-12-18T11:21:00Z</dcterms:created>
  <dcterms:modified xsi:type="dcterms:W3CDTF">2020-12-18T11:21:00Z</dcterms:modified>
</cp:coreProperties>
</file>